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0AFA0" w14:textId="77777777" w:rsidR="009A73ED" w:rsidRPr="00EE1C13" w:rsidRDefault="00C63FD3">
      <w:pPr>
        <w:pStyle w:val="Title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EE1C13">
        <w:rPr>
          <w:rFonts w:ascii="Times New Roman" w:hAnsi="Times New Roman" w:cs="Times New Roman"/>
          <w:color w:val="000000" w:themeColor="text1"/>
          <w:sz w:val="32"/>
          <w:szCs w:val="32"/>
        </w:rPr>
        <w:t>Joshua M. Rosenberg</w:t>
      </w:r>
    </w:p>
    <w:p w14:paraId="6A421212" w14:textId="77777777" w:rsidR="009A73ED" w:rsidRPr="00EE1C13" w:rsidRDefault="00C63FD3" w:rsidP="00EE1C13">
      <w:pPr>
        <w:pStyle w:val="Heading1"/>
      </w:pPr>
      <w:bookmarkStart w:id="0" w:name="contact-information"/>
      <w:r w:rsidRPr="00EE1C13">
        <w:t>Contact Information</w:t>
      </w:r>
    </w:p>
    <w:p w14:paraId="03BC2D29" w14:textId="77777777" w:rsidR="009A73ED" w:rsidRPr="00EE1C13" w:rsidRDefault="00C63FD3" w:rsidP="00EE1C13">
      <w:pPr>
        <w:pStyle w:val="FirstParagraph"/>
        <w:jc w:val="center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Assistant Professor, STEM Education</w:t>
      </w:r>
      <w:r w:rsidRPr="00EE1C13">
        <w:rPr>
          <w:rFonts w:ascii="Times New Roman" w:hAnsi="Times New Roman" w:cs="Times New Roman"/>
          <w:color w:val="000000" w:themeColor="text1"/>
        </w:rPr>
        <w:br/>
        <w:t>Department of Theory and Practice in Teacher Education</w:t>
      </w:r>
      <w:r w:rsidRPr="00EE1C13">
        <w:rPr>
          <w:rFonts w:ascii="Times New Roman" w:hAnsi="Times New Roman" w:cs="Times New Roman"/>
          <w:color w:val="000000" w:themeColor="text1"/>
        </w:rPr>
        <w:br/>
      </w:r>
      <w:r w:rsidRPr="00EE1C13">
        <w:rPr>
          <w:rFonts w:ascii="Times New Roman" w:hAnsi="Times New Roman" w:cs="Times New Roman"/>
          <w:color w:val="000000" w:themeColor="text1"/>
        </w:rPr>
        <w:t>Faculty Fellow, Center for Enhancing Education in Mathematics and Sciences</w:t>
      </w:r>
      <w:r w:rsidRPr="00EE1C13">
        <w:rPr>
          <w:rFonts w:ascii="Times New Roman" w:hAnsi="Times New Roman" w:cs="Times New Roman"/>
          <w:color w:val="000000" w:themeColor="text1"/>
        </w:rPr>
        <w:br/>
        <w:t>The University of Tennessee, Knoxville</w:t>
      </w:r>
      <w:r w:rsidRPr="00EE1C13">
        <w:rPr>
          <w:rFonts w:ascii="Times New Roman" w:hAnsi="Times New Roman" w:cs="Times New Roman"/>
          <w:color w:val="000000" w:themeColor="text1"/>
        </w:rPr>
        <w:br/>
        <w:t>420 Claxton, 1122 Volunteer Blvd., Knoxville, TN 37996</w:t>
      </w:r>
      <w:r w:rsidRPr="00EE1C13">
        <w:rPr>
          <w:rFonts w:ascii="Times New Roman" w:hAnsi="Times New Roman" w:cs="Times New Roman"/>
          <w:color w:val="000000" w:themeColor="text1"/>
        </w:rPr>
        <w:br/>
        <w:t xml:space="preserve">865-974-5973 | </w:t>
      </w:r>
      <w:hyperlink r:id="rId7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jmrosenberg@utk.edu</w:t>
        </w:r>
      </w:hyperlink>
      <w:r w:rsidRPr="00EE1C13">
        <w:rPr>
          <w:rFonts w:ascii="Times New Roman" w:hAnsi="Times New Roman" w:cs="Times New Roman"/>
          <w:color w:val="000000" w:themeColor="text1"/>
        </w:rPr>
        <w:br/>
        <w:t xml:space="preserve">Homepage: </w:t>
      </w:r>
      <w:hyperlink r:id="rId8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joshuamrosenberg.com</w:t>
        </w:r>
      </w:hyperlink>
      <w:r w:rsidRPr="00EE1C13">
        <w:rPr>
          <w:rFonts w:ascii="Times New Roman" w:hAnsi="Times New Roman" w:cs="Times New Roman"/>
          <w:color w:val="000000" w:themeColor="text1"/>
        </w:rPr>
        <w:br/>
        <w:t xml:space="preserve">Research Group: </w:t>
      </w:r>
      <w:hyperlink r:id="rId9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makingdatasciencecount.com</w:t>
        </w:r>
      </w:hyperlink>
      <w:r w:rsidRPr="00EE1C13">
        <w:rPr>
          <w:rFonts w:ascii="Times New Roman" w:hAnsi="Times New Roman" w:cs="Times New Roman"/>
          <w:color w:val="000000" w:themeColor="text1"/>
        </w:rPr>
        <w:br/>
        <w:t xml:space="preserve">Google Scholar: </w:t>
      </w:r>
      <w:hyperlink r:id="rId10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scholar.google.com/citations?hl=en&amp;user=nxVowRQAAAAJ</w:t>
        </w:r>
      </w:hyperlink>
    </w:p>
    <w:p w14:paraId="651D3198" w14:textId="77777777" w:rsidR="009A73ED" w:rsidRPr="00EE1C13" w:rsidRDefault="00C63FD3" w:rsidP="00EE1C13">
      <w:pPr>
        <w:pStyle w:val="Heading1"/>
      </w:pPr>
      <w:bookmarkStart w:id="1" w:name="research-interests"/>
      <w:bookmarkEnd w:id="0"/>
      <w:r w:rsidRPr="00EE1C13">
        <w:t>Research Interests</w:t>
      </w:r>
    </w:p>
    <w:p w14:paraId="2C047ACC" w14:textId="77777777" w:rsidR="009A73ED" w:rsidRPr="00EE1C13" w:rsidRDefault="00C63FD3" w:rsidP="00EE1C13">
      <w:pPr>
        <w:pStyle w:val="FirstParagraph"/>
        <w:jc w:val="center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Educational data science, science education, educational technology, open science</w:t>
      </w:r>
    </w:p>
    <w:p w14:paraId="42E7B123" w14:textId="77777777" w:rsidR="009A73ED" w:rsidRPr="00EE1C13" w:rsidRDefault="00C63FD3" w:rsidP="00EE1C13">
      <w:pPr>
        <w:pStyle w:val="Heading1"/>
      </w:pPr>
      <w:bookmarkStart w:id="2" w:name="education"/>
      <w:bookmarkEnd w:id="1"/>
      <w:r w:rsidRPr="00EE1C13">
        <w:t>Education</w:t>
      </w:r>
    </w:p>
    <w:p w14:paraId="4D835B10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" w:name="degrees"/>
      <w:r w:rsidRPr="00EE1C13">
        <w:rPr>
          <w:rFonts w:ascii="Times New Roman" w:hAnsi="Times New Roman" w:cs="Times New Roman"/>
          <w:color w:val="000000" w:themeColor="text1"/>
        </w:rPr>
        <w:t>Degrees</w:t>
      </w:r>
    </w:p>
    <w:p w14:paraId="43495C5D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8, PhD, Educational Psychology &amp; Educational Technolog</w:t>
      </w:r>
      <w:r w:rsidRPr="00EE1C13">
        <w:rPr>
          <w:rFonts w:ascii="Times New Roman" w:hAnsi="Times New Roman" w:cs="Times New Roman"/>
          <w:color w:val="000000" w:themeColor="text1"/>
        </w:rPr>
        <w:t>y</w:t>
      </w:r>
      <w:r w:rsidRPr="00EE1C13">
        <w:rPr>
          <w:rFonts w:ascii="Times New Roman" w:hAnsi="Times New Roman" w:cs="Times New Roman"/>
          <w:color w:val="000000" w:themeColor="text1"/>
        </w:rPr>
        <w:br/>
        <w:t>Michigan State University</w:t>
      </w:r>
    </w:p>
    <w:p w14:paraId="706936AC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2, MA, Education</w:t>
      </w:r>
      <w:r w:rsidRPr="00EE1C13">
        <w:rPr>
          <w:rFonts w:ascii="Times New Roman" w:hAnsi="Times New Roman" w:cs="Times New Roman"/>
          <w:color w:val="000000" w:themeColor="text1"/>
        </w:rPr>
        <w:br/>
        <w:t>Michigan State University</w:t>
      </w:r>
    </w:p>
    <w:p w14:paraId="0F634AFD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0, BS, Biology</w:t>
      </w:r>
      <w:r w:rsidRPr="00EE1C13">
        <w:rPr>
          <w:rFonts w:ascii="Times New Roman" w:hAnsi="Times New Roman" w:cs="Times New Roman"/>
          <w:color w:val="000000" w:themeColor="text1"/>
        </w:rPr>
        <w:br/>
        <w:t>University of North Carolina, Asheville</w:t>
      </w:r>
    </w:p>
    <w:p w14:paraId="6F4091F7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4" w:name="additional-qualifications"/>
      <w:bookmarkEnd w:id="3"/>
      <w:r w:rsidRPr="00EE1C13">
        <w:rPr>
          <w:rFonts w:ascii="Times New Roman" w:hAnsi="Times New Roman" w:cs="Times New Roman"/>
          <w:color w:val="000000" w:themeColor="text1"/>
        </w:rPr>
        <w:t>Additional Qualifications</w:t>
      </w:r>
    </w:p>
    <w:p w14:paraId="1B2CAA91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6, Graduate Certificate, Science Education</w:t>
      </w:r>
      <w:r w:rsidRPr="00EE1C13">
        <w:rPr>
          <w:rFonts w:ascii="Times New Roman" w:hAnsi="Times New Roman" w:cs="Times New Roman"/>
          <w:color w:val="000000" w:themeColor="text1"/>
        </w:rPr>
        <w:br/>
        <w:t>Michigan State University</w:t>
      </w:r>
    </w:p>
    <w:p w14:paraId="1B983DA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0, Educator’s License -</w:t>
      </w:r>
      <w:r w:rsidRPr="00EE1C13">
        <w:rPr>
          <w:rFonts w:ascii="Times New Roman" w:hAnsi="Times New Roman" w:cs="Times New Roman"/>
          <w:color w:val="000000" w:themeColor="text1"/>
        </w:rPr>
        <w:t xml:space="preserve"> Science and Biology, Teacher Licensure Program</w:t>
      </w:r>
      <w:r w:rsidRPr="00EE1C13">
        <w:rPr>
          <w:rFonts w:ascii="Times New Roman" w:hAnsi="Times New Roman" w:cs="Times New Roman"/>
          <w:color w:val="000000" w:themeColor="text1"/>
        </w:rPr>
        <w:br/>
        <w:t>University of North Carolina, Asheville</w:t>
      </w:r>
    </w:p>
    <w:p w14:paraId="3A818290" w14:textId="77777777" w:rsidR="009A73ED" w:rsidRPr="00EE1C13" w:rsidRDefault="00C63FD3" w:rsidP="00EE1C13">
      <w:pPr>
        <w:pStyle w:val="Heading1"/>
      </w:pPr>
      <w:bookmarkStart w:id="5" w:name="professional-experience"/>
      <w:bookmarkEnd w:id="2"/>
      <w:bookmarkEnd w:id="4"/>
      <w:r w:rsidRPr="00EE1C13">
        <w:t>Professional Experience</w:t>
      </w:r>
    </w:p>
    <w:p w14:paraId="157A9AD1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8-present, Assistant Professor, STEM Education</w:t>
      </w:r>
      <w:r w:rsidRPr="00EE1C13">
        <w:rPr>
          <w:rFonts w:ascii="Times New Roman" w:hAnsi="Times New Roman" w:cs="Times New Roman"/>
          <w:color w:val="000000" w:themeColor="text1"/>
        </w:rPr>
        <w:br/>
        <w:t>University of Tennessee, Knoxville</w:t>
      </w:r>
    </w:p>
    <w:p w14:paraId="1B9208DD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>2012-2018, Graduate Research and Teaching Assistant</w:t>
      </w:r>
      <w:r w:rsidRPr="00EE1C13">
        <w:rPr>
          <w:rFonts w:ascii="Times New Roman" w:hAnsi="Times New Roman" w:cs="Times New Roman"/>
          <w:color w:val="000000" w:themeColor="text1"/>
        </w:rPr>
        <w:br/>
        <w:t>Michiga</w:t>
      </w:r>
      <w:r w:rsidRPr="00EE1C13">
        <w:rPr>
          <w:rFonts w:ascii="Times New Roman" w:hAnsi="Times New Roman" w:cs="Times New Roman"/>
          <w:color w:val="000000" w:themeColor="text1"/>
        </w:rPr>
        <w:t>n State University</w:t>
      </w:r>
    </w:p>
    <w:p w14:paraId="4C6ABDF5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0-2012, Science Teacher (Biology and Earth Science)</w:t>
      </w:r>
      <w:r w:rsidRPr="00EE1C13">
        <w:rPr>
          <w:rFonts w:ascii="Times New Roman" w:hAnsi="Times New Roman" w:cs="Times New Roman"/>
          <w:color w:val="000000" w:themeColor="text1"/>
        </w:rPr>
        <w:br/>
        <w:t>Shelby High School, Shelby, NC</w:t>
      </w:r>
    </w:p>
    <w:p w14:paraId="36063845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09-2010, Science Teacher Intern (Biology and Chemistry)</w:t>
      </w:r>
      <w:r w:rsidRPr="00EE1C13">
        <w:rPr>
          <w:rFonts w:ascii="Times New Roman" w:hAnsi="Times New Roman" w:cs="Times New Roman"/>
          <w:color w:val="000000" w:themeColor="text1"/>
        </w:rPr>
        <w:br/>
        <w:t>C.D. Owen High School, Swannanoa, NC</w:t>
      </w:r>
    </w:p>
    <w:p w14:paraId="27A987DC" w14:textId="77777777" w:rsidR="009A73ED" w:rsidRPr="00EE1C13" w:rsidRDefault="00C63FD3" w:rsidP="00EE1C13">
      <w:pPr>
        <w:pStyle w:val="Heading1"/>
      </w:pPr>
      <w:bookmarkStart w:id="6" w:name="grants"/>
      <w:bookmarkEnd w:id="5"/>
      <w:r w:rsidRPr="00EE1C13">
        <w:t>Grants</w:t>
      </w:r>
    </w:p>
    <w:p w14:paraId="2DCDBFC4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b/>
          <w:bCs/>
          <w:color w:val="000000" w:themeColor="text1"/>
        </w:rPr>
        <w:t xml:space="preserve">$4,243,331; $3,160,570 as Principal Investigator </w:t>
      </w:r>
      <w:r w:rsidRPr="00EE1C13">
        <w:rPr>
          <w:rFonts w:ascii="Times New Roman" w:hAnsi="Times New Roman" w:cs="Times New Roman"/>
          <w:b/>
          <w:bCs/>
          <w:color w:val="000000" w:themeColor="text1"/>
        </w:rPr>
        <w:t>[PI], Co-PI, or Co-Investigator [Co-I])</w:t>
      </w:r>
    </w:p>
    <w:p w14:paraId="49428890" w14:textId="77777777" w:rsidR="009A73ED" w:rsidRPr="00EE1C13" w:rsidRDefault="00C63FD3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7" w:name="pi-co-pi-and-co-i"/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PI, Co-PI, and Co-I</w:t>
      </w:r>
    </w:p>
    <w:p w14:paraId="187DC54C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21-2022, PI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ot only for scientists and engineers: Advancing Bayesian methods for pre-collegiate learners</w:t>
      </w:r>
      <w:r w:rsidRPr="00EE1C13">
        <w:rPr>
          <w:rFonts w:ascii="Times New Roman" w:hAnsi="Times New Roman" w:cs="Times New Roman"/>
          <w:color w:val="000000" w:themeColor="text1"/>
        </w:rPr>
        <w:t xml:space="preserve"> ($1,991), Supplemental funding to NSF Grant No. </w:t>
      </w:r>
      <w:hyperlink r:id="rId11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193770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(Dear Colleague Letter: Research Collaboration Opportunity in Europe for NSF Awardees). National Science Foundation.</w:t>
      </w:r>
    </w:p>
    <w:p w14:paraId="2C06A4F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20-2025, Co-I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Imagining possibilities in post-secondary education and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 STEMM in rural Appalachia</w:t>
      </w:r>
      <w:r w:rsidRPr="00EE1C13">
        <w:rPr>
          <w:rFonts w:ascii="Times New Roman" w:hAnsi="Times New Roman" w:cs="Times New Roman"/>
          <w:color w:val="000000" w:themeColor="text1"/>
        </w:rPr>
        <w:t xml:space="preserve"> ($1,208,563), National Institutes of Health.</w:t>
      </w:r>
    </w:p>
    <w:p w14:paraId="15F26B1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20-2021, Co-PI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pelling teacher professional development through FAAST feedback on student epistemic views</w:t>
      </w:r>
      <w:r w:rsidRPr="00EE1C13">
        <w:rPr>
          <w:rFonts w:ascii="Times New Roman" w:hAnsi="Times New Roman" w:cs="Times New Roman"/>
          <w:color w:val="000000" w:themeColor="text1"/>
        </w:rPr>
        <w:t xml:space="preserve"> ($15,000;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I</w:t>
      </w:r>
      <w:r w:rsidRPr="00EE1C13">
        <w:rPr>
          <w:rFonts w:ascii="Times New Roman" w:hAnsi="Times New Roman" w:cs="Times New Roman"/>
          <w:color w:val="000000" w:themeColor="text1"/>
        </w:rPr>
        <w:t>: Christina Krist, University of Illinois Urbana-Champaign).</w:t>
      </w:r>
      <w:r w:rsidRPr="00EE1C13">
        <w:rPr>
          <w:rFonts w:ascii="Times New Roman" w:hAnsi="Times New Roman" w:cs="Times New Roman"/>
          <w:color w:val="000000" w:themeColor="text1"/>
        </w:rPr>
        <w:t xml:space="preserve"> Technology Innovations in Educational Research and Design Pilot Projects Program.</w:t>
      </w:r>
    </w:p>
    <w:p w14:paraId="100364B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19-2021, PI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Understanding the development of interest in computer science: An experience sampling approach</w:t>
      </w:r>
      <w:r w:rsidRPr="00EE1C13">
        <w:rPr>
          <w:rFonts w:ascii="Times New Roman" w:hAnsi="Times New Roman" w:cs="Times New Roman"/>
          <w:color w:val="000000" w:themeColor="text1"/>
        </w:rPr>
        <w:t xml:space="preserve"> ($346,688). National Science Foundation [NSF]. </w:t>
      </w:r>
      <w:hyperlink r:id="rId12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picsul.utk.edu/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(NSF Grant No. </w:t>
      </w:r>
      <w:hyperlink r:id="rId13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1937700</w:t>
        </w:r>
      </w:hyperlink>
      <w:r w:rsidRPr="00EE1C13">
        <w:rPr>
          <w:rFonts w:ascii="Times New Roman" w:hAnsi="Times New Roman" w:cs="Times New Roman"/>
          <w:color w:val="000000" w:themeColor="text1"/>
        </w:rPr>
        <w:t>)</w:t>
      </w:r>
    </w:p>
    <w:p w14:paraId="6D3C8B83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19-2021, Co-PI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S for Appalachia: A research-practice partnership for integrating computer science into East Tennessee schools</w:t>
      </w:r>
      <w:r w:rsidRPr="00EE1C13">
        <w:rPr>
          <w:rFonts w:ascii="Times New Roman" w:hAnsi="Times New Roman" w:cs="Times New Roman"/>
          <w:color w:val="000000" w:themeColor="text1"/>
        </w:rPr>
        <w:t xml:space="preserve"> ($252,453;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I</w:t>
      </w:r>
      <w:r w:rsidRPr="00EE1C13">
        <w:rPr>
          <w:rFonts w:ascii="Times New Roman" w:hAnsi="Times New Roman" w:cs="Times New Roman"/>
          <w:color w:val="000000" w:themeColor="text1"/>
        </w:rPr>
        <w:t>: Lynn Hodge, University of Tennessee, Knoxville). NSF. (NSF Grant No. </w:t>
      </w:r>
      <w:hyperlink r:id="rId14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1923509</w:t>
        </w:r>
      </w:hyperlink>
      <w:r w:rsidRPr="00EE1C13">
        <w:rPr>
          <w:rFonts w:ascii="Times New Roman" w:hAnsi="Times New Roman" w:cs="Times New Roman"/>
          <w:color w:val="000000" w:themeColor="text1"/>
        </w:rPr>
        <w:t>)</w:t>
      </w:r>
    </w:p>
    <w:p w14:paraId="46C10D2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19-2022, Co-PI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dvancing computational grounded theory for audiovisual data from STEM classrooms</w:t>
      </w:r>
      <w:r w:rsidRPr="00EE1C13">
        <w:rPr>
          <w:rFonts w:ascii="Times New Roman" w:hAnsi="Times New Roman" w:cs="Times New Roman"/>
          <w:color w:val="000000" w:themeColor="text1"/>
        </w:rPr>
        <w:t xml:space="preserve"> ($1,313,855;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I</w:t>
      </w:r>
      <w:r w:rsidRPr="00EE1C13">
        <w:rPr>
          <w:rFonts w:ascii="Times New Roman" w:hAnsi="Times New Roman" w:cs="Times New Roman"/>
          <w:color w:val="000000" w:themeColor="text1"/>
        </w:rPr>
        <w:t>: Christina Krist, University of Illinois Urbana-Champaign; University of Tennessee, Knoxvill</w:t>
      </w:r>
      <w:r w:rsidRPr="00EE1C13">
        <w:rPr>
          <w:rFonts w:ascii="Times New Roman" w:hAnsi="Times New Roman" w:cs="Times New Roman"/>
          <w:color w:val="000000" w:themeColor="text1"/>
        </w:rPr>
        <w:t xml:space="preserve">e [UTK] subcontract: $101,469). NSF. </w:t>
      </w:r>
      <w:hyperlink r:id="rId15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tca2.education.illinois.edu/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(NSF Grant No. </w:t>
      </w:r>
      <w:hyperlink r:id="rId16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1920796</w:t>
        </w:r>
      </w:hyperlink>
      <w:r w:rsidRPr="00EE1C13">
        <w:rPr>
          <w:rFonts w:ascii="Times New Roman" w:hAnsi="Times New Roman" w:cs="Times New Roman"/>
          <w:color w:val="000000" w:themeColor="text1"/>
        </w:rPr>
        <w:t>)</w:t>
      </w:r>
    </w:p>
    <w:p w14:paraId="7722BF6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19-2020, PI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lanting the seeds for computer science education in East Tennessee through a research-practice partnership</w:t>
      </w:r>
      <w:r w:rsidRPr="00EE1C13">
        <w:rPr>
          <w:rFonts w:ascii="Times New Roman" w:hAnsi="Times New Roman" w:cs="Times New Roman"/>
          <w:color w:val="000000" w:themeColor="text1"/>
        </w:rPr>
        <w:t xml:space="preserve"> ($13,200). Community Engaged Research Seed Program, UTK.</w:t>
      </w:r>
    </w:p>
    <w:p w14:paraId="0B14ABC8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18-2020, Co-PI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xploring how beginning elementary mathematics teachers se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k out resources through social media</w:t>
      </w:r>
      <w:r w:rsidRPr="00EE1C13">
        <w:rPr>
          <w:rFonts w:ascii="Times New Roman" w:hAnsi="Times New Roman" w:cs="Times New Roman"/>
          <w:color w:val="000000" w:themeColor="text1"/>
        </w:rPr>
        <w:t xml:space="preserve"> ($8,820;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I</w:t>
      </w:r>
      <w:r w:rsidRPr="00EE1C13">
        <w:rPr>
          <w:rFonts w:ascii="Times New Roman" w:hAnsi="Times New Roman" w:cs="Times New Roman"/>
          <w:color w:val="000000" w:themeColor="text1"/>
        </w:rPr>
        <w:t>: Stephen Aguilar). Herman &amp; Rasiej K-5 Mathematics Initiative, University of Southern California.</w:t>
      </w:r>
    </w:p>
    <w:p w14:paraId="330ECC55" w14:textId="77777777" w:rsidR="009A73ED" w:rsidRPr="00EE1C13" w:rsidRDefault="00C63FD3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8" w:name="senior-personnel"/>
      <w:bookmarkEnd w:id="7"/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Senior Personnel</w:t>
      </w:r>
    </w:p>
    <w:p w14:paraId="59C1A6F4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20-2023, Senior Personnel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Learning analytics in STEM education research institute</w:t>
      </w:r>
      <w:r w:rsidRPr="00EE1C13">
        <w:rPr>
          <w:rFonts w:ascii="Times New Roman" w:hAnsi="Times New Roman" w:cs="Times New Roman"/>
          <w:color w:val="000000" w:themeColor="text1"/>
        </w:rPr>
        <w:t xml:space="preserve"> ($933,</w:t>
      </w:r>
      <w:r w:rsidRPr="00EE1C13">
        <w:rPr>
          <w:rFonts w:ascii="Times New Roman" w:hAnsi="Times New Roman" w:cs="Times New Roman"/>
          <w:color w:val="000000" w:themeColor="text1"/>
        </w:rPr>
        <w:t xml:space="preserve">150;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I</w:t>
      </w:r>
      <w:r w:rsidRPr="00EE1C13">
        <w:rPr>
          <w:rFonts w:ascii="Times New Roman" w:hAnsi="Times New Roman" w:cs="Times New Roman"/>
          <w:color w:val="000000" w:themeColor="text1"/>
        </w:rPr>
        <w:t xml:space="preserve">, Shaun Kellogg, North Carolina State University; UTK subcontract: $54,691. National Science Foundation (NSF), </w:t>
      </w:r>
      <w:hyperlink r:id="rId17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NSF Grant No. 2025090</w:t>
        </w:r>
      </w:hyperlink>
    </w:p>
    <w:p w14:paraId="752EC2D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9-2022, Senior</w:t>
      </w:r>
      <w:r w:rsidRPr="00EE1C13">
        <w:rPr>
          <w:rFonts w:ascii="Times New Roman" w:hAnsi="Times New Roman" w:cs="Times New Roman"/>
          <w:color w:val="000000" w:themeColor="text1"/>
        </w:rPr>
        <w:t xml:space="preserve"> Personnel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Medical </w:t>
      </w:r>
      <w:proofErr w:type="gramStart"/>
      <w:r w:rsidRPr="00EE1C13">
        <w:rPr>
          <w:rFonts w:ascii="Times New Roman" w:hAnsi="Times New Roman" w:cs="Times New Roman"/>
          <w:i/>
          <w:iCs/>
          <w:color w:val="000000" w:themeColor="text1"/>
        </w:rPr>
        <w:t>entomology</w:t>
      </w:r>
      <w:proofErr w:type="gramEnd"/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 and geospatial analyses: Bringing innovation to teacher education and surveillance studies</w:t>
      </w:r>
      <w:r w:rsidRPr="00EE1C13">
        <w:rPr>
          <w:rFonts w:ascii="Times New Roman" w:hAnsi="Times New Roman" w:cs="Times New Roman"/>
          <w:color w:val="000000" w:themeColor="text1"/>
        </w:rPr>
        <w:t xml:space="preserve"> ($149,611;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I</w:t>
      </w:r>
      <w:r w:rsidRPr="00EE1C13">
        <w:rPr>
          <w:rFonts w:ascii="Times New Roman" w:hAnsi="Times New Roman" w:cs="Times New Roman"/>
          <w:color w:val="000000" w:themeColor="text1"/>
        </w:rPr>
        <w:t>: Rebecca Trout Fryxell). United States Department of Agriculture - Agriculture and Food Research Initiative. (USDA Grant</w:t>
      </w:r>
      <w:r w:rsidRPr="00EE1C13">
        <w:rPr>
          <w:rFonts w:ascii="Times New Roman" w:hAnsi="Times New Roman" w:cs="Times New Roman"/>
          <w:color w:val="000000" w:themeColor="text1"/>
        </w:rPr>
        <w:t xml:space="preserve"> No. 2019-68010-29119) </w:t>
      </w:r>
      <w:hyperlink r:id="rId18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megabitess.org/</w:t>
        </w:r>
      </w:hyperlink>
    </w:p>
    <w:p w14:paraId="1DF4C683" w14:textId="77777777" w:rsidR="009A73ED" w:rsidRPr="00EE1C13" w:rsidRDefault="00C63FD3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9" w:name="consultant-and-advisory-board-member"/>
      <w:bookmarkEnd w:id="8"/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Consultant and Advisory Board Member</w:t>
      </w:r>
    </w:p>
    <w:p w14:paraId="5270495C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21-2026, Advisory Board Member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EER Research Network for Digital Learning Platforms</w:t>
      </w:r>
      <w:r w:rsidRPr="00EE1C13">
        <w:rPr>
          <w:rFonts w:ascii="Times New Roman" w:hAnsi="Times New Roman" w:cs="Times New Roman"/>
          <w:color w:val="000000" w:themeColor="text1"/>
        </w:rPr>
        <w:t xml:space="preserve">, Jeremy Roschelle (PI), Institute </w:t>
      </w:r>
      <w:r w:rsidRPr="00EE1C13">
        <w:rPr>
          <w:rFonts w:ascii="Times New Roman" w:hAnsi="Times New Roman" w:cs="Times New Roman"/>
          <w:color w:val="000000" w:themeColor="text1"/>
        </w:rPr>
        <w:t>for Education Sciences, Digital Learning Platforms to Enable Efficient Education Research Network</w:t>
      </w:r>
    </w:p>
    <w:p w14:paraId="38BB29FC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21-2022, Lead STEM Education 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Consultant,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upporting</w:t>
      </w:r>
      <w:proofErr w:type="gramEnd"/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 Students’ Meaningful Engagement With Data From Small Orbiting Satellites</w:t>
      </w:r>
      <w:r w:rsidRPr="00EE1C13">
        <w:rPr>
          <w:rFonts w:ascii="Times New Roman" w:hAnsi="Times New Roman" w:cs="Times New Roman"/>
          <w:color w:val="000000" w:themeColor="text1"/>
        </w:rPr>
        <w:t xml:space="preserve">, Art Palisoc (PI), STEM Ed LLC, </w:t>
      </w:r>
      <w:r w:rsidRPr="00EE1C13">
        <w:rPr>
          <w:rFonts w:ascii="Times New Roman" w:hAnsi="Times New Roman" w:cs="Times New Roman"/>
          <w:color w:val="000000" w:themeColor="text1"/>
        </w:rPr>
        <w:t xml:space="preserve">NSF Phase I SBIR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TEM Experiments and Games in Low Earth Orbit – Making STEM Learning Fun</w:t>
      </w:r>
    </w:p>
    <w:p w14:paraId="7F46810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17-2020, Senior Investigating Consultant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files of science engagement: Broadening participation by understanding individual and contextual influences</w:t>
      </w:r>
      <w:r w:rsidRPr="00EE1C13">
        <w:rPr>
          <w:rFonts w:ascii="Times New Roman" w:hAnsi="Times New Roman" w:cs="Times New Roman"/>
          <w:color w:val="000000" w:themeColor="text1"/>
        </w:rPr>
        <w:t xml:space="preserve">, Jennifer </w:t>
      </w:r>
      <w:r w:rsidRPr="00EE1C13">
        <w:rPr>
          <w:rFonts w:ascii="Times New Roman" w:hAnsi="Times New Roman" w:cs="Times New Roman"/>
          <w:color w:val="000000" w:themeColor="text1"/>
        </w:rPr>
        <w:t>Schmidt (PI), Michigan State University. (NSF Grant No. </w:t>
      </w:r>
      <w:hyperlink r:id="rId19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1661064</w:t>
        </w:r>
      </w:hyperlink>
      <w:r w:rsidRPr="00EE1C13">
        <w:rPr>
          <w:rFonts w:ascii="Times New Roman" w:hAnsi="Times New Roman" w:cs="Times New Roman"/>
          <w:color w:val="000000" w:themeColor="text1"/>
        </w:rPr>
        <w:t>)</w:t>
      </w:r>
    </w:p>
    <w:p w14:paraId="4ED123F7" w14:textId="77777777" w:rsidR="009A73ED" w:rsidRPr="00EE1C13" w:rsidRDefault="00C63FD3" w:rsidP="00EE1C13">
      <w:pPr>
        <w:pStyle w:val="Heading1"/>
      </w:pPr>
      <w:bookmarkStart w:id="10" w:name="fellowships-and-awards"/>
      <w:bookmarkEnd w:id="6"/>
      <w:bookmarkEnd w:id="9"/>
      <w:r w:rsidRPr="00EE1C13">
        <w:t>Fellowships and Awards</w:t>
      </w:r>
    </w:p>
    <w:p w14:paraId="485D9192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21, Best Poster Award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Fourteenth International Conference on Education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l Data Mining</w:t>
      </w:r>
    </w:p>
    <w:p w14:paraId="48A67BE2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21-2022, Open Educational Resources (OER) Research Fellow, 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William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and Flora Hewlett Foundation</w:t>
      </w:r>
    </w:p>
    <w:p w14:paraId="35EB71E2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21, Louie M. &amp; Betty M. Phillips Faculty Support in Education Award, University of Tennessee, Knoxville (UTK)</w:t>
      </w:r>
    </w:p>
    <w:p w14:paraId="247CAA58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21, Mentor, Summer Undergradu</w:t>
      </w:r>
      <w:r w:rsidRPr="00EE1C13">
        <w:rPr>
          <w:rFonts w:ascii="Times New Roman" w:hAnsi="Times New Roman" w:cs="Times New Roman"/>
          <w:color w:val="000000" w:themeColor="text1"/>
        </w:rPr>
        <w:t>ate Research Internship Program, Office of Undergraduate Research, UTK</w:t>
      </w:r>
    </w:p>
    <w:p w14:paraId="5D9FB122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20, Research Assistant Award, Office of Undergraduate Research, UTK</w:t>
      </w:r>
    </w:p>
    <w:p w14:paraId="525B43E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20, Southeastern Conference (SEC) Visiting Faculty Travel Grant Program (Host: Annelise Russell, Martin School of Public Policy, University of Kentucky)</w:t>
      </w:r>
    </w:p>
    <w:p w14:paraId="1249245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9-2020, Initiative for the Future Faculty Development Program, UTK</w:t>
      </w:r>
    </w:p>
    <w:p w14:paraId="1B03667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9, Finalist, Association for</w:t>
      </w:r>
      <w:r w:rsidRPr="00EE1C13">
        <w:rPr>
          <w:rFonts w:ascii="Times New Roman" w:hAnsi="Times New Roman" w:cs="Times New Roman"/>
          <w:color w:val="000000" w:themeColor="text1"/>
        </w:rPr>
        <w:t xml:space="preserve"> Science Teacher Education John C. Park National Technology Leadership Institute Fellowship</w:t>
      </w:r>
    </w:p>
    <w:p w14:paraId="6C7E7C5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7, Delia Koo Global Travel Fellowship, Michigan State University (MSU)</w:t>
      </w:r>
    </w:p>
    <w:p w14:paraId="4B749CF3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7, Michigan Virtual Learning Research Institute Dissertation Fellowship</w:t>
      </w:r>
    </w:p>
    <w:p w14:paraId="53B5E89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>2017, Concord C</w:t>
      </w:r>
      <w:r w:rsidRPr="00EE1C13">
        <w:rPr>
          <w:rFonts w:ascii="Times New Roman" w:hAnsi="Times New Roman" w:cs="Times New Roman"/>
          <w:color w:val="000000" w:themeColor="text1"/>
        </w:rPr>
        <w:t>onsortium Data Science Educational Technology Fellowship</w:t>
      </w:r>
    </w:p>
    <w:p w14:paraId="04AA0D82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7, Council of Graduate Students Disciplinary Leadership Award, MSU</w:t>
      </w:r>
    </w:p>
    <w:p w14:paraId="0AD4DD5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6, College of Education Alumni Fellowship, MSU</w:t>
      </w:r>
    </w:p>
    <w:p w14:paraId="233D07E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6, Best Paper Award, Technological Pedagogical Content Knowledge Special Int</w:t>
      </w:r>
      <w:r w:rsidRPr="00EE1C13">
        <w:rPr>
          <w:rFonts w:ascii="Times New Roman" w:hAnsi="Times New Roman" w:cs="Times New Roman"/>
          <w:color w:val="000000" w:themeColor="text1"/>
        </w:rPr>
        <w:t>erest Group (SIG), Society for Information Technology and Teacher Education International Conference</w:t>
      </w:r>
    </w:p>
    <w:p w14:paraId="7765484A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5, Cotterman Family Endowment for Education Summer Research Fellowship, MSU</w:t>
      </w:r>
    </w:p>
    <w:p w14:paraId="03932623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4, Outstanding Paper Award, Society for Information Technology and Teache</w:t>
      </w:r>
      <w:r w:rsidRPr="00EE1C13">
        <w:rPr>
          <w:rFonts w:ascii="Times New Roman" w:hAnsi="Times New Roman" w:cs="Times New Roman"/>
          <w:color w:val="000000" w:themeColor="text1"/>
        </w:rPr>
        <w:t>r Education International Conference</w:t>
      </w:r>
    </w:p>
    <w:p w14:paraId="3F2ACBE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3, Massive Open Online Course Research and Development Fellowship, MSU</w:t>
      </w:r>
    </w:p>
    <w:p w14:paraId="67DC554C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09-2012, Burroughs Wellcome Fund Scholar, University of North Carolina, Asheville</w:t>
      </w:r>
    </w:p>
    <w:p w14:paraId="0AC1274B" w14:textId="77777777" w:rsidR="009A73ED" w:rsidRPr="00EE1C13" w:rsidRDefault="00C63FD3" w:rsidP="00EE1C13">
      <w:pPr>
        <w:pStyle w:val="Heading1"/>
      </w:pPr>
      <w:bookmarkStart w:id="11" w:name="publications"/>
      <w:bookmarkEnd w:id="10"/>
      <w:r w:rsidRPr="00EE1C13">
        <w:t>Publications</w:t>
      </w:r>
    </w:p>
    <w:p w14:paraId="4BFE8EBA" w14:textId="77777777" w:rsidR="009A73ED" w:rsidRPr="00EE1C13" w:rsidRDefault="00C63FD3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2" w:name="book-1"/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Book (1)</w:t>
      </w:r>
    </w:p>
    <w:p w14:paraId="7FB6478A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Estrellado, R. A., Freer, E. A., Mostipak, J., Rosenberg, J. M., &amp; Velásquez, I. C. (2020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Data science in education using R</w:t>
      </w:r>
      <w:r w:rsidRPr="00EE1C13">
        <w:rPr>
          <w:rFonts w:ascii="Times New Roman" w:hAnsi="Times New Roman" w:cs="Times New Roman"/>
          <w:color w:val="000000" w:themeColor="text1"/>
        </w:rPr>
        <w:t>. London, E</w:t>
      </w:r>
      <w:r w:rsidRPr="00EE1C13">
        <w:rPr>
          <w:rFonts w:ascii="Times New Roman" w:hAnsi="Times New Roman" w:cs="Times New Roman"/>
          <w:color w:val="000000" w:themeColor="text1"/>
        </w:rPr>
        <w:t xml:space="preserve">ngland: Routledge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b.</w:t>
      </w:r>
      <w:r w:rsidRPr="00EE1C13">
        <w:rPr>
          <w:rFonts w:ascii="Times New Roman" w:hAnsi="Times New Roman" w:cs="Times New Roman"/>
          <w:color w:val="000000" w:themeColor="text1"/>
        </w:rPr>
        <w:t xml:space="preserve"> All authors contributed equally. </w:t>
      </w:r>
      <w:hyperlink r:id="rId20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www.datascienceineducation.com/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</w:p>
    <w:p w14:paraId="0EE36E66" w14:textId="77777777" w:rsidR="009A73ED" w:rsidRPr="00EE1C13" w:rsidRDefault="00C63FD3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3" w:name="X4c5cb36961bef75ac0d0ad72948ee08985a71b4"/>
      <w:bookmarkEnd w:id="12"/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Articles Published in Refereed Journals (35)</w:t>
      </w:r>
    </w:p>
    <w:p w14:paraId="460EFCDF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4" w:name="articles-in-press-1"/>
      <w:r w:rsidRPr="00EE1C13">
        <w:rPr>
          <w:rFonts w:ascii="Times New Roman" w:hAnsi="Times New Roman" w:cs="Times New Roman"/>
          <w:color w:val="000000" w:themeColor="text1"/>
        </w:rPr>
        <w:t>Articles In-Press (1)</w:t>
      </w:r>
    </w:p>
    <w:p w14:paraId="4807CB3B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Lawson, M. A., Herrick, I., &amp; Rosen</w:t>
      </w:r>
      <w:r w:rsidRPr="00EE1C13">
        <w:rPr>
          <w:rFonts w:ascii="Times New Roman" w:hAnsi="Times New Roman" w:cs="Times New Roman"/>
          <w:color w:val="000000" w:themeColor="text1"/>
        </w:rPr>
        <w:t xml:space="preserve">berg, J. 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M.(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in press). Better together: Understanding and supporting math and science pre-service teachers’ sensemaking about STEM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ducational Technology &amp; Society</w:t>
      </w:r>
      <w:r w:rsidRPr="00EE1C13">
        <w:rPr>
          <w:rFonts w:ascii="Times New Roman" w:hAnsi="Times New Roman" w:cs="Times New Roman"/>
          <w:color w:val="000000" w:themeColor="text1"/>
        </w:rPr>
        <w:t>.</w:t>
      </w:r>
    </w:p>
    <w:p w14:paraId="6E0C7690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5" w:name="published-articles-34"/>
      <w:bookmarkEnd w:id="14"/>
      <w:r w:rsidRPr="00EE1C13">
        <w:rPr>
          <w:rFonts w:ascii="Times New Roman" w:hAnsi="Times New Roman" w:cs="Times New Roman"/>
          <w:color w:val="000000" w:themeColor="text1"/>
        </w:rPr>
        <w:t>Published Articles (34)</w:t>
      </w:r>
    </w:p>
    <w:p w14:paraId="6F2D743C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Schweinsburg, M., … Luis, S. (advance online publication). Same da</w:t>
      </w:r>
      <w:r w:rsidRPr="00EE1C13">
        <w:rPr>
          <w:rFonts w:ascii="Times New Roman" w:hAnsi="Times New Roman" w:cs="Times New Roman"/>
          <w:color w:val="000000" w:themeColor="text1"/>
        </w:rPr>
        <w:t xml:space="preserve">ta, different conclusions: Radical dispersion in empirical result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Organizational Behavior and Human Decision Processes.</w:t>
      </w:r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  <w:hyperlink r:id="rId21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sciencedirect.com/science/article/p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ii/S0749597821000200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(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b.</w:t>
      </w:r>
      <w:r w:rsidRPr="00EE1C13">
        <w:rPr>
          <w:rFonts w:ascii="Times New Roman" w:hAnsi="Times New Roman" w:cs="Times New Roman"/>
          <w:color w:val="000000" w:themeColor="text1"/>
        </w:rPr>
        <w:t xml:space="preserve"> I was an author and contributor to this large-scale, collaborative project.)</w:t>
      </w:r>
    </w:p>
    <w:p w14:paraId="3DD120CD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utherford, T., Duck, K., Rosenberg, J. M., &amp; Patt, R. (advance online publication). Leveraging mathematics software data to understand student learning and motivation during the COVID-19 pandemic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ournal of Research on Technology in Education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22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tandfonline.com/doi/full/10.1080/15391523.2021.1920520</w:t>
        </w:r>
      </w:hyperlink>
    </w:p>
    <w:p w14:paraId="1AE42DD2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anellucci, J., Robinson, K., Rosenberg, J. M., Lee, Y.-K., Roseth, C., &amp; Linnenbrink-Garcia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advance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online pub</w:t>
      </w:r>
      <w:r w:rsidRPr="00EE1C13">
        <w:rPr>
          <w:rFonts w:ascii="Times New Roman" w:hAnsi="Times New Roman" w:cs="Times New Roman"/>
          <w:color w:val="000000" w:themeColor="text1"/>
        </w:rPr>
        <w:t xml:space="preserve">lication). Comparing the roles and correlates of emotions in class and during online video lectures in a flipped anatomy classroom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ontemporary Educational Psychology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23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doi.org/10.10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16/j.cedpsych.2021.101966</w:t>
        </w:r>
      </w:hyperlink>
    </w:p>
    <w:p w14:paraId="3EBE807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>Frank, K. A., Lin, Q., Maroulis, S., Strassman, A., Xu, R., Rosenberg, J. M., Hayter, C., Mahmoud, R., Kolak, M., Dietz, T., &amp; Zhang, L. (advance online publication). Hypothetical case replacement can be used to quantify the robus</w:t>
      </w:r>
      <w:r w:rsidRPr="00EE1C13">
        <w:rPr>
          <w:rFonts w:ascii="Times New Roman" w:hAnsi="Times New Roman" w:cs="Times New Roman"/>
          <w:color w:val="000000" w:themeColor="text1"/>
        </w:rPr>
        <w:t xml:space="preserve">tness of trial result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ournal of Clinical Epidemiology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24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sciencedirect.com/science/article/pii/S0895435621000366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(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.B.:</w:t>
      </w:r>
      <w:r w:rsidRPr="00EE1C13">
        <w:rPr>
          <w:rFonts w:ascii="Times New Roman" w:hAnsi="Times New Roman" w:cs="Times New Roman"/>
          <w:color w:val="000000" w:themeColor="text1"/>
        </w:rPr>
        <w:t xml:space="preserve"> I was a scientific programmer for this project).</w:t>
      </w:r>
    </w:p>
    <w:p w14:paraId="2D544C3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Greenhalgh, S. P., Rosenberg, J. M., &amp; Russell, A. (advance online publication). The influence of policy and context on teachers’ so</w:t>
      </w:r>
      <w:r w:rsidRPr="00EE1C13">
        <w:rPr>
          <w:rFonts w:ascii="Times New Roman" w:hAnsi="Times New Roman" w:cs="Times New Roman"/>
          <w:color w:val="000000" w:themeColor="text1"/>
        </w:rPr>
        <w:t xml:space="preserve">cial media use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he British Journal of Educational Technology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25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bera-journals.onlinelibrary.wiley.com/doi/10.1111/bjet.13096?af=R</w:t>
        </w:r>
      </w:hyperlink>
    </w:p>
    <w:p w14:paraId="15FDEB0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Borchers</w:t>
      </w:r>
      <w:r w:rsidRPr="00EE1C13">
        <w:rPr>
          <w:rFonts w:ascii="Times New Roman" w:hAnsi="Times New Roman" w:cs="Times New Roman"/>
          <w:color w:val="000000" w:themeColor="text1"/>
        </w:rPr>
        <w:t xml:space="preserve">, C., Dyer, E., Anderson, D. J., &amp; Fischer, C. (2021). Advancing new methods for understanding public sentiment about educational reforms: The case of Twitter and the Next Generation Science Standard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ERA Open</w:t>
      </w:r>
      <w:r w:rsidRPr="00EE1C13">
        <w:rPr>
          <w:rFonts w:ascii="Times New Roman" w:hAnsi="Times New Roman" w:cs="Times New Roman"/>
          <w:color w:val="000000" w:themeColor="text1"/>
        </w:rPr>
        <w:t xml:space="preserve">, 1-17. </w:t>
      </w:r>
      <w:hyperlink r:id="rId26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journals.sagepub.com/doi/10.1177/23328584211024261</w:t>
        </w:r>
      </w:hyperlink>
    </w:p>
    <w:p w14:paraId="492D17D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Akcaoglu, M., Rosenberg, J. M., Hodges, C. B., Hilpert, J. (2021). An exploration of factors impacting middle school students’ attitudes toward computer pro</w:t>
      </w:r>
      <w:r w:rsidRPr="00EE1C13">
        <w:rPr>
          <w:rFonts w:ascii="Times New Roman" w:hAnsi="Times New Roman" w:cs="Times New Roman"/>
          <w:color w:val="000000" w:themeColor="text1"/>
        </w:rPr>
        <w:t xml:space="preserve">gramming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omputers in the Schools. 38</w:t>
      </w:r>
      <w:r w:rsidRPr="00EE1C13">
        <w:rPr>
          <w:rFonts w:ascii="Times New Roman" w:hAnsi="Times New Roman" w:cs="Times New Roman"/>
          <w:color w:val="000000" w:themeColor="text1"/>
        </w:rPr>
        <w:t xml:space="preserve">(1), 19-35. </w:t>
      </w:r>
      <w:hyperlink r:id="rId27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doi.org/10.1080/07380569.2021.1882209</w:t>
        </w:r>
      </w:hyperlink>
    </w:p>
    <w:p w14:paraId="61F99AA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&amp; Krist, C. (2021). Combining machine learning and qualitative methods to ela</w:t>
      </w:r>
      <w:r w:rsidRPr="00EE1C13">
        <w:rPr>
          <w:rFonts w:ascii="Times New Roman" w:hAnsi="Times New Roman" w:cs="Times New Roman"/>
          <w:color w:val="000000" w:themeColor="text1"/>
        </w:rPr>
        <w:t xml:space="preserve">borate students’ ideas about the generality of their model-based explanation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ournal of Science Education and Technology, 30</w:t>
      </w:r>
      <w:r w:rsidRPr="00EE1C13">
        <w:rPr>
          <w:rFonts w:ascii="Times New Roman" w:hAnsi="Times New Roman" w:cs="Times New Roman"/>
          <w:color w:val="000000" w:themeColor="text1"/>
        </w:rPr>
        <w:t xml:space="preserve">(2), 255-267. </w:t>
      </w:r>
      <w:hyperlink r:id="rId28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link.springer.com/article/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10.1007%2Fs10956-020-09862-4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b.</w:t>
      </w:r>
      <w:r w:rsidRPr="00EE1C13">
        <w:rPr>
          <w:rFonts w:ascii="Times New Roman" w:hAnsi="Times New Roman" w:cs="Times New Roman"/>
          <w:color w:val="000000" w:themeColor="text1"/>
        </w:rPr>
        <w:t xml:space="preserve"> Both authors contributed equally.  </w:t>
      </w:r>
    </w:p>
    <w:p w14:paraId="3FAFE8CA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&amp; Staudt Willet, K. B. (2021). Balancing participants’ privacy and open science in the context of COVID-19: A response to Ifenthaler &amp; Schumacher (2016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ducational Te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hnology Research &amp; Development, 69</w:t>
      </w:r>
      <w:r w:rsidRPr="00EE1C13">
        <w:rPr>
          <w:rFonts w:ascii="Times New Roman" w:hAnsi="Times New Roman" w:cs="Times New Roman"/>
          <w:color w:val="000000" w:themeColor="text1"/>
        </w:rPr>
        <w:t xml:space="preserve">(1), 347-351.  </w:t>
      </w:r>
    </w:p>
    <w:p w14:paraId="5A827695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Harper, F. K., Rosenberg, J. M., Comperry, S., Howell, K., &amp; Womble, S. (2021). #Mathathome during the COVID-19 Pandemic: Exploring and reimagining resources and social supports for parent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ducation Scie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ces, 11</w:t>
      </w:r>
      <w:r w:rsidRPr="00EE1C13">
        <w:rPr>
          <w:rFonts w:ascii="Times New Roman" w:hAnsi="Times New Roman" w:cs="Times New Roman"/>
          <w:color w:val="000000" w:themeColor="text1"/>
        </w:rPr>
        <w:t xml:space="preserve">(2), 60, 1-24. </w:t>
      </w:r>
      <w:hyperlink r:id="rId29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mdpi.com/2227-7102/11/2/60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 </w:t>
      </w:r>
    </w:p>
    <w:p w14:paraId="5A0C0CD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Anderson, D. J., Rowley, B., Stegenga, S., Irvin, P. S., &amp; Rosenberg, J. M. (2020). Evaluating content-related validity evidence using</w:t>
      </w:r>
      <w:r w:rsidRPr="00EE1C13">
        <w:rPr>
          <w:rFonts w:ascii="Times New Roman" w:hAnsi="Times New Roman" w:cs="Times New Roman"/>
          <w:color w:val="000000" w:themeColor="text1"/>
        </w:rPr>
        <w:t xml:space="preserve"> a text-based, machine learning procedure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ducational Measurement: Issues and Practice, 39</w:t>
      </w:r>
      <w:r w:rsidRPr="00EE1C13">
        <w:rPr>
          <w:rFonts w:ascii="Times New Roman" w:hAnsi="Times New Roman" w:cs="Times New Roman"/>
          <w:color w:val="000000" w:themeColor="text1"/>
        </w:rPr>
        <w:t xml:space="preserve">(4), 53-64. </w:t>
      </w:r>
      <w:hyperlink r:id="rId30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onlinelibrary.wiley.com/doi/abs/10.1111/emip.12314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 </w:t>
      </w:r>
    </w:p>
    <w:p w14:paraId="1B56793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</w:t>
      </w:r>
      <w:r w:rsidRPr="00EE1C13">
        <w:rPr>
          <w:rFonts w:ascii="Times New Roman" w:hAnsi="Times New Roman" w:cs="Times New Roman"/>
          <w:color w:val="000000" w:themeColor="text1"/>
        </w:rPr>
        <w:t xml:space="preserve">M., Reid, J., Dyer, E., Koehler, M. J., Fischer, C., &amp; McKenna, T. J. (2020). Idle chatter or compelling conversation? The potential of the social media-based #NGSSchat network as a support for science education reform effort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ournal of Research in Scien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e Teaching, 57</w:t>
      </w:r>
      <w:r w:rsidRPr="00EE1C13">
        <w:rPr>
          <w:rFonts w:ascii="Times New Roman" w:hAnsi="Times New Roman" w:cs="Times New Roman"/>
          <w:color w:val="000000" w:themeColor="text1"/>
        </w:rPr>
        <w:t xml:space="preserve">(9), 1322-1355. </w:t>
      </w:r>
      <w:hyperlink r:id="rId31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onlinelibrary.wiley.com/doi/10.1002/tea.21660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 </w:t>
      </w:r>
    </w:p>
    <w:p w14:paraId="5F75014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Carpenter, J., Rosenberg, J. M., Dousay, T., Romero-Hall, E., Trust, T., Kessler, A., Phillips, </w:t>
      </w:r>
      <w:r w:rsidRPr="00EE1C13">
        <w:rPr>
          <w:rFonts w:ascii="Times New Roman" w:hAnsi="Times New Roman" w:cs="Times New Roman"/>
          <w:color w:val="000000" w:themeColor="text1"/>
        </w:rPr>
        <w:t xml:space="preserve">M., Morrison, S., Fischer, C. &amp; Krutka, D. (2020). What should teacher educators know about technology? Perspectives and self-assessment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eaching and Teacher Education, 95</w:t>
      </w:r>
      <w:r w:rsidRPr="00EE1C13">
        <w:rPr>
          <w:rFonts w:ascii="Times New Roman" w:hAnsi="Times New Roman" w:cs="Times New Roman"/>
          <w:color w:val="000000" w:themeColor="text1"/>
        </w:rPr>
        <w:t xml:space="preserve">(10), 103-124. </w:t>
      </w:r>
      <w:hyperlink r:id="rId32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//doi.org/10.1016/j.tate.2020.103124</w:t>
        </w:r>
      </w:hyperlink>
    </w:p>
    <w:p w14:paraId="26BEF9E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 xml:space="preserve">Ranellucci, J., Rosenberg, J. M., &amp; Poitras, E. (2020). Exploring pre-service teachers’ use of technology: The technology acceptance model and expectancy-value theory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ournal of Computer Assisted Learning, 36</w:t>
      </w:r>
      <w:r w:rsidRPr="00EE1C13">
        <w:rPr>
          <w:rFonts w:ascii="Times New Roman" w:hAnsi="Times New Roman" w:cs="Times New Roman"/>
          <w:color w:val="000000" w:themeColor="text1"/>
        </w:rPr>
        <w:t>(6), 810-8</w:t>
      </w:r>
      <w:r w:rsidRPr="00EE1C13">
        <w:rPr>
          <w:rFonts w:ascii="Times New Roman" w:hAnsi="Times New Roman" w:cs="Times New Roman"/>
          <w:color w:val="000000" w:themeColor="text1"/>
        </w:rPr>
        <w:t xml:space="preserve">24. </w:t>
      </w:r>
      <w:hyperlink r:id="rId33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dx.doi.org/10.1111/jcal.12459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  </w:t>
      </w:r>
    </w:p>
    <w:p w14:paraId="0784F49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Schmidt, J. A., Beymer, P. N., Rosenberg, J. M., Naftzger, N. J., &amp; Shumow, L. (2020). Experiences, activities, and personal characteristics as predictors o</w:t>
      </w:r>
      <w:r w:rsidRPr="00EE1C13">
        <w:rPr>
          <w:rFonts w:ascii="Times New Roman" w:hAnsi="Times New Roman" w:cs="Times New Roman"/>
          <w:color w:val="000000" w:themeColor="text1"/>
        </w:rPr>
        <w:t xml:space="preserve">f engagement in STEM-focused summer program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ournal of Research in Science Teaching, 57</w:t>
      </w:r>
      <w:r w:rsidRPr="00EE1C13">
        <w:rPr>
          <w:rFonts w:ascii="Times New Roman" w:hAnsi="Times New Roman" w:cs="Times New Roman"/>
          <w:color w:val="000000" w:themeColor="text1"/>
        </w:rPr>
        <w:t xml:space="preserve">(8), 1281-1309. </w:t>
      </w:r>
      <w:hyperlink r:id="rId34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onlinelibrary.wiley.com/doi/full/10.1002/tea.21630</w:t>
        </w:r>
      </w:hyperlink>
    </w:p>
    <w:p w14:paraId="12A84C7B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Greenhalgh, S. P., Rosenberg, J. M., Koehler, M. J., Akcaoglu, M., &amp; Staudt Willet, K. B. (2020). Identifying multiple le</w:t>
      </w:r>
      <w:r w:rsidRPr="00EE1C13">
        <w:rPr>
          <w:rFonts w:ascii="Times New Roman" w:hAnsi="Times New Roman" w:cs="Times New Roman"/>
          <w:color w:val="000000" w:themeColor="text1"/>
        </w:rPr>
        <w:t xml:space="preserve">arning spaces within a single teacher-focused Twitter hashtag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omputers &amp; Education, 148</w:t>
      </w:r>
      <w:r w:rsidRPr="00EE1C13">
        <w:rPr>
          <w:rFonts w:ascii="Times New Roman" w:hAnsi="Times New Roman" w:cs="Times New Roman"/>
          <w:color w:val="000000" w:themeColor="text1"/>
        </w:rPr>
        <w:t xml:space="preserve">(4). </w:t>
      </w:r>
      <w:hyperlink r:id="rId35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doi.org/10.1016/j.compedu.2020.103809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 </w:t>
      </w:r>
    </w:p>
    <w:p w14:paraId="5D8AB55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Beymer, P. N., Rosenberg, J. M., &amp; Schmidt, J. A.</w:t>
      </w:r>
      <w:r w:rsidRPr="00EE1C13">
        <w:rPr>
          <w:rFonts w:ascii="Times New Roman" w:hAnsi="Times New Roman" w:cs="Times New Roman"/>
          <w:color w:val="000000" w:themeColor="text1"/>
        </w:rPr>
        <w:t xml:space="preserve"> (2020). Does choice matter or is it all about interest? An investigation using an experience sampling approach in high school science classroom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Learning and Individual Differences, 78</w:t>
      </w:r>
      <w:r w:rsidRPr="00EE1C13">
        <w:rPr>
          <w:rFonts w:ascii="Times New Roman" w:hAnsi="Times New Roman" w:cs="Times New Roman"/>
          <w:color w:val="000000" w:themeColor="text1"/>
        </w:rPr>
        <w:t xml:space="preserve">(2), 1-15. </w:t>
      </w:r>
      <w:hyperlink r:id="rId36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doi.org/10.1016/j.lindif.2019.101812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</w:p>
    <w:p w14:paraId="2D5ACBD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Edwards, A., &amp; Chen, B. (2020). Getting messy with data: Tools and strategies to help students analyze and interpret complex data source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he Science Teacher, 87</w:t>
      </w:r>
      <w:r w:rsidRPr="00EE1C13">
        <w:rPr>
          <w:rFonts w:ascii="Times New Roman" w:hAnsi="Times New Roman" w:cs="Times New Roman"/>
          <w:color w:val="000000" w:themeColor="text1"/>
        </w:rPr>
        <w:t xml:space="preserve">(5). </w:t>
      </w:r>
      <w:hyperlink r:id="rId37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learningcenter.nsta.org/resource/?id=10.2505/4/tst20_087_05_30</w:t>
        </w:r>
      </w:hyperlink>
    </w:p>
    <w:p w14:paraId="0F4A50F8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Xu, R., Frank, K. A., Maroulis, S., &amp; Rosenberg, J. M. (2019). konfound: Command to quantify robustness of causal i</w:t>
      </w:r>
      <w:r w:rsidRPr="00EE1C13">
        <w:rPr>
          <w:rFonts w:ascii="Times New Roman" w:hAnsi="Times New Roman" w:cs="Times New Roman"/>
          <w:color w:val="000000" w:themeColor="text1"/>
        </w:rPr>
        <w:t xml:space="preserve">nference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he Stata Journal, 19</w:t>
      </w:r>
      <w:r w:rsidRPr="00EE1C13">
        <w:rPr>
          <w:rFonts w:ascii="Times New Roman" w:hAnsi="Times New Roman" w:cs="Times New Roman"/>
          <w:color w:val="000000" w:themeColor="text1"/>
        </w:rPr>
        <w:t xml:space="preserve">(3), 523-550. </w:t>
      </w:r>
      <w:hyperlink r:id="rId38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journals.sagepub.com/doi/full/10.1177/1536867X19874223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</w:p>
    <w:p w14:paraId="3111027A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Blondel, D. V., Sansone, A., Rosenberg, J. M., Yang, B. W., Line</w:t>
      </w:r>
      <w:r w:rsidRPr="00EE1C13">
        <w:rPr>
          <w:rFonts w:ascii="Times New Roman" w:hAnsi="Times New Roman" w:cs="Times New Roman"/>
          <w:color w:val="000000" w:themeColor="text1"/>
        </w:rPr>
        <w:t xml:space="preserve">nnbrink-Garcia, L., &amp; Schwarz-Bloom, R. D. (2019). Development of an online experiment platform (Rex) for high school biology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ournal of Formative Design for Learning, 3</w:t>
      </w:r>
      <w:r w:rsidRPr="00EE1C13">
        <w:rPr>
          <w:rFonts w:ascii="Times New Roman" w:hAnsi="Times New Roman" w:cs="Times New Roman"/>
          <w:color w:val="000000" w:themeColor="text1"/>
        </w:rPr>
        <w:t xml:space="preserve">(1) 62-81. </w:t>
      </w:r>
      <w:hyperlink r:id="rId39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tps://www.ncbi.nlm.nih.gov/pmc/articles/PMC6716597/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  </w:t>
      </w:r>
    </w:p>
    <w:p w14:paraId="7498C7A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Henriksen, D., Mehta, R. &amp; Rosenberg, J. (2019). Supporting a creatively focused technology fluent mindset among educators: survey results from a five-year inquiry into teachers’ confidence in using te</w:t>
      </w:r>
      <w:r w:rsidRPr="00EE1C13">
        <w:rPr>
          <w:rFonts w:ascii="Times New Roman" w:hAnsi="Times New Roman" w:cs="Times New Roman"/>
          <w:color w:val="000000" w:themeColor="text1"/>
        </w:rPr>
        <w:t xml:space="preserve">chnology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ournal of Technology and Teacher Education, 27</w:t>
      </w:r>
      <w:r w:rsidRPr="00EE1C13">
        <w:rPr>
          <w:rFonts w:ascii="Times New Roman" w:hAnsi="Times New Roman" w:cs="Times New Roman"/>
          <w:color w:val="000000" w:themeColor="text1"/>
        </w:rPr>
        <w:t xml:space="preserve">(1), 63-95. </w:t>
      </w:r>
      <w:hyperlink r:id="rId40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learntechlib.org/primary/p/184724/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</w:p>
    <w:p w14:paraId="242F460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&amp; Lawson, M. J. (2019). An investigation of students’ u</w:t>
      </w:r>
      <w:r w:rsidRPr="00EE1C13">
        <w:rPr>
          <w:rFonts w:ascii="Times New Roman" w:hAnsi="Times New Roman" w:cs="Times New Roman"/>
          <w:color w:val="000000" w:themeColor="text1"/>
        </w:rPr>
        <w:t xml:space="preserve">se of a computational science simulation in an online high school physics clas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ducation Sciences, 9</w:t>
      </w:r>
      <w:r w:rsidRPr="00EE1C13">
        <w:rPr>
          <w:rFonts w:ascii="Times New Roman" w:hAnsi="Times New Roman" w:cs="Times New Roman"/>
          <w:color w:val="000000" w:themeColor="text1"/>
        </w:rPr>
        <w:t xml:space="preserve">(49), 1-19. </w:t>
      </w:r>
      <w:hyperlink r:id="rId41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mdpi.com/2227-7102/9/1/49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   </w:t>
      </w:r>
    </w:p>
    <w:p w14:paraId="449D580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Beymer, P. N., Anderson, </w:t>
      </w:r>
      <w:r w:rsidRPr="00EE1C13">
        <w:rPr>
          <w:rFonts w:ascii="Times New Roman" w:hAnsi="Times New Roman" w:cs="Times New Roman"/>
          <w:color w:val="000000" w:themeColor="text1"/>
        </w:rPr>
        <w:t xml:space="preserve">D. J., &amp; Schmidt, J. A. (2018). tidyLPA: An R package to easily carry out Latent Profile Analysis (LPA) using open-source or commercial software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Journal of </w:t>
      </w:r>
      <w:proofErr w:type="gramStart"/>
      <w:r w:rsidRPr="00EE1C13">
        <w:rPr>
          <w:rFonts w:ascii="Times New Roman" w:hAnsi="Times New Roman" w:cs="Times New Roman"/>
          <w:i/>
          <w:iCs/>
          <w:color w:val="000000" w:themeColor="text1"/>
        </w:rPr>
        <w:t>Open Source</w:t>
      </w:r>
      <w:proofErr w:type="gramEnd"/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 Software, 3</w:t>
      </w:r>
      <w:r w:rsidRPr="00EE1C13">
        <w:rPr>
          <w:rFonts w:ascii="Times New Roman" w:hAnsi="Times New Roman" w:cs="Times New Roman"/>
          <w:color w:val="000000" w:themeColor="text1"/>
        </w:rPr>
        <w:t xml:space="preserve">(30), 978. </w:t>
      </w:r>
      <w:hyperlink r:id="rId42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do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i.org/10.21105/joss.00978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  </w:t>
      </w:r>
    </w:p>
    <w:p w14:paraId="6346B8D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Greenhalgh, S. P., Staudt Willet, K. B., Rosenberg, J. M., &amp; Koehler, M. J. (2018). Tweet, and we shall find: Using digital methods to locate participants in educational hashtag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echTrends, 62</w:t>
      </w:r>
      <w:r w:rsidRPr="00EE1C13">
        <w:rPr>
          <w:rFonts w:ascii="Times New Roman" w:hAnsi="Times New Roman" w:cs="Times New Roman"/>
          <w:color w:val="000000" w:themeColor="text1"/>
        </w:rPr>
        <w:t xml:space="preserve">(5), 501-508. </w:t>
      </w:r>
      <w:hyperlink r:id="rId43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doi.org/10.1007/s11528-018-0313-6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  </w:t>
      </w:r>
    </w:p>
    <w:p w14:paraId="2B2E081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>Beymer, P. N., Rosenberg, J. M., Schmidt, J. A., &amp; Naftzger, N. (2018). Examining relationships between choice, affect, and engagement in out-of-school time STEM program</w:t>
      </w:r>
      <w:r w:rsidRPr="00EE1C13">
        <w:rPr>
          <w:rFonts w:ascii="Times New Roman" w:hAnsi="Times New Roman" w:cs="Times New Roman"/>
          <w:color w:val="000000" w:themeColor="text1"/>
        </w:rPr>
        <w:t xml:space="preserve">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ournal of Youth and Adolescence, 47</w:t>
      </w:r>
      <w:r w:rsidRPr="00EE1C13">
        <w:rPr>
          <w:rFonts w:ascii="Times New Roman" w:hAnsi="Times New Roman" w:cs="Times New Roman"/>
          <w:color w:val="000000" w:themeColor="text1"/>
        </w:rPr>
        <w:t xml:space="preserve">(6), 1178-1191. </w:t>
      </w:r>
      <w:hyperlink r:id="rId44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doi.org/10.1007/s10964-018-0814-9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  </w:t>
      </w:r>
    </w:p>
    <w:p w14:paraId="1FF8469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Akcaoglu, M., Rosenberg, J. M., Ranellucci, J., &amp; Schwarz, C. V. (2018). Outcomes from a self-generated utility value intervention on fifth and sixth-grade students’ value and interest in science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International Journal of Educational Research, 87</w:t>
      </w:r>
      <w:r w:rsidRPr="00EE1C13">
        <w:rPr>
          <w:rFonts w:ascii="Times New Roman" w:hAnsi="Times New Roman" w:cs="Times New Roman"/>
          <w:color w:val="000000" w:themeColor="text1"/>
        </w:rPr>
        <w:t xml:space="preserve">, 67-77. </w:t>
      </w:r>
      <w:hyperlink r:id="rId45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sciencedirect.com/science/article/pii/S0883035517308492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 </w:t>
      </w:r>
    </w:p>
    <w:p w14:paraId="12B92DE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Schmidt, J. A., Rosenberg, J. M., &amp; Beymer, P. (2018). A person-in-context approach to student engag</w:t>
      </w:r>
      <w:r w:rsidRPr="00EE1C13">
        <w:rPr>
          <w:rFonts w:ascii="Times New Roman" w:hAnsi="Times New Roman" w:cs="Times New Roman"/>
          <w:color w:val="000000" w:themeColor="text1"/>
        </w:rPr>
        <w:t xml:space="preserve">ement in science: Examining learning activities and choice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ournal of Research in Science Teaching, 55</w:t>
      </w:r>
      <w:r w:rsidRPr="00EE1C13">
        <w:rPr>
          <w:rFonts w:ascii="Times New Roman" w:hAnsi="Times New Roman" w:cs="Times New Roman"/>
          <w:color w:val="000000" w:themeColor="text1"/>
        </w:rPr>
        <w:t xml:space="preserve">(1), 19-43. </w:t>
      </w:r>
      <w:hyperlink r:id="rId46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dx.doi.org/10.1002/tea.21409</w:t>
        </w:r>
      </w:hyperlink>
      <w:proofErr w:type="gramStart"/>
      <w:r w:rsidRPr="00EE1C13">
        <w:rPr>
          <w:rFonts w:ascii="Times New Roman" w:hAnsi="Times New Roman" w:cs="Times New Roman"/>
          <w:color w:val="000000" w:themeColor="text1"/>
        </w:rPr>
        <w:t xml:space="preserve">   (</w:t>
      </w:r>
      <w:proofErr w:type="gramEnd"/>
      <w:r w:rsidRPr="00EE1C13">
        <w:rPr>
          <w:rFonts w:ascii="Times New Roman" w:hAnsi="Times New Roman" w:cs="Times New Roman"/>
          <w:i/>
          <w:iCs/>
          <w:color w:val="000000" w:themeColor="text1"/>
        </w:rPr>
        <w:t>Nb. This article was recognized as one of the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 20 most-downloaded articles in JRST between June, 2016 and June, 2018</w:t>
      </w:r>
      <w:r w:rsidRPr="00EE1C13">
        <w:rPr>
          <w:rFonts w:ascii="Times New Roman" w:hAnsi="Times New Roman" w:cs="Times New Roman"/>
          <w:color w:val="000000" w:themeColor="text1"/>
        </w:rPr>
        <w:t>)</w:t>
      </w:r>
    </w:p>
    <w:p w14:paraId="6523CED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M., Greenhalgh, S.P., Graves Wolf, L. &amp; Koehler, M.J. (2017). Strategies, use, and impact of social media for supporting teacher community within professional development:</w:t>
      </w:r>
      <w:r w:rsidRPr="00EE1C13">
        <w:rPr>
          <w:rFonts w:ascii="Times New Roman" w:hAnsi="Times New Roman" w:cs="Times New Roman"/>
          <w:color w:val="000000" w:themeColor="text1"/>
        </w:rPr>
        <w:t xml:space="preserve"> The case of one urban STEM program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ournal of Computers in Mathematics and Science Teaching, 36</w:t>
      </w:r>
      <w:r w:rsidRPr="00EE1C13">
        <w:rPr>
          <w:rFonts w:ascii="Times New Roman" w:hAnsi="Times New Roman" w:cs="Times New Roman"/>
          <w:color w:val="000000" w:themeColor="text1"/>
        </w:rPr>
        <w:t xml:space="preserve">(3), 255-267. </w:t>
      </w:r>
      <w:hyperlink r:id="rId47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learntechlib.org/primary/p/180387/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 </w:t>
      </w:r>
    </w:p>
    <w:p w14:paraId="29C2DD9B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Koehler, M. J., Greenhalgh, S.</w:t>
      </w:r>
      <w:r w:rsidRPr="00EE1C13">
        <w:rPr>
          <w:rFonts w:ascii="Times New Roman" w:hAnsi="Times New Roman" w:cs="Times New Roman"/>
          <w:color w:val="000000" w:themeColor="text1"/>
        </w:rPr>
        <w:t xml:space="preserve"> P., Rosenberg, M. J., &amp; Keenan, S. (2017). What the tech is going on with digital teaching portfolios? Using the TPACK framework to analyze teachers’ technological understanding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ournal of Technology and Teacher Education, 25</w:t>
      </w:r>
      <w:r w:rsidRPr="00EE1C13">
        <w:rPr>
          <w:rFonts w:ascii="Times New Roman" w:hAnsi="Times New Roman" w:cs="Times New Roman"/>
          <w:color w:val="000000" w:themeColor="text1"/>
        </w:rPr>
        <w:t xml:space="preserve">, 31-59. </w:t>
      </w:r>
      <w:hyperlink r:id="rId48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www.learntechlib.org/p/173346/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"&gt;</w:t>
      </w:r>
    </w:p>
    <w:p w14:paraId="33BC526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Greenhalgh, S. P., Koehler, M. J., Hamilton, E., &amp; Akcaoglu, M. (2016). An investigation of State Educational Twitter Hashtags (SETHs) as affinity space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-Lea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rning and Digital Media, 13</w:t>
      </w:r>
      <w:r w:rsidRPr="00EE1C13">
        <w:rPr>
          <w:rFonts w:ascii="Times New Roman" w:hAnsi="Times New Roman" w:cs="Times New Roman"/>
          <w:color w:val="000000" w:themeColor="text1"/>
        </w:rPr>
        <w:t xml:space="preserve">(1-2), 24-44. </w:t>
      </w:r>
      <w:hyperlink r:id="rId49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dx.doi.org/10.1177/2042753016672351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 </w:t>
      </w:r>
    </w:p>
    <w:p w14:paraId="5AB33EF8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Greenhalgh, S. P., Rosenberg, J. M., &amp; Wolf, L. G. (2016). For all intents and purposes: Twitter as a foundational technology for teacher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-Learning and Digital Media, 13</w:t>
      </w:r>
      <w:r w:rsidRPr="00EE1C13">
        <w:rPr>
          <w:rFonts w:ascii="Times New Roman" w:hAnsi="Times New Roman" w:cs="Times New Roman"/>
          <w:color w:val="000000" w:themeColor="text1"/>
        </w:rPr>
        <w:t xml:space="preserve">(1-2), 81-98. </w:t>
      </w:r>
      <w:hyperlink r:id="rId50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d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x.doi.org/10.1177/2042753016672131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 </w:t>
      </w:r>
    </w:p>
    <w:p w14:paraId="2983975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Hamilton, E., Rosenberg, J. M., &amp; Akcaoglu, M. (2016). Examining the Substitution Augmentation Modification Redefinition (SAMR) model for technology integration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ech Trends, 60</w:t>
      </w:r>
      <w:r w:rsidRPr="00EE1C13">
        <w:rPr>
          <w:rFonts w:ascii="Times New Roman" w:hAnsi="Times New Roman" w:cs="Times New Roman"/>
          <w:color w:val="000000" w:themeColor="text1"/>
        </w:rPr>
        <w:t xml:space="preserve">, 433-441. </w:t>
      </w:r>
      <w:hyperlink r:id="rId51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dx.doi.org/10.1007/s11528-016-0091-y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 </w:t>
      </w:r>
    </w:p>
    <w:p w14:paraId="3851F05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Terry, C. A., Bell, J., Hiltz, V., &amp; Russo, T. (2016). Design guidelines for graduate program social media use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ech Trends, 2</w:t>
      </w:r>
      <w:r w:rsidRPr="00EE1C13">
        <w:rPr>
          <w:rFonts w:ascii="Times New Roman" w:hAnsi="Times New Roman" w:cs="Times New Roman"/>
          <w:color w:val="000000" w:themeColor="text1"/>
        </w:rPr>
        <w:t xml:space="preserve">, 167-175. </w:t>
      </w:r>
      <w:hyperlink r:id="rId52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dx.doi.org/10.1007/s11528-016-0023-x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</w:p>
    <w:p w14:paraId="3A7E56F5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&amp; Koehler, M. J. (2015). Context and Technological Pedagogical Content Knowledge (TPACK): A systematic review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ournal of Research on Technology in Educa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ion, 47</w:t>
      </w:r>
      <w:r w:rsidRPr="00EE1C13">
        <w:rPr>
          <w:rFonts w:ascii="Times New Roman" w:hAnsi="Times New Roman" w:cs="Times New Roman"/>
          <w:color w:val="000000" w:themeColor="text1"/>
        </w:rPr>
        <w:t xml:space="preserve">, 186-210. </w:t>
      </w:r>
      <w:hyperlink r:id="rId53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dx.doi.org/10.1080/15391523.2015.1052663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 </w:t>
      </w:r>
    </w:p>
    <w:p w14:paraId="1BDAB991" w14:textId="77777777" w:rsidR="009A73ED" w:rsidRPr="00EE1C13" w:rsidRDefault="00C63FD3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6" w:name="Xd8c84b6f36cf61a3c556fa0ffc495ddb57db628"/>
      <w:bookmarkEnd w:id="13"/>
      <w:bookmarkEnd w:id="15"/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Editor-Reviewed Articles Published in Journals (5)</w:t>
      </w:r>
    </w:p>
    <w:p w14:paraId="310DAADF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Kessler, A. M., Likely, R., &amp; Rosenberg, J. (advance online publicati</w:t>
      </w:r>
      <w:r w:rsidRPr="00EE1C13">
        <w:rPr>
          <w:rFonts w:ascii="Times New Roman" w:hAnsi="Times New Roman" w:cs="Times New Roman"/>
          <w:color w:val="000000" w:themeColor="text1"/>
        </w:rPr>
        <w:t xml:space="preserve">on). Open for whom? The need to define openscience for science education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ournal of Research in Science Teaching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54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onlinelibrary.wiley.com/doi/epdf/10.1002/tea.21730</w:t>
        </w:r>
      </w:hyperlink>
    </w:p>
    <w:p w14:paraId="7460F38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>Rose</w:t>
      </w:r>
      <w:r w:rsidRPr="00EE1C13">
        <w:rPr>
          <w:rFonts w:ascii="Times New Roman" w:hAnsi="Times New Roman" w:cs="Times New Roman"/>
          <w:color w:val="000000" w:themeColor="text1"/>
        </w:rPr>
        <w:t xml:space="preserve">nberg, J. M., Burchfield, M. B., Borchers, C., Gibbons, B., &amp; Anderson, D., and Fischer, C. (2021). Posts on Facebook by schools and districts and the potential risks to students’ privacy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hi Delta Kappan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55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kappanonline.org/social-media-students-privacy-facebook-rosenberg/</w:t>
        </w:r>
      </w:hyperlink>
    </w:p>
    <w:p w14:paraId="466B0C3C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Kimmons, R., Rosenberg, J., &amp; Allman, B. (2021). Trends in Educational Technology: What F</w:t>
      </w:r>
      <w:r w:rsidRPr="00EE1C13">
        <w:rPr>
          <w:rFonts w:ascii="Times New Roman" w:hAnsi="Times New Roman" w:cs="Times New Roman"/>
          <w:color w:val="000000" w:themeColor="text1"/>
        </w:rPr>
        <w:t xml:space="preserve">acebook, Twitter, and Scopus Can Tell us about Current Research and Practice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echTrends</w:t>
      </w:r>
      <w:r w:rsidRPr="00EE1C13">
        <w:rPr>
          <w:rFonts w:ascii="Times New Roman" w:hAnsi="Times New Roman" w:cs="Times New Roman"/>
          <w:color w:val="000000" w:themeColor="text1"/>
        </w:rPr>
        <w:t xml:space="preserve">, 1-12. </w:t>
      </w:r>
      <w:hyperlink r:id="rId56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link.springer.com/article/10.1007/s11528-021-00589-6</w:t>
        </w:r>
      </w:hyperlink>
    </w:p>
    <w:p w14:paraId="13C1284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Mehta, R., Henrikse</w:t>
      </w:r>
      <w:r w:rsidRPr="00EE1C13">
        <w:rPr>
          <w:rFonts w:ascii="Times New Roman" w:hAnsi="Times New Roman" w:cs="Times New Roman"/>
          <w:color w:val="000000" w:themeColor="text1"/>
        </w:rPr>
        <w:t xml:space="preserve">n, D., &amp; Rosenberg, J. M. (2019). It’s not about the tool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ducational Leadership, 76</w:t>
      </w:r>
      <w:r w:rsidRPr="00EE1C13">
        <w:rPr>
          <w:rFonts w:ascii="Times New Roman" w:hAnsi="Times New Roman" w:cs="Times New Roman"/>
          <w:color w:val="000000" w:themeColor="text1"/>
        </w:rPr>
        <w:t xml:space="preserve">(5), 64-69. Retrieved from </w:t>
      </w:r>
      <w:hyperlink r:id="rId57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www.ascd.org/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publications/educational-leadership/feb19/vol76/num05/It's-Not-About-the-Tools.aspx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&lt;a href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=“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>”&gt;</w:t>
      </w:r>
    </w:p>
    <w:p w14:paraId="7431D98B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&amp; Logan, C. W. (2017). Review of the book What’s Worth Teaching: Rethinking Curriculum in the Age of Technology, by A. Collin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eachers Colle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ge Record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58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www.tcrecord.org/Content.asp?ContentID=22173</w:t>
        </w:r>
      </w:hyperlink>
    </w:p>
    <w:p w14:paraId="37738F7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Phillips, M., Harris, J., Rosenberg, J. M., &amp; Koehler, M. J. (2017). TPCK/TPACK research and development: Past, present, a</w:t>
      </w:r>
      <w:r w:rsidRPr="00EE1C13">
        <w:rPr>
          <w:rFonts w:ascii="Times New Roman" w:hAnsi="Times New Roman" w:cs="Times New Roman"/>
          <w:color w:val="000000" w:themeColor="text1"/>
        </w:rPr>
        <w:t xml:space="preserve">nd future direction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ustralasian Journal of Educational Technology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59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doi.org/10.14742/ajet.3907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</w:p>
    <w:p w14:paraId="6753F709" w14:textId="77777777" w:rsidR="009A73ED" w:rsidRPr="00EE1C13" w:rsidRDefault="00C63FD3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7" w:name="articles-under-review-4"/>
      <w:bookmarkEnd w:id="16"/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Articles Under Review (4)</w:t>
      </w:r>
    </w:p>
    <w:p w14:paraId="1B390B8F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Kubsch, M., Wagenmakers, E.-J., &amp; Dogucu, M. (under </w:t>
      </w:r>
      <w:r w:rsidRPr="00EE1C13">
        <w:rPr>
          <w:rFonts w:ascii="Times New Roman" w:hAnsi="Times New Roman" w:cs="Times New Roman"/>
          <w:color w:val="000000" w:themeColor="text1"/>
        </w:rPr>
        <w:t xml:space="preserve">review). Why and how a Bayesian approach supports science educators and learners to reason under scientific uncertainty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cience &amp; Education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60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osf.io/aznyq/</w:t>
        </w:r>
      </w:hyperlink>
    </w:p>
    <w:p w14:paraId="767D270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Beymer, P. N., Phun, V., &amp; Schmid</w:t>
      </w:r>
      <w:r w:rsidRPr="00EE1C13">
        <w:rPr>
          <w:rFonts w:ascii="Times New Roman" w:hAnsi="Times New Roman" w:cs="Times New Roman"/>
          <w:color w:val="000000" w:themeColor="text1"/>
        </w:rPr>
        <w:t xml:space="preserve">t, J. A. (under review). The sources of variation for learners’ situational engagement: An investigation using intensive longitudinal method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International Journal of Educational Research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61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osf.io/pj2v8/</w:t>
        </w:r>
      </w:hyperlink>
    </w:p>
    <w:p w14:paraId="3A4EBBE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Mic</w:t>
      </w:r>
      <w:r w:rsidRPr="00EE1C13">
        <w:rPr>
          <w:rFonts w:ascii="Times New Roman" w:hAnsi="Times New Roman" w:cs="Times New Roman"/>
          <w:color w:val="000000" w:themeColor="text1"/>
        </w:rPr>
        <w:t xml:space="preserve">hela, E., Rosenberg, J., Kimmon, R., Sultana, O., Burchfield, M. A., &amp; Thomas, T. (under review). “We are trying to communicate the best we can”: Understanding districts’ communication on Twitter during the COVID-19 pandemic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ERA Open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62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doi.org/10.31219/osf.io/qpu8v</w:t>
        </w:r>
      </w:hyperlink>
    </w:p>
    <w:p w14:paraId="798AE1FB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Aguilar, S. J., Rosenberg, J., Greenhalgh, S., Fütterer, T., Lishinski, A., &amp; Fischer, C. (under review). A different experience in a different moment? Teachers’ social media use b</w:t>
      </w:r>
      <w:r w:rsidRPr="00EE1C13">
        <w:rPr>
          <w:rFonts w:ascii="Times New Roman" w:hAnsi="Times New Roman" w:cs="Times New Roman"/>
          <w:color w:val="000000" w:themeColor="text1"/>
        </w:rPr>
        <w:t xml:space="preserve">efore and during the COVID-19 pandemic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ERA Open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63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doi.org/10.31219/osf.io/37pab</w:t>
        </w:r>
      </w:hyperlink>
    </w:p>
    <w:p w14:paraId="600C5750" w14:textId="77777777" w:rsidR="009A73ED" w:rsidRPr="00EE1C13" w:rsidRDefault="00C63FD3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8" w:name="contributions-to-edited-volumes-10"/>
      <w:bookmarkEnd w:id="17"/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Contributions to Edited Volumes (10)</w:t>
      </w:r>
    </w:p>
    <w:p w14:paraId="547E7F17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Dai, T., Rosenberg, J. M., &amp; Lawson, M. A. (in press). Data representatio</w:t>
      </w:r>
      <w:r w:rsidRPr="00EE1C13">
        <w:rPr>
          <w:rFonts w:ascii="Times New Roman" w:hAnsi="Times New Roman" w:cs="Times New Roman"/>
          <w:color w:val="000000" w:themeColor="text1"/>
        </w:rPr>
        <w:t>n. In T. L. Good &amp; M. McCaslin (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ds.</w:t>
      </w:r>
      <w:r w:rsidRPr="00EE1C13">
        <w:rPr>
          <w:rFonts w:ascii="Times New Roman" w:hAnsi="Times New Roman" w:cs="Times New Roman"/>
          <w:color w:val="000000" w:themeColor="text1"/>
        </w:rPr>
        <w:t>), Educational Psychology Section; D. Fisher (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d.</w:t>
      </w:r>
      <w:r w:rsidRPr="00EE1C13">
        <w:rPr>
          <w:rFonts w:ascii="Times New Roman" w:hAnsi="Times New Roman" w:cs="Times New Roman"/>
          <w:color w:val="000000" w:themeColor="text1"/>
        </w:rPr>
        <w:t xml:space="preserve">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Routledge encyclopedia of education</w:t>
      </w:r>
      <w:r w:rsidRPr="00EE1C13">
        <w:rPr>
          <w:rFonts w:ascii="Times New Roman" w:hAnsi="Times New Roman" w:cs="Times New Roman"/>
          <w:color w:val="000000" w:themeColor="text1"/>
        </w:rPr>
        <w:t xml:space="preserve"> (Online). Taylor &amp; Francis: New York, NY.</w:t>
      </w:r>
    </w:p>
    <w:p w14:paraId="13DE65D5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Lawson, M. A., Anderson, D. J., &amp; Rutherford, T. (2020). Making data sci</w:t>
      </w:r>
      <w:r w:rsidRPr="00EE1C13">
        <w:rPr>
          <w:rFonts w:ascii="Times New Roman" w:hAnsi="Times New Roman" w:cs="Times New Roman"/>
          <w:color w:val="000000" w:themeColor="text1"/>
        </w:rPr>
        <w:t xml:space="preserve">ence count in and for education. In E. Romero-Hall (Ed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Research methods in learning design &amp; technology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94-110). Routledge: New York, NY. </w:t>
      </w:r>
    </w:p>
    <w:p w14:paraId="55F5530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Greenhalgh, S. P., Staudt Willet, B., Rosenberg, J. M., &amp; Koehler, M. J. (2020). Lessons learned from applyin</w:t>
      </w:r>
      <w:r w:rsidRPr="00EE1C13">
        <w:rPr>
          <w:rFonts w:ascii="Times New Roman" w:hAnsi="Times New Roman" w:cs="Times New Roman"/>
          <w:color w:val="000000" w:themeColor="text1"/>
        </w:rPr>
        <w:t>g Twitter research methods to educational technology phenomena. In E. Romero-</w:t>
      </w:r>
      <w:r w:rsidRPr="00EE1C13">
        <w:rPr>
          <w:rFonts w:ascii="Times New Roman" w:hAnsi="Times New Roman" w:cs="Times New Roman"/>
          <w:color w:val="000000" w:themeColor="text1"/>
        </w:rPr>
        <w:lastRenderedPageBreak/>
        <w:t xml:space="preserve">Hall (Ed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Research methods in learning design &amp; technology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64-77). Routledge: New York, NY. </w:t>
      </w:r>
    </w:p>
    <w:p w14:paraId="3F7E10CD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Eidelman, R., Rosenberg, J. 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M. 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>&amp; Shwartz, Y. (2019). Assessing the interaction</w:t>
      </w:r>
      <w:r w:rsidRPr="00EE1C13">
        <w:rPr>
          <w:rFonts w:ascii="Times New Roman" w:hAnsi="Times New Roman" w:cs="Times New Roman"/>
          <w:color w:val="000000" w:themeColor="text1"/>
        </w:rPr>
        <w:t xml:space="preserve"> between self-regulated learning (SRL) profiles and actual learning in the chemistry online blended learning environment (COBLE). In Sampson, D., D. Ifenthaler, M. Spector, P. Isafas, &amp; S. Sergis (Eds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Learning technologies for transforming teaching, lear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ing and assessment at large scale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231-255). Berlin, Germany: Springer. </w:t>
      </w:r>
    </w:p>
    <w:p w14:paraId="62574E3B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Herring, M., Koehler, M. J., Mishra, P., Rosenberg, J. M., &amp; Teske, J. (2016). Introduction to the 2nd edition of the TPACK handbook. In M. Herring, M. J. Koehler, &amp; P. Mishra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Handbook of Technological Pedagogical Content Knowledge (TPACK) for educ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tors</w:t>
      </w:r>
      <w:r w:rsidRPr="00EE1C13">
        <w:rPr>
          <w:rFonts w:ascii="Times New Roman" w:hAnsi="Times New Roman" w:cs="Times New Roman"/>
          <w:color w:val="000000" w:themeColor="text1"/>
        </w:rPr>
        <w:t xml:space="preserve"> (2nd ed., pp. 1-8). New York, NY: Routledge. </w:t>
      </w:r>
    </w:p>
    <w:p w14:paraId="4A610B65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Keenan, S., Rosenberg, J. M., Greenhalgh, S. P. &amp; Koehler, M. J. (2016). Examining teachers’ technology use through digital portfolios. In L. Liu &amp; D. C. Gibson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Research highlights in technology a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d teacher education 2016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53-60). Chesapeake, VA: Association for the Advancement of Computing in Education. </w:t>
      </w:r>
    </w:p>
    <w:p w14:paraId="07FEF2F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Phillips, M., Koehler, M. J. &amp; Rosenberg, J. M. (2016). Considering context: Teachers’ TPACK development and enactment. In L. Liu &amp; D. C. Gib</w:t>
      </w:r>
      <w:r w:rsidRPr="00EE1C13">
        <w:rPr>
          <w:rFonts w:ascii="Times New Roman" w:hAnsi="Times New Roman" w:cs="Times New Roman"/>
          <w:color w:val="000000" w:themeColor="text1"/>
        </w:rPr>
        <w:t xml:space="preserve">son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Research highlights in technology and teacher education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197-204). Chesapeake, VA: Association for the Advancement of Computing in Education. "&gt;</w:t>
      </w:r>
    </w:p>
    <w:p w14:paraId="5ABCB0D2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&amp; Koehler, M. J. (2015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Context and teaching with technology in the digital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ge</w:t>
      </w:r>
      <w:r w:rsidRPr="00EE1C13">
        <w:rPr>
          <w:rFonts w:ascii="Times New Roman" w:hAnsi="Times New Roman" w:cs="Times New Roman"/>
          <w:color w:val="000000" w:themeColor="text1"/>
        </w:rPr>
        <w:t xml:space="preserve">. In M.L. Niess &amp; H. Gillow-Wiles (Eds.), Handbook of research on teacher education in the digital age (pp. 440-465). Hershey, PA: IGI Global. </w:t>
      </w:r>
    </w:p>
    <w:p w14:paraId="13D84B1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Greenhalgh, S. P., &amp; Koehler, M. J. (2015). A performance assessment of teachers’ TPACK usi</w:t>
      </w:r>
      <w:r w:rsidRPr="00EE1C13">
        <w:rPr>
          <w:rFonts w:ascii="Times New Roman" w:hAnsi="Times New Roman" w:cs="Times New Roman"/>
          <w:color w:val="000000" w:themeColor="text1"/>
        </w:rPr>
        <w:t xml:space="preserve">ng artifacts from digital portfolios. In L. Liu &amp; D. C. Gibson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Research highlights in technology and teacher education 2015</w:t>
      </w:r>
      <w:r w:rsidRPr="00EE1C13">
        <w:rPr>
          <w:rFonts w:ascii="Times New Roman" w:hAnsi="Times New Roman" w:cs="Times New Roman"/>
          <w:color w:val="000000" w:themeColor="text1"/>
        </w:rPr>
        <w:t xml:space="preserve">. Waynesville, NC: Association for the Advancement of Computing in Education (AACE). </w:t>
      </w:r>
    </w:p>
    <w:p w14:paraId="6BC6AE23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Koehler, M. J., Mishra, P., Akcaoglu, M., &amp; Ro</w:t>
      </w:r>
      <w:r w:rsidRPr="00EE1C13">
        <w:rPr>
          <w:rFonts w:ascii="Times New Roman" w:hAnsi="Times New Roman" w:cs="Times New Roman"/>
          <w:color w:val="000000" w:themeColor="text1"/>
        </w:rPr>
        <w:t xml:space="preserve">senberg, J. M. (2013). Technological pedagogical content knowledge for teachers and teacher educators. In N. Bharati and S. Mishra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ICT integrated teacher education: A resource book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1-8). Commonwealth Educational Media Center for Asia, New Delh</w:t>
      </w:r>
      <w:r w:rsidRPr="00EE1C13">
        <w:rPr>
          <w:rFonts w:ascii="Times New Roman" w:hAnsi="Times New Roman" w:cs="Times New Roman"/>
          <w:color w:val="000000" w:themeColor="text1"/>
        </w:rPr>
        <w:t xml:space="preserve">i, India. </w:t>
      </w:r>
    </w:p>
    <w:p w14:paraId="401378AA" w14:textId="77777777" w:rsidR="009A73ED" w:rsidRPr="00EE1C13" w:rsidRDefault="00C63FD3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9" w:name="X27172989c7164f7967f4c4b5c726b8d1b9adf9d"/>
      <w:bookmarkEnd w:id="18"/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Papers Published in Refereed Conference Proceedings (27)</w:t>
      </w:r>
    </w:p>
    <w:p w14:paraId="4608E6A7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Borchers, C., Rosenberg, J., Gibbons, B., Burchfield, M., &amp; Fischer, C. (2021). In I.-H. Hsiao, S. Sahebi, F. Bouchet, &amp; J.-J. Vie (Eds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ceedings of the 14th International Conference o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 Educational Data Mining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619-624). To Scale or Not to Scale: Comparing Popular Sentiment Analysis Dictionaries on Educational Twitter Data. Proceedings of the 14th International Conference on Educational Data Mining (EDM). Paris, France.</w:t>
      </w:r>
    </w:p>
    <w:p w14:paraId="5E8566CA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Burchfield, M., Rosenberg, J., Borchers, C., Thomas, T., Gibbons, B., &amp; Fischer, C. (2021). In I.-H. Hsiao, S. Sahebi, F. Bouchet, &amp; J.-J. Vie (Eds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ceedings of the 14th International Conference on Educational Data Mining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744-749). Are violations </w:t>
      </w:r>
      <w:r w:rsidRPr="00EE1C13">
        <w:rPr>
          <w:rFonts w:ascii="Times New Roman" w:hAnsi="Times New Roman" w:cs="Times New Roman"/>
          <w:color w:val="000000" w:themeColor="text1"/>
        </w:rPr>
        <w:t xml:space="preserve">of student privacy “quick and easy”? Investigating the privacy of students’ images and names in the context of K-12 </w:t>
      </w:r>
      <w:r w:rsidRPr="00EE1C13">
        <w:rPr>
          <w:rFonts w:ascii="Times New Roman" w:hAnsi="Times New Roman" w:cs="Times New Roman"/>
          <w:color w:val="000000" w:themeColor="text1"/>
        </w:rPr>
        <w:lastRenderedPageBreak/>
        <w:t>educational institution’s posts on Facebook. Proceedings of the 14th International Conference on Educational Data Mining (EDM). Paris, Franc</w:t>
      </w:r>
      <w:r w:rsidRPr="00EE1C13">
        <w:rPr>
          <w:rFonts w:ascii="Times New Roman" w:hAnsi="Times New Roman" w:cs="Times New Roman"/>
          <w:color w:val="000000" w:themeColor="text1"/>
        </w:rPr>
        <w:t xml:space="preserve">e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b.</w:t>
      </w:r>
      <w:r w:rsidRPr="00EE1C13">
        <w:rPr>
          <w:rFonts w:ascii="Times New Roman" w:hAnsi="Times New Roman" w:cs="Times New Roman"/>
          <w:color w:val="000000" w:themeColor="text1"/>
        </w:rPr>
        <w:t xml:space="preserve"> This presentation received the best poster award.</w:t>
      </w:r>
    </w:p>
    <w:p w14:paraId="3EC53038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Lishinski, A., &amp; Rosenberg, J. (2021). All the pieces matter: The relationship of Momentary Sself-Efficacy and affective experiences with CS1 achievement and interest in computing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ceedings of the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 17th ACM Conference on International Computing Education Research</w:t>
      </w:r>
      <w:r w:rsidRPr="00EE1C13">
        <w:rPr>
          <w:rFonts w:ascii="Times New Roman" w:hAnsi="Times New Roman" w:cs="Times New Roman"/>
          <w:color w:val="000000" w:themeColor="text1"/>
        </w:rPr>
        <w:t xml:space="preserve">, 252–265. </w:t>
      </w:r>
      <w:hyperlink r:id="rId64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doi.org/10.1145/3446871.3469740</w:t>
        </w:r>
      </w:hyperlink>
    </w:p>
    <w:p w14:paraId="2DD7B035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&amp; Kubsch, M. (2021). Considering K-12 learners’ use of Bayesia</w:t>
      </w:r>
      <w:r w:rsidRPr="00EE1C13">
        <w:rPr>
          <w:rFonts w:ascii="Times New Roman" w:hAnsi="Times New Roman" w:cs="Times New Roman"/>
          <w:color w:val="000000" w:themeColor="text1"/>
        </w:rPr>
        <w:t xml:space="preserve">n methods. In E. de Vries, Y. Hod, &amp; J., Ahn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he International Society of the Learning Sciences 2020 Conference Proceedings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947-948). International Society of the Learning Sciences.</w:t>
      </w:r>
    </w:p>
    <w:p w14:paraId="468FAF4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Galas, E., &amp; Staudt Willet, K.B. (2021). Wh</w:t>
      </w:r>
      <w:r w:rsidRPr="00EE1C13">
        <w:rPr>
          <w:rFonts w:ascii="Times New Roman" w:hAnsi="Times New Roman" w:cs="Times New Roman"/>
          <w:color w:val="000000" w:themeColor="text1"/>
        </w:rPr>
        <w:t xml:space="preserve">o are the data scientists in education? An investigation of the identities and work of individuals in diverse roles. In E. de Vries, Y. Hod, &amp; J., Ahn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he International Society of the Learning Sciences 2020 Conference Proceedings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1057-1058). I</w:t>
      </w:r>
      <w:r w:rsidRPr="00EE1C13">
        <w:rPr>
          <w:rFonts w:ascii="Times New Roman" w:hAnsi="Times New Roman" w:cs="Times New Roman"/>
          <w:color w:val="000000" w:themeColor="text1"/>
        </w:rPr>
        <w:t>nternational Society of the Learning Sciences.</w:t>
      </w:r>
    </w:p>
    <w:p w14:paraId="11432DD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Kubsch, M., Rosenberg. J. M., &amp; Krist, C. (2021). Beyond supervision: Human / machine distributed learning in learning sciences research. In E. de Vries, Y. Hod, &amp; J., Ahn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The International Society of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he Learning Sciences 2020 Conference Proceedings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897-898). International Society of the Learning Sciences.</w:t>
      </w:r>
    </w:p>
    <w:p w14:paraId="5941CFF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&amp; Nguyen, H. (2021). How K-12 school districts communicated during the COVID-19 pandemic: A study using Facebook data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cee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dings of the 11th International Conference on Learning Analytics &amp; Knowledge (LAK21)</w:t>
      </w:r>
      <w:r w:rsidRPr="00EE1C13">
        <w:rPr>
          <w:rFonts w:ascii="Times New Roman" w:hAnsi="Times New Roman" w:cs="Times New Roman"/>
          <w:color w:val="000000" w:themeColor="text1"/>
        </w:rPr>
        <w:t>.</w:t>
      </w:r>
    </w:p>
    <w:p w14:paraId="4CD52308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&amp; Staudt Willet, K. B. (2021). Advancing social influence models in learning analytic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ompanion proceedings of the 11th International Conference on Le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rning Analytics &amp; Knowledge (LAK21)</w:t>
      </w:r>
    </w:p>
    <w:p w14:paraId="27ADC8F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Lishinski, A., &amp; Rosenberg, J. M. (2021). How CS1 students experienced COVID-19 in the moment: using an experience sampling approach to understand the transition to emergency remote instruction. In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ceedings of the 51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t ACM Technical Symposium on Computer Science Education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1414-1414).</w:t>
      </w:r>
    </w:p>
    <w:p w14:paraId="51047F0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Mann, M., Bui, H., Gibbons, B., Lishinski, A., Dyer, E., &amp; Rosenberg, J. M. (2021). “Not my subject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”?: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A survey of teachers regarding the implementation of new K-8 computing educatio</w:t>
      </w:r>
      <w:r w:rsidRPr="00EE1C13">
        <w:rPr>
          <w:rFonts w:ascii="Times New Roman" w:hAnsi="Times New Roman" w:cs="Times New Roman"/>
          <w:color w:val="000000" w:themeColor="text1"/>
        </w:rPr>
        <w:t xml:space="preserve">n standards. In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ceedings of the 51st ACM Technical Symposium on Computer Science Education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1414-1414).</w:t>
      </w:r>
    </w:p>
    <w:p w14:paraId="3489353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Schmidt, A., Rosenberg, A. M., Longnecker, J., &amp; Mann M. (2020). Becoming ‘tidier’ over time. Studying #tidytuesday as a social</w:t>
      </w:r>
      <w:r w:rsidRPr="00EE1C13">
        <w:rPr>
          <w:rFonts w:ascii="Times New Roman" w:hAnsi="Times New Roman" w:cs="Times New Roman"/>
          <w:color w:val="000000" w:themeColor="text1"/>
        </w:rPr>
        <w:t xml:space="preserve"> media-based context for learning to visualize data. In M. Gresalfi and I. Horn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he Interdisciplinarity of the Learning Sciences: The International Conference of the Learning Sciences 2020 Conference Proceedings</w:t>
      </w:r>
      <w:r w:rsidRPr="00EE1C13">
        <w:rPr>
          <w:rFonts w:ascii="Times New Roman" w:hAnsi="Times New Roman" w:cs="Times New Roman"/>
          <w:color w:val="000000" w:themeColor="text1"/>
        </w:rPr>
        <w:t xml:space="preserve"> (Vol 3., pp. 1811-1812). ISLS.  </w:t>
      </w:r>
    </w:p>
    <w:p w14:paraId="0ECA348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Jon</w:t>
      </w:r>
      <w:r w:rsidRPr="00EE1C13">
        <w:rPr>
          <w:rFonts w:ascii="Times New Roman" w:hAnsi="Times New Roman" w:cs="Times New Roman"/>
          <w:color w:val="000000" w:themeColor="text1"/>
        </w:rPr>
        <w:t xml:space="preserve">es R. S., &amp; Rosenberg, J. M. (2020). Studying whole class discussions at scale. In M. Gresalfi and I. Horn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The Interdisciplinarity of the Learning Sciences: The International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lastRenderedPageBreak/>
        <w:t>Conference of the Learning Sciences 2020 Conference Proceedings</w:t>
      </w:r>
      <w:r w:rsidRPr="00EE1C13">
        <w:rPr>
          <w:rFonts w:ascii="Times New Roman" w:hAnsi="Times New Roman" w:cs="Times New Roman"/>
          <w:color w:val="000000" w:themeColor="text1"/>
        </w:rPr>
        <w:t xml:space="preserve"> (Vol 5., </w:t>
      </w:r>
      <w:r w:rsidRPr="00EE1C13">
        <w:rPr>
          <w:rFonts w:ascii="Times New Roman" w:hAnsi="Times New Roman" w:cs="Times New Roman"/>
          <w:color w:val="000000" w:themeColor="text1"/>
        </w:rPr>
        <w:t xml:space="preserve">pp. 2499-2506). ISLS.  </w:t>
      </w:r>
    </w:p>
    <w:p w14:paraId="7E4DDA75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D’Angelo, C., Dyer, E. B., Krist, C., Rosenberg, J. M., &amp; Bosch, N. (2020). Advancing computational grounded theory for audiovisual data from mathematics classrooms. In M. Gresalfi and I. Horn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The Interdisciplinarity of the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Learning Sciences: The International Conference of the Learning Sciences 2020 Conference Proceedings</w:t>
      </w:r>
      <w:r w:rsidRPr="00EE1C13">
        <w:rPr>
          <w:rFonts w:ascii="Times New Roman" w:hAnsi="Times New Roman" w:cs="Times New Roman"/>
          <w:color w:val="000000" w:themeColor="text1"/>
        </w:rPr>
        <w:t xml:space="preserve"> (Vol 4., pp. 2393-2394). ISLS.  </w:t>
      </w:r>
    </w:p>
    <w:p w14:paraId="0BC2BC4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Dyer, E. B., D’Angelo, D., Bosch, N., Krist, C., &amp; Rosenberg, J. M. (2020). Analyzing learning with speech analytics and c</w:t>
      </w:r>
      <w:r w:rsidRPr="00EE1C13">
        <w:rPr>
          <w:rFonts w:ascii="Times New Roman" w:hAnsi="Times New Roman" w:cs="Times New Roman"/>
          <w:color w:val="000000" w:themeColor="text1"/>
        </w:rPr>
        <w:t xml:space="preserve">omputer vision methods: Technologies, principles, and ethics. In M. Gresalfi and I. Horn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he Interdisciplinarity of the Learning Sciences: The International Conference of the Learning Sciences 2020 Conference Proceedings</w:t>
      </w:r>
      <w:r w:rsidRPr="00EE1C13">
        <w:rPr>
          <w:rFonts w:ascii="Times New Roman" w:hAnsi="Times New Roman" w:cs="Times New Roman"/>
          <w:color w:val="000000" w:themeColor="text1"/>
        </w:rPr>
        <w:t xml:space="preserve"> (Vol 5., pp. 2651-2652). IS</w:t>
      </w:r>
      <w:r w:rsidRPr="00EE1C13">
        <w:rPr>
          <w:rFonts w:ascii="Times New Roman" w:hAnsi="Times New Roman" w:cs="Times New Roman"/>
          <w:color w:val="000000" w:themeColor="text1"/>
        </w:rPr>
        <w:t xml:space="preserve">LS.  </w:t>
      </w:r>
    </w:p>
    <w:p w14:paraId="48BDE0B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20). More confidently uncertain? Teaching learners to apply Bayesian methods to make sense of scientific phenomena. In M. Gresalfi and I. Horn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The Interdisciplinarity of the Learning Sciences: The International Conference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of the Learning Sciences 2020 Conference Proceedings</w:t>
      </w:r>
      <w:r w:rsidRPr="00EE1C13">
        <w:rPr>
          <w:rFonts w:ascii="Times New Roman" w:hAnsi="Times New Roman" w:cs="Times New Roman"/>
          <w:color w:val="000000" w:themeColor="text1"/>
        </w:rPr>
        <w:t xml:space="preserve"> (Vol 5., pp. 2681-2682). ISLS.  </w:t>
      </w:r>
    </w:p>
    <w:p w14:paraId="376275B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Lishinski, A., &amp; Rosenberg, J. (2020, February). Accruing interest: What experiences contribute to students developing a sustained interest in computer science over time?</w:t>
      </w:r>
      <w:r w:rsidRPr="00EE1C13">
        <w:rPr>
          <w:rFonts w:ascii="Times New Roman" w:hAnsi="Times New Roman" w:cs="Times New Roman"/>
          <w:color w:val="000000" w:themeColor="text1"/>
        </w:rPr>
        <w:t xml:space="preserve"> In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ceedings of the 51st ACM Technical Symposium on Computer Science Education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1414-1414).</w:t>
      </w:r>
    </w:p>
    <w:p w14:paraId="5749DD6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, &amp; Lishinski, A. (2020, February). Variable interest rate: What experiences explain differences in interest in computer science among students? In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ceedings of the 51st ACM Technical Symposium on Computer Science Education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1404-1404).</w:t>
      </w:r>
    </w:p>
    <w:p w14:paraId="47BF3A3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Carpenter, J., Rosenberg, J. M., Dousay, T., Romero-Hall, E., Trust, T., Kessler, A., Phillips, M., Morrison, S., Fischer, C. &amp; Krutka, D. (2019). What do teacher educators think of teacher education technology 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competencies?.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In K. Graziano (Ed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ceedi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gs of Society for Information Technology &amp; Teacher Education International Conference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796-801). Las Vegas, NV, United States: Association for the Advancement of Computing in Education (AACE). Retrieved April 18, 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2019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from </w:t>
      </w:r>
      <w:hyperlink r:id="rId65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learntechlib.org/primary/p/207735/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</w:p>
    <w:p w14:paraId="0E29379C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Peterson, A., Freer, D., &amp; Rosenberg, J. M. (2017). Interacting with purpose: What is the difference between face-to-face and online student relationships in a combined </w:t>
      </w:r>
      <w:r w:rsidRPr="00EE1C13">
        <w:rPr>
          <w:rFonts w:ascii="Times New Roman" w:hAnsi="Times New Roman" w:cs="Times New Roman"/>
          <w:color w:val="000000" w:themeColor="text1"/>
        </w:rPr>
        <w:t xml:space="preserve">program? In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ceedings of Society for Information Technology &amp; Teacher Education International Conference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3411-3414). Austin, TX: Association for the Advancement of Computing in Education. Retrieved from </w:t>
      </w:r>
      <w:hyperlink r:id="rId66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learntechlib.org/p/177955/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</w:p>
    <w:p w14:paraId="5E47172A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Krist, C., &amp; Rosenberg, J. M. (2016). Finding patterns in and refining characterizations of students’ epistemic cognition: A computational approach. In Looi, C.-K., Polman, J., Cress, U., &amp; Reimann, P. (E</w:t>
      </w:r>
      <w:r w:rsidRPr="00EE1C13">
        <w:rPr>
          <w:rFonts w:ascii="Times New Roman" w:hAnsi="Times New Roman" w:cs="Times New Roman"/>
          <w:color w:val="000000" w:themeColor="text1"/>
        </w:rPr>
        <w:t xml:space="preserve">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ransforming Learning, Empowering Learners: The International Conference of the Learning Sciences Proceedings</w:t>
      </w:r>
      <w:r w:rsidRPr="00EE1C13">
        <w:rPr>
          <w:rFonts w:ascii="Times New Roman" w:hAnsi="Times New Roman" w:cs="Times New Roman"/>
          <w:color w:val="000000" w:themeColor="text1"/>
        </w:rPr>
        <w:t xml:space="preserve"> 2016 (Vol. 2, pp. 1223-1224). Singapore, Singapore: ICLS. </w:t>
      </w:r>
    </w:p>
    <w:p w14:paraId="685088A3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Koehler, M. J., Akcaoglu, M., Greenhalgh, S. P. &amp; Hamilton, E. </w:t>
      </w:r>
      <w:r w:rsidRPr="00EE1C13">
        <w:rPr>
          <w:rFonts w:ascii="Times New Roman" w:hAnsi="Times New Roman" w:cs="Times New Roman"/>
          <w:color w:val="000000" w:themeColor="text1"/>
        </w:rPr>
        <w:t xml:space="preserve">(2016). State Educational Twitter Hashtags: An introduction and research agenda. In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ceedings of Society for Information Technology &amp; Teacher Education International Conference 2016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355-360). </w:t>
      </w:r>
      <w:r w:rsidRPr="00EE1C13">
        <w:rPr>
          <w:rFonts w:ascii="Times New Roman" w:hAnsi="Times New Roman" w:cs="Times New Roman"/>
          <w:color w:val="000000" w:themeColor="text1"/>
        </w:rPr>
        <w:lastRenderedPageBreak/>
        <w:t>Chesapeake, VA: Association for the Advancement of Comput</w:t>
      </w:r>
      <w:r w:rsidRPr="00EE1C13">
        <w:rPr>
          <w:rFonts w:ascii="Times New Roman" w:hAnsi="Times New Roman" w:cs="Times New Roman"/>
          <w:color w:val="000000" w:themeColor="text1"/>
        </w:rPr>
        <w:t xml:space="preserve">ing in Education. Retrieved from </w:t>
      </w:r>
      <w:hyperlink r:id="rId67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www.editlib.org/p/171698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</w:p>
    <w:p w14:paraId="7496C202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Greenhalgh, S. P., Rosenberg, J. M. &amp; Wolf, L. G. (2016). For every tweet there is a purpose: Twitter within (and beyond) an online graduat</w:t>
      </w:r>
      <w:r w:rsidRPr="00EE1C13">
        <w:rPr>
          <w:rFonts w:ascii="Times New Roman" w:hAnsi="Times New Roman" w:cs="Times New Roman"/>
          <w:color w:val="000000" w:themeColor="text1"/>
        </w:rPr>
        <w:t xml:space="preserve">e program. In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ceedings of Society for Information Technology &amp; Teacher Education International Conference 2016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2044-2049). Chesapeake, VA: Association for the Advancement of Computing in Education (AACE). Retrieved from </w:t>
      </w:r>
      <w:hyperlink r:id="rId68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www.editlib.org/p/171972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</w:p>
    <w:p w14:paraId="569DBD0A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Schwarz, C. V., Ke, L., Lee, M, &amp; Rosenberg, J. M. (2014). Developing mechanistic explanations of phenomena: Case studies of two fifth grade students’ epistemologies in practice over time. In J. L. Po</w:t>
      </w:r>
      <w:r w:rsidRPr="00EE1C13">
        <w:rPr>
          <w:rFonts w:ascii="Times New Roman" w:hAnsi="Times New Roman" w:cs="Times New Roman"/>
          <w:color w:val="000000" w:themeColor="text1"/>
        </w:rPr>
        <w:t xml:space="preserve">lman, E. A. Kyza, K. O’Neill, I. Tabak, W. R. Penuel, A. S. Jurow, . . . L. D’Amico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Learning and becoming in practice: The international conference of the learning sciences (ICLS) 2014</w:t>
      </w:r>
      <w:r w:rsidRPr="00EE1C13">
        <w:rPr>
          <w:rFonts w:ascii="Times New Roman" w:hAnsi="Times New Roman" w:cs="Times New Roman"/>
          <w:color w:val="000000" w:themeColor="text1"/>
        </w:rPr>
        <w:t xml:space="preserve"> (Vol. 1, pp. 182-189). Boulder, CO: ISLS. </w:t>
      </w:r>
      <w:hyperlink r:id="rId69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www.isls.org/icls2014/Proceedings.html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"&gt;</w:t>
      </w:r>
    </w:p>
    <w:p w14:paraId="7C69FB4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&amp; Koehler, M. (2014). Context and Technological Pedagogical Content Knowledge: A content analysis. In M. Searson &amp; M. Ochoa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ceedings o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f Society for Information Technology &amp; Teacher Education International Conference 2014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2412-2417). Chesapeake, VA: AACE. Retrieved from </w:t>
      </w:r>
      <w:hyperlink r:id="rId70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www.editlib.org/p/131183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</w:p>
    <w:p w14:paraId="08D9BA0C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Greenhalgh, S. P., Rosenberg, J</w:t>
      </w:r>
      <w:r w:rsidRPr="00EE1C13">
        <w:rPr>
          <w:rFonts w:ascii="Times New Roman" w:hAnsi="Times New Roman" w:cs="Times New Roman"/>
          <w:color w:val="000000" w:themeColor="text1"/>
        </w:rPr>
        <w:t xml:space="preserve">. M., Zellner, A. &amp; Koehler, M. J. (2014). Zen and the art of portfolio maintenance: 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Best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practices in course design for supporting long-lasting portfolios. In M. Searson &amp; M. Ochoa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ceedings of Society for Information Technology &amp; Teacher Educat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ion International Conference 2014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1604-1610). Chesapeake, VA: AACE. Retrieved from </w:t>
      </w:r>
      <w:hyperlink r:id="rId71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www.editlib.org/p/131027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</w:p>
    <w:p w14:paraId="23C31D8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, Terry, C., Bell, J., Hiltz, V., Russo, T. &amp; The EPET Social Media Cou</w:t>
      </w:r>
      <w:r w:rsidRPr="00EE1C13">
        <w:rPr>
          <w:rFonts w:ascii="Times New Roman" w:hAnsi="Times New Roman" w:cs="Times New Roman"/>
          <w:color w:val="000000" w:themeColor="text1"/>
        </w:rPr>
        <w:t xml:space="preserve">ncil (2014). What we’ve got here is failure to communicate: 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Social media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best practices for graduate school programs. In M. Searson &amp; M. Ochoa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ceedings of Society for Information Technology &amp; Teacher Education International Conference 2014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</w:t>
      </w:r>
      <w:r w:rsidRPr="00EE1C13">
        <w:rPr>
          <w:rFonts w:ascii="Times New Roman" w:hAnsi="Times New Roman" w:cs="Times New Roman"/>
          <w:color w:val="000000" w:themeColor="text1"/>
        </w:rPr>
        <w:t xml:space="preserve">1210-1215). Chesapeake, VA: AACE. Retrieved from </w:t>
      </w:r>
      <w:hyperlink r:id="rId72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www.editlib.org/p/130949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</w:p>
    <w:p w14:paraId="0F507C3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(2013). Review of mobile device use policies in public high schools. In R. McBride &amp; M. Searson (Eds.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ce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dings of Society for Information Technology &amp; Teacher Education International Conference 2013</w:t>
      </w:r>
      <w:r w:rsidRPr="00EE1C13">
        <w:rPr>
          <w:rFonts w:ascii="Times New Roman" w:hAnsi="Times New Roman" w:cs="Times New Roman"/>
          <w:color w:val="000000" w:themeColor="text1"/>
        </w:rPr>
        <w:t xml:space="preserve"> (pp. 3774-3779). Chesapeake, VA: AACE. Retrieved from </w:t>
      </w:r>
      <w:hyperlink r:id="rId73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www.editlib.org/p/48698git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</w:p>
    <w:p w14:paraId="1DBB12D8" w14:textId="77777777" w:rsidR="009A73ED" w:rsidRPr="00EE1C13" w:rsidRDefault="00C63FD3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0" w:name="posts-in-the-popular-press-1"/>
      <w:bookmarkEnd w:id="19"/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Posts in the Popula</w:t>
      </w:r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r Press (1)</w:t>
      </w:r>
    </w:p>
    <w:p w14:paraId="2CCEA46A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21). School posts on Facebook could threaten student privacy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he Conversation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74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theconversation.com/school-posts-on-facebook-could-threaten-student-privacy-160248</w:t>
        </w:r>
      </w:hyperlink>
    </w:p>
    <w:p w14:paraId="0E8635FA" w14:textId="77777777" w:rsidR="009A73ED" w:rsidRPr="00EE1C13" w:rsidRDefault="00C63FD3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1" w:name="blog-posts-and-reports-4"/>
      <w:bookmarkEnd w:id="20"/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Blog posts and reports (4)</w:t>
      </w:r>
    </w:p>
    <w:p w14:paraId="4DD16587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20). Open-source authorship of data science in education using R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R Views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75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rviews.rstudio.com/2020/07/01/open-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source-authorship-of-data-science-in-education-using-r/</w:t>
        </w:r>
      </w:hyperlink>
    </w:p>
    <w:p w14:paraId="7530BE3D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 xml:space="preserve">Rosenberg, J. M. (2018). Opportunities for engaging students in “data practices” in online science classes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ichigan Virtual Learning Research Institute Blog: Research, Policy, Innovation &amp; Networks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76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mvlri.org/blog/opportunities-engaging-students-data-practices-online-science-classes/</w:t>
        </w:r>
      </w:hyperlink>
    </w:p>
    <w:p w14:paraId="69FF0DF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&amp; Ranellucci, J. (2017). Studen</w:t>
      </w:r>
      <w:r w:rsidRPr="00EE1C13">
        <w:rPr>
          <w:rFonts w:ascii="Times New Roman" w:hAnsi="Times New Roman" w:cs="Times New Roman"/>
          <w:color w:val="000000" w:themeColor="text1"/>
        </w:rPr>
        <w:t xml:space="preserve">t motivation in online science courses: A path to spending more time on course and higher achievement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ichigan Virtual Learning Research Institute Blog: Research, Policy, Innovation &amp; Networks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77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mvlri.org/blog/student-motivation-in-online-science-courses-a-path-to-spending-more-time-on-course-and-higher-achievement/</w:t>
        </w:r>
      </w:hyperlink>
    </w:p>
    <w:p w14:paraId="78C79478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Naftzger, N., Schmidt, J. A., Shumow</w:t>
      </w:r>
      <w:r w:rsidRPr="00EE1C13">
        <w:rPr>
          <w:rFonts w:ascii="Times New Roman" w:hAnsi="Times New Roman" w:cs="Times New Roman"/>
          <w:color w:val="000000" w:themeColor="text1"/>
        </w:rPr>
        <w:t xml:space="preserve">, L., Beymer, P. N., &amp; Rosenberg, J. M. (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xploring the link between STEM activity leader practice and youth engagement: Findings from the STEM IE study</w:t>
      </w:r>
      <w:r w:rsidRPr="00EE1C13">
        <w:rPr>
          <w:rFonts w:ascii="Times New Roman" w:hAnsi="Times New Roman" w:cs="Times New Roman"/>
          <w:color w:val="000000" w:themeColor="text1"/>
        </w:rPr>
        <w:t xml:space="preserve">. Washington, DC: American Institutes for Research. </w:t>
      </w:r>
      <w:hyperlink r:id="rId78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informalscience.org/exploring-link-between-stem-activity-leader-practice-and-youth-engagement-findings-stem-ie-study</w:t>
        </w:r>
      </w:hyperlink>
    </w:p>
    <w:p w14:paraId="1B97B456" w14:textId="77777777" w:rsidR="009A73ED" w:rsidRPr="00EE1C13" w:rsidRDefault="00C63FD3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2" w:name="unpublished-manuscripts-2"/>
      <w:bookmarkEnd w:id="21"/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Unpublished Manuscripts (</w:t>
      </w:r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2)</w:t>
      </w:r>
    </w:p>
    <w:p w14:paraId="25EDFAB8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18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ontext and Technological Pedagogical Content Knowledge: An initial survey of teachers and validation data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79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osf.io/hc9fq/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</w:p>
    <w:p w14:paraId="35B8368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18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Understanding work with data in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 summer STEM programs: An experience sampling method approach</w:t>
      </w:r>
      <w:r w:rsidRPr="00EE1C13">
        <w:rPr>
          <w:rFonts w:ascii="Times New Roman" w:hAnsi="Times New Roman" w:cs="Times New Roman"/>
          <w:color w:val="000000" w:themeColor="text1"/>
        </w:rPr>
        <w:t xml:space="preserve"> (Doctoral dissertation). Retrieved from Proquest Dissertations and Theses. (Proquest No. 10747232)  </w:t>
      </w:r>
    </w:p>
    <w:p w14:paraId="77103F57" w14:textId="77777777" w:rsidR="009A73ED" w:rsidRPr="00EE1C13" w:rsidRDefault="00C63FD3" w:rsidP="00EE1C13">
      <w:pPr>
        <w:pStyle w:val="Heading1"/>
      </w:pPr>
      <w:bookmarkStart w:id="23" w:name="presentations"/>
      <w:bookmarkEnd w:id="11"/>
      <w:bookmarkEnd w:id="22"/>
      <w:r w:rsidRPr="00EE1C13">
        <w:t>Presentations</w:t>
      </w:r>
    </w:p>
    <w:p w14:paraId="455AE132" w14:textId="77777777" w:rsidR="009A73ED" w:rsidRPr="00EE1C13" w:rsidRDefault="00C63FD3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4" w:name="invited-talks-3"/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Invited Talks (3)</w:t>
      </w:r>
    </w:p>
    <w:p w14:paraId="4A7E06EB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February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20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tudying education-focused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 Twitter hashtags </w:t>
      </w:r>
      <w:proofErr w:type="gramStart"/>
      <w:r w:rsidRPr="00EE1C13">
        <w:rPr>
          <w:rFonts w:ascii="Times New Roman" w:hAnsi="Times New Roman" w:cs="Times New Roman"/>
          <w:i/>
          <w:iCs/>
          <w:color w:val="000000" w:themeColor="text1"/>
        </w:rPr>
        <w:t>in light of</w:t>
      </w:r>
      <w:proofErr w:type="gramEnd"/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 state-based and national policies and practices</w:t>
      </w:r>
      <w:r w:rsidRPr="00EE1C13">
        <w:rPr>
          <w:rFonts w:ascii="Times New Roman" w:hAnsi="Times New Roman" w:cs="Times New Roman"/>
          <w:color w:val="000000" w:themeColor="text1"/>
        </w:rPr>
        <w:t>. Presentation at the 2020 Spring Seminar Series at the Martin School of Public Policy at the University of Kentucky, Lexington, KY.</w:t>
      </w:r>
    </w:p>
    <w:p w14:paraId="5FDC315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M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September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aking data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 science education count: Exploring the integration of data science into education</w:t>
      </w:r>
      <w:r w:rsidRPr="00EE1C13">
        <w:rPr>
          <w:rFonts w:ascii="Times New Roman" w:hAnsi="Times New Roman" w:cs="Times New Roman"/>
          <w:color w:val="000000" w:themeColor="text1"/>
        </w:rPr>
        <w:t>. Presentation at the Middle Tennessee State University Mathematics and Science Education Doctoral Seminar series. Middle Tennessee State University, Murfreesboro, TN.</w:t>
      </w:r>
    </w:p>
    <w:p w14:paraId="1D5E043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</w:t>
      </w:r>
      <w:r w:rsidRPr="00EE1C13">
        <w:rPr>
          <w:rFonts w:ascii="Times New Roman" w:hAnsi="Times New Roman" w:cs="Times New Roman"/>
          <w:color w:val="000000" w:themeColor="text1"/>
        </w:rPr>
        <w:t>erg, J. M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February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aking sense of recent advances in the Technological Pedagogical Content Knowledge framework</w:t>
      </w:r>
      <w:r w:rsidRPr="00EE1C13">
        <w:rPr>
          <w:rFonts w:ascii="Times New Roman" w:hAnsi="Times New Roman" w:cs="Times New Roman"/>
          <w:color w:val="000000" w:themeColor="text1"/>
        </w:rPr>
        <w:t>. English International Congress at the Universidad Técnica del Norte, Ibarra, Ecuador.</w:t>
      </w:r>
    </w:p>
    <w:p w14:paraId="3AD48680" w14:textId="77777777" w:rsidR="009A73ED" w:rsidRPr="00EE1C13" w:rsidRDefault="00C63FD3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5" w:name="X37abda8d48d9b7a2fa28cd45bbe743449138cc9"/>
      <w:bookmarkEnd w:id="24"/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Peer-Reviewed Conference Presentations (69)</w:t>
      </w:r>
    </w:p>
    <w:p w14:paraId="0638B226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</w:t>
      </w:r>
      <w:r w:rsidRPr="00EE1C13">
        <w:rPr>
          <w:rFonts w:ascii="Times New Roman" w:hAnsi="Times New Roman" w:cs="Times New Roman"/>
          <w:color w:val="000000" w:themeColor="text1"/>
        </w:rPr>
        <w:t xml:space="preserve">enberg, J. M., Carpenter, J., Michela, E., Sultana, O., McKenna, T. J., Dyer, E. D., &amp; Reid, J. (2021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“Best P.D. out there”? An exploration of the #NGSSchat network on Twitter</w:t>
      </w:r>
      <w:r w:rsidRPr="00EE1C13">
        <w:rPr>
          <w:rFonts w:ascii="Times New Roman" w:hAnsi="Times New Roman" w:cs="Times New Roman"/>
          <w:color w:val="000000" w:themeColor="text1"/>
        </w:rPr>
        <w:t>. Presentation at the American Educational Research Association Annual M</w:t>
      </w:r>
      <w:r w:rsidRPr="00EE1C13">
        <w:rPr>
          <w:rFonts w:ascii="Times New Roman" w:hAnsi="Times New Roman" w:cs="Times New Roman"/>
          <w:color w:val="000000" w:themeColor="text1"/>
        </w:rPr>
        <w:t>eeting.</w:t>
      </w:r>
    </w:p>
    <w:p w14:paraId="48170085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 xml:space="preserve">Lishinski, A., Rosenberg, J. M., Sultana, O., Mann, M., &amp; Dunn, J. (2021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 text messaging–based experience sampling method study of students’ interest in introductory computer science</w:t>
      </w:r>
      <w:r w:rsidRPr="00EE1C13">
        <w:rPr>
          <w:rFonts w:ascii="Times New Roman" w:hAnsi="Times New Roman" w:cs="Times New Roman"/>
          <w:color w:val="000000" w:themeColor="text1"/>
        </w:rPr>
        <w:t>. Presentation at the American Educational Research Asso</w:t>
      </w:r>
      <w:r w:rsidRPr="00EE1C13">
        <w:rPr>
          <w:rFonts w:ascii="Times New Roman" w:hAnsi="Times New Roman" w:cs="Times New Roman"/>
          <w:color w:val="000000" w:themeColor="text1"/>
        </w:rPr>
        <w:t>ciation Annual Meeting.</w:t>
      </w:r>
    </w:p>
    <w:p w14:paraId="357BC84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Michela, E., Rosenberg, J. M., Sultana, O., Burchfield, M., Thomas, T., &amp; Kimmons, R. (2021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“Life will eventually get back to normal”: School districts’ Twitter use in response to COVID-19</w:t>
      </w:r>
      <w:r w:rsidRPr="00EE1C13">
        <w:rPr>
          <w:rFonts w:ascii="Times New Roman" w:hAnsi="Times New Roman" w:cs="Times New Roman"/>
          <w:color w:val="000000" w:themeColor="text1"/>
        </w:rPr>
        <w:t>. Poster presentation at the Americ</w:t>
      </w:r>
      <w:r w:rsidRPr="00EE1C13">
        <w:rPr>
          <w:rFonts w:ascii="Times New Roman" w:hAnsi="Times New Roman" w:cs="Times New Roman"/>
          <w:color w:val="000000" w:themeColor="text1"/>
        </w:rPr>
        <w:t>an Educational Research Association Annual Meeting.</w:t>
      </w:r>
    </w:p>
    <w:p w14:paraId="68C037F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Borchers, C., Gibbons, B., Dyer, E. D., Anderson, D. A., &amp; Fischer, C. (2020, April). Don’t worry, be happy: A sentment analysis of the #NGSSchat Twitter Symposium community. In M. Rehm.</w:t>
      </w:r>
      <w:r w:rsidRPr="00EE1C13">
        <w:rPr>
          <w:rFonts w:ascii="Times New Roman" w:hAnsi="Times New Roman" w:cs="Times New Roman"/>
          <w:color w:val="000000" w:themeColor="text1"/>
        </w:rPr>
        <w:t xml:space="preserve"> (Chair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ocial opportunity spaces: How social media can inform/shape educational policy processes</w:t>
      </w:r>
      <w:r w:rsidRPr="00EE1C13">
        <w:rPr>
          <w:rFonts w:ascii="Times New Roman" w:hAnsi="Times New Roman" w:cs="Times New Roman"/>
          <w:color w:val="000000" w:themeColor="text1"/>
        </w:rPr>
        <w:t>. Symposium conducted at the American Educational Research Association Annual Meeting.</w:t>
      </w:r>
    </w:p>
    <w:p w14:paraId="312F101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Lawson, M. A., Rosenberg, J. M., &amp; Herrick, I. (2021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Better t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ogether: Supporting and understanding preservice teacher (PST) sense-making about STEM</w:t>
      </w:r>
      <w:r w:rsidRPr="00EE1C13">
        <w:rPr>
          <w:rFonts w:ascii="Times New Roman" w:hAnsi="Times New Roman" w:cs="Times New Roman"/>
          <w:color w:val="000000" w:themeColor="text1"/>
        </w:rPr>
        <w:t>. Presentation at the American Educational Research Association Annual Meeting.</w:t>
      </w:r>
    </w:p>
    <w:p w14:paraId="758804C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Kellogg, S., Jiang, S., Rosenberg, J. M., &amp; Moore, R. (2021, April). Learning Analytics in</w:t>
      </w:r>
      <w:r w:rsidRPr="00EE1C13">
        <w:rPr>
          <w:rFonts w:ascii="Times New Roman" w:hAnsi="Times New Roman" w:cs="Times New Roman"/>
          <w:color w:val="000000" w:themeColor="text1"/>
        </w:rPr>
        <w:t xml:space="preserve"> STEM Education Research (LASER) Institute. In F. J. Levine &amp; G. L. Wimberly (Chairs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Building capacity in STEM education research: A discussion with directors of the NSF institutes in research methods</w:t>
      </w:r>
      <w:r w:rsidRPr="00EE1C13">
        <w:rPr>
          <w:rFonts w:ascii="Times New Roman" w:hAnsi="Times New Roman" w:cs="Times New Roman"/>
          <w:color w:val="000000" w:themeColor="text1"/>
        </w:rPr>
        <w:t>. Symposium at the American Educational Research Association Annual Meeting.</w:t>
      </w:r>
    </w:p>
    <w:p w14:paraId="7E2C7E1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Schmidt, J.A., Schell, M.J., Beymer, P.N., Alberts, K.M., Phun, V., Lee, M. &amp; Rosenberg, J.M. (2020, August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tudents’ momentary science engagement predicts end-of-course achieve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ent</w:t>
      </w:r>
      <w:r w:rsidRPr="00EE1C13">
        <w:rPr>
          <w:rFonts w:ascii="Times New Roman" w:hAnsi="Times New Roman" w:cs="Times New Roman"/>
          <w:color w:val="000000" w:themeColor="text1"/>
        </w:rPr>
        <w:t>. Poster presented at the annual meetings of the American Psychological Association. Washington, DC. (Conference canceled)</w:t>
      </w:r>
    </w:p>
    <w:p w14:paraId="0BEE27ED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Reid, J., Dyer, E., Koehler, M. J., Fischer, C., &amp; McKenna, T. J. (2020, April). A new context for professional</w:t>
      </w:r>
      <w:r w:rsidRPr="00EE1C13">
        <w:rPr>
          <w:rFonts w:ascii="Times New Roman" w:hAnsi="Times New Roman" w:cs="Times New Roman"/>
          <w:color w:val="000000" w:themeColor="text1"/>
        </w:rPr>
        <w:t xml:space="preserve"> networks: Understanding the social structure of #NGSSChat through social network analysis. In K. A. Frank, K., Torphy, K., Daly, A., &amp; Greenhow, C. (Chairs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Educators meet the fifth estate: </w:t>
      </w:r>
      <w:proofErr w:type="gramStart"/>
      <w:r w:rsidRPr="00EE1C13">
        <w:rPr>
          <w:rFonts w:ascii="Times New Roman" w:hAnsi="Times New Roman" w:cs="Times New Roman"/>
          <w:i/>
          <w:iCs/>
          <w:color w:val="000000" w:themeColor="text1"/>
        </w:rPr>
        <w:t>Social media</w:t>
      </w:r>
      <w:proofErr w:type="gramEnd"/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 in education.</w:t>
      </w:r>
      <w:r w:rsidRPr="00EE1C13">
        <w:rPr>
          <w:rFonts w:ascii="Times New Roman" w:hAnsi="Times New Roman" w:cs="Times New Roman"/>
          <w:color w:val="000000" w:themeColor="text1"/>
        </w:rPr>
        <w:t xml:space="preserve"> Symposium conducted at the American E</w:t>
      </w:r>
      <w:r w:rsidRPr="00EE1C13">
        <w:rPr>
          <w:rFonts w:ascii="Times New Roman" w:hAnsi="Times New Roman" w:cs="Times New Roman"/>
          <w:color w:val="000000" w:themeColor="text1"/>
        </w:rPr>
        <w:t>ducational Research Association Annual Meeting, San Francisco, CA. (Conference canceled)</w:t>
      </w:r>
    </w:p>
    <w:p w14:paraId="4A7E7468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Hodge, L., Bertling, J., &amp; King, S. (2020, April). Art as a context for data science: Exploring fourth-grade students’ data visualization practices. </w:t>
      </w:r>
      <w:r w:rsidRPr="00EE1C13">
        <w:rPr>
          <w:rFonts w:ascii="Times New Roman" w:hAnsi="Times New Roman" w:cs="Times New Roman"/>
          <w:color w:val="000000" w:themeColor="text1"/>
        </w:rPr>
        <w:t xml:space="preserve">In J. M. Rosenberg &amp; B. Chen (Chairs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xploring data science across the curriculum and across grade levels</w:t>
      </w:r>
      <w:r w:rsidRPr="00EE1C13">
        <w:rPr>
          <w:rFonts w:ascii="Times New Roman" w:hAnsi="Times New Roman" w:cs="Times New Roman"/>
          <w:color w:val="000000" w:themeColor="text1"/>
        </w:rPr>
        <w:t>. Symposium conducted at the American Educational Research Association Annual Meeting, San Francisco, CA. (Conference canceled)</w:t>
      </w:r>
    </w:p>
    <w:p w14:paraId="7044944B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Car</w:t>
      </w:r>
      <w:r w:rsidRPr="00EE1C13">
        <w:rPr>
          <w:rFonts w:ascii="Times New Roman" w:hAnsi="Times New Roman" w:cs="Times New Roman"/>
          <w:color w:val="000000" w:themeColor="text1"/>
        </w:rPr>
        <w:t xml:space="preserve">penter, J. P., Romero-Hall, E., &amp; Kessler, A. (2020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eacher educators’ technology competencies and the importance of context</w:t>
      </w:r>
      <w:r w:rsidRPr="00EE1C13">
        <w:rPr>
          <w:rFonts w:ascii="Times New Roman" w:hAnsi="Times New Roman" w:cs="Times New Roman"/>
          <w:color w:val="000000" w:themeColor="text1"/>
        </w:rPr>
        <w:t>. Paper presented at the American Educational Research Association Annual Meeting, San Francisco, CA. (Conference canceled)</w:t>
      </w:r>
    </w:p>
    <w:p w14:paraId="11F9EB4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>Rosenberg, J. M., Beymer, P. N., Phun, V., Schmidt, J. A. (2020, April). Sources of variability for students’ engagement in science: Findings from a cross-classified, multivariate modeling approach. In P. N. Beymer, D. K. Benden, &amp; M. L. Bernacki (Chairs)</w:t>
      </w:r>
      <w:r w:rsidRPr="00EE1C13">
        <w:rPr>
          <w:rFonts w:ascii="Times New Roman" w:hAnsi="Times New Roman" w:cs="Times New Roman"/>
          <w:color w:val="000000" w:themeColor="text1"/>
        </w:rPr>
        <w:t xml:space="preserve">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ffordances and modeling of intensive data</w:t>
      </w:r>
      <w:r w:rsidRPr="00EE1C13">
        <w:rPr>
          <w:rFonts w:ascii="Times New Roman" w:hAnsi="Times New Roman" w:cs="Times New Roman"/>
          <w:color w:val="000000" w:themeColor="text1"/>
        </w:rPr>
        <w:t>. Symposium conducted at the American Educational Research Association Annual Meeting, San Francisco, CA. (Conference canceled)</w:t>
      </w:r>
    </w:p>
    <w:p w14:paraId="3BC390C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utherford, T., Rosenberg, J. M., &amp; Staudt Willet, K. B. (2020, April). Which birds </w:t>
      </w:r>
      <w:r w:rsidRPr="00EE1C13">
        <w:rPr>
          <w:rFonts w:ascii="Times New Roman" w:hAnsi="Times New Roman" w:cs="Times New Roman"/>
          <w:color w:val="000000" w:themeColor="text1"/>
        </w:rPr>
        <w:t xml:space="preserve">fill the branches of the AERA Twitter tree? Twitter networks around #AERA19. In P. N. Beymer, D. K. Benden, &amp; M. L. Bernacki (Chairs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ffordances and modeling of intensive data</w:t>
      </w:r>
      <w:r w:rsidRPr="00EE1C13">
        <w:rPr>
          <w:rFonts w:ascii="Times New Roman" w:hAnsi="Times New Roman" w:cs="Times New Roman"/>
          <w:color w:val="000000" w:themeColor="text1"/>
        </w:rPr>
        <w:t>. Symposium conducted at the American Educational Research Association Annual M</w:t>
      </w:r>
      <w:r w:rsidRPr="00EE1C13">
        <w:rPr>
          <w:rFonts w:ascii="Times New Roman" w:hAnsi="Times New Roman" w:cs="Times New Roman"/>
          <w:color w:val="000000" w:themeColor="text1"/>
        </w:rPr>
        <w:t>eeting, San Francisco, CA. (Conference canceled)</w:t>
      </w:r>
    </w:p>
    <w:p w14:paraId="5897076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Jones, R. S., &amp; Rosenberg, J. M. (2020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Latent class modeling of whole-class discussions about data, statistics, and probability</w:t>
      </w:r>
      <w:r w:rsidRPr="00EE1C13">
        <w:rPr>
          <w:rFonts w:ascii="Times New Roman" w:hAnsi="Times New Roman" w:cs="Times New Roman"/>
          <w:color w:val="000000" w:themeColor="text1"/>
        </w:rPr>
        <w:t>. Paper presented at the American Educational Research Association Annu</w:t>
      </w:r>
      <w:r w:rsidRPr="00EE1C13">
        <w:rPr>
          <w:rFonts w:ascii="Times New Roman" w:hAnsi="Times New Roman" w:cs="Times New Roman"/>
          <w:color w:val="000000" w:themeColor="text1"/>
        </w:rPr>
        <w:t>al Meeting, San Francisco, CA. (Conference canceled).</w:t>
      </w:r>
    </w:p>
    <w:p w14:paraId="3503C8B8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utherford, T., &amp; Rosenberg, J. M. (2020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otivational correlates of choice to persist after failure</w:t>
      </w:r>
      <w:r w:rsidRPr="00EE1C13">
        <w:rPr>
          <w:rFonts w:ascii="Times New Roman" w:hAnsi="Times New Roman" w:cs="Times New Roman"/>
          <w:color w:val="000000" w:themeColor="text1"/>
        </w:rPr>
        <w:t>. Paper presented at the American Educational Research Association Annual Meeting, San Francis</w:t>
      </w:r>
      <w:r w:rsidRPr="00EE1C13">
        <w:rPr>
          <w:rFonts w:ascii="Times New Roman" w:hAnsi="Times New Roman" w:cs="Times New Roman"/>
          <w:color w:val="000000" w:themeColor="text1"/>
        </w:rPr>
        <w:t>co, CA. (Conference canceled).</w:t>
      </w:r>
    </w:p>
    <w:p w14:paraId="6D380D9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anellucci, J. &amp; Rosenberg, J. M. (2020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Interest, engagement, and achievement in online high school science courses</w:t>
      </w:r>
      <w:r w:rsidRPr="00EE1C13">
        <w:rPr>
          <w:rFonts w:ascii="Times New Roman" w:hAnsi="Times New Roman" w:cs="Times New Roman"/>
          <w:color w:val="000000" w:themeColor="text1"/>
        </w:rPr>
        <w:t>. Paper presented at the American Educational Research Association Annual Meeting, San Francisco, CA.</w:t>
      </w:r>
      <w:r w:rsidRPr="00EE1C13">
        <w:rPr>
          <w:rFonts w:ascii="Times New Roman" w:hAnsi="Times New Roman" w:cs="Times New Roman"/>
          <w:color w:val="000000" w:themeColor="text1"/>
        </w:rPr>
        <w:t xml:space="preserve"> (Conference canceled).</w:t>
      </w:r>
    </w:p>
    <w:p w14:paraId="1A6D3B8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Schmidt, J. A., Rosenberg, J. M., &amp; Beymer, P. N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August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ources of variability in engagement: Exploring situational, personal, and classroom influences</w:t>
      </w:r>
      <w:r w:rsidRPr="00EE1C13">
        <w:rPr>
          <w:rFonts w:ascii="Times New Roman" w:hAnsi="Times New Roman" w:cs="Times New Roman"/>
          <w:color w:val="000000" w:themeColor="text1"/>
        </w:rPr>
        <w:t>. Poster presented at the annual meeting of the American Psychological Association, Chicago, IL.</w:t>
      </w:r>
    </w:p>
    <w:p w14:paraId="6B91B1BC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Greenhalgh, S. P., Huang, K., &amp; Rosenberg, J. M. (2019, October)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Understanding gaming communities and exploring learning opportunities: A computational grounded theory approach</w:t>
      </w:r>
      <w:r w:rsidRPr="00EE1C13">
        <w:rPr>
          <w:rFonts w:ascii="Times New Roman" w:hAnsi="Times New Roman" w:cs="Times New Roman"/>
          <w:color w:val="000000" w:themeColor="text1"/>
        </w:rPr>
        <w:t>. Paper presented at the meeting of the Association for Educational Communications and Technology International Convention, Las Vegas, NV.</w:t>
      </w:r>
    </w:p>
    <w:p w14:paraId="4F5C77A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</w:t>
      </w:r>
      <w:r w:rsidRPr="00EE1C13">
        <w:rPr>
          <w:rFonts w:ascii="Times New Roman" w:hAnsi="Times New Roman" w:cs="Times New Roman"/>
          <w:color w:val="000000" w:themeColor="text1"/>
        </w:rPr>
        <w:t>nberg, J. M, Beymer, P. N., Houslay, T. M., &amp; Schmidt, J. A. (2019, April). Using a multivariate, multi-level model to understand how youths’ in-the-moment engagement predicts changes in youths’ interest. In M. Bernacki, A. Kaplan, and L. Linnenbrink-Garci</w:t>
      </w:r>
      <w:r w:rsidRPr="00EE1C13">
        <w:rPr>
          <w:rFonts w:ascii="Times New Roman" w:hAnsi="Times New Roman" w:cs="Times New Roman"/>
          <w:color w:val="000000" w:themeColor="text1"/>
        </w:rPr>
        <w:t xml:space="preserve">a (Chairs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mbracing and modeling the complex dynamics of motivation and engagement: Contextual, temporal, dynamic, and systematic</w:t>
      </w:r>
      <w:r w:rsidRPr="00EE1C13">
        <w:rPr>
          <w:rFonts w:ascii="Times New Roman" w:hAnsi="Times New Roman" w:cs="Times New Roman"/>
          <w:color w:val="000000" w:themeColor="text1"/>
        </w:rPr>
        <w:t xml:space="preserve">. Symposium conducted at the Annual Meeting of the American Educational Research Association, Toronto, CA. </w:t>
      </w:r>
    </w:p>
    <w:p w14:paraId="2966188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Beymer, P. N., Sc</w:t>
      </w:r>
      <w:r w:rsidRPr="00EE1C13">
        <w:rPr>
          <w:rFonts w:ascii="Times New Roman" w:hAnsi="Times New Roman" w:cs="Times New Roman"/>
          <w:color w:val="000000" w:themeColor="text1"/>
        </w:rPr>
        <w:t xml:space="preserve">hell, M. J., Alberts, K. M., Rosenberg, J. M., &amp; Schmidt, J. A. (2019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tudent engagement profiles in formal and informal STEM learning settings</w:t>
      </w:r>
      <w:r w:rsidRPr="00EE1C13">
        <w:rPr>
          <w:rFonts w:ascii="Times New Roman" w:hAnsi="Times New Roman" w:cs="Times New Roman"/>
          <w:color w:val="000000" w:themeColor="text1"/>
        </w:rPr>
        <w:t>. Paper presented at the Annual Meeting of the American Educational Research Association, Toronto, Canad</w:t>
      </w:r>
      <w:r w:rsidRPr="00EE1C13">
        <w:rPr>
          <w:rFonts w:ascii="Times New Roman" w:hAnsi="Times New Roman" w:cs="Times New Roman"/>
          <w:color w:val="000000" w:themeColor="text1"/>
        </w:rPr>
        <w:t>a.</w:t>
      </w:r>
    </w:p>
    <w:p w14:paraId="4CC8DAD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Schell, M. J., Beymer, P. N. Albert, K. M., Rosenberg, J. M., &amp; Schmidt, J. A. (2019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edictors of momentary student engagement profiles in high school science classrooms</w:t>
      </w:r>
      <w:r w:rsidRPr="00EE1C13">
        <w:rPr>
          <w:rFonts w:ascii="Times New Roman" w:hAnsi="Times New Roman" w:cs="Times New Roman"/>
          <w:color w:val="000000" w:themeColor="text1"/>
        </w:rPr>
        <w:t>. Paper presented at the Annual Meeting of the American Educational Resear</w:t>
      </w:r>
      <w:r w:rsidRPr="00EE1C13">
        <w:rPr>
          <w:rFonts w:ascii="Times New Roman" w:hAnsi="Times New Roman" w:cs="Times New Roman"/>
          <w:color w:val="000000" w:themeColor="text1"/>
        </w:rPr>
        <w:t>ch Association, Toronto, Canada.</w:t>
      </w:r>
    </w:p>
    <w:p w14:paraId="508099D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 xml:space="preserve">Reid, J., Rosenberg, J. M., Koehler, M. J., Fischer, C., &amp; McKenna, T. J. (2019, March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n exploration of #NGSSchat through social network analysis</w:t>
      </w:r>
      <w:r w:rsidRPr="00EE1C13">
        <w:rPr>
          <w:rFonts w:ascii="Times New Roman" w:hAnsi="Times New Roman" w:cs="Times New Roman"/>
          <w:color w:val="000000" w:themeColor="text1"/>
        </w:rPr>
        <w:t>. Paper presented at the National Association for Research in Science Teach</w:t>
      </w:r>
      <w:r w:rsidRPr="00EE1C13">
        <w:rPr>
          <w:rFonts w:ascii="Times New Roman" w:hAnsi="Times New Roman" w:cs="Times New Roman"/>
          <w:color w:val="000000" w:themeColor="text1"/>
        </w:rPr>
        <w:t>ing Annual International Conference, Baltimore, MD.</w:t>
      </w:r>
    </w:p>
    <w:p w14:paraId="7099986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Reid, J., Koehler, M. J., Fischer, C., &amp; McKenna, T. J. (2019, Jan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he roles of the Twitter hashtag #NGSSchat in the context of science education reform efforts</w:t>
      </w:r>
      <w:r w:rsidRPr="00EE1C13">
        <w:rPr>
          <w:rFonts w:ascii="Times New Roman" w:hAnsi="Times New Roman" w:cs="Times New Roman"/>
          <w:color w:val="000000" w:themeColor="text1"/>
        </w:rPr>
        <w:t>. Paper presented at</w:t>
      </w:r>
      <w:r w:rsidRPr="00EE1C13">
        <w:rPr>
          <w:rFonts w:ascii="Times New Roman" w:hAnsi="Times New Roman" w:cs="Times New Roman"/>
          <w:color w:val="000000" w:themeColor="text1"/>
        </w:rPr>
        <w:t xml:space="preserve"> the Association for Science Teacher Education International Meeting, Savannah, GA. (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b. This paper was nominated for the ASTE John C. Park National Technology Leadership Institute Fellowship</w:t>
      </w:r>
      <w:r w:rsidRPr="00EE1C13">
        <w:rPr>
          <w:rFonts w:ascii="Times New Roman" w:hAnsi="Times New Roman" w:cs="Times New Roman"/>
          <w:color w:val="000000" w:themeColor="text1"/>
        </w:rPr>
        <w:t>)</w:t>
      </w:r>
    </w:p>
    <w:p w14:paraId="4F779695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Akcaoglu, M., Hodges, C. B., Rosenberg, J. M., &amp; Hilpert, J. (2</w:t>
      </w:r>
      <w:r w:rsidRPr="00EE1C13">
        <w:rPr>
          <w:rFonts w:ascii="Times New Roman" w:hAnsi="Times New Roman" w:cs="Times New Roman"/>
          <w:color w:val="000000" w:themeColor="text1"/>
        </w:rPr>
        <w:t xml:space="preserve">018, Octo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Factors impacting middle school students’ interest, efficacy, and utility value of programming</w:t>
      </w:r>
      <w:r w:rsidRPr="00EE1C13">
        <w:rPr>
          <w:rFonts w:ascii="Times New Roman" w:hAnsi="Times New Roman" w:cs="Times New Roman"/>
          <w:color w:val="000000" w:themeColor="text1"/>
        </w:rPr>
        <w:t>. Paper presented at the Association for Educational Communications and Technology International Convention 2018. Kansas City, MO.</w:t>
      </w:r>
    </w:p>
    <w:p w14:paraId="39D8A7C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Staudt Willet, K</w:t>
      </w:r>
      <w:r w:rsidRPr="00EE1C13">
        <w:rPr>
          <w:rFonts w:ascii="Times New Roman" w:hAnsi="Times New Roman" w:cs="Times New Roman"/>
          <w:color w:val="000000" w:themeColor="text1"/>
        </w:rPr>
        <w:t xml:space="preserve">. B., Greenhalgh, S. P., Rosenberg, J. M., Koehler, M. J. (2018, Octo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Won’t you be my neighbor? How education stakeholders use hyperlinks to build information neighborhoods on Twitter</w:t>
      </w:r>
      <w:r w:rsidRPr="00EE1C13">
        <w:rPr>
          <w:rFonts w:ascii="Times New Roman" w:hAnsi="Times New Roman" w:cs="Times New Roman"/>
          <w:color w:val="000000" w:themeColor="text1"/>
        </w:rPr>
        <w:t xml:space="preserve">. Paper presented at the Association for Educational Communications </w:t>
      </w:r>
      <w:r w:rsidRPr="00EE1C13">
        <w:rPr>
          <w:rFonts w:ascii="Times New Roman" w:hAnsi="Times New Roman" w:cs="Times New Roman"/>
          <w:color w:val="000000" w:themeColor="text1"/>
        </w:rPr>
        <w:t>and Technology International Convention 2018. Kansas City, MO.</w:t>
      </w:r>
    </w:p>
    <w:p w14:paraId="47A92202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Beymer, P. N., Rosenberg, J. M., Schmidt, J. A., Naftzger, N. J., &amp; Shumow, L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August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18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gency in summer STEM programs predicts interest and career aspirations</w:t>
      </w:r>
      <w:r w:rsidRPr="00EE1C13">
        <w:rPr>
          <w:rFonts w:ascii="Times New Roman" w:hAnsi="Times New Roman" w:cs="Times New Roman"/>
          <w:color w:val="000000" w:themeColor="text1"/>
        </w:rPr>
        <w:t>. Poster presented at the a</w:t>
      </w:r>
      <w:r w:rsidRPr="00EE1C13">
        <w:rPr>
          <w:rFonts w:ascii="Times New Roman" w:hAnsi="Times New Roman" w:cs="Times New Roman"/>
          <w:color w:val="000000" w:themeColor="text1"/>
        </w:rPr>
        <w:t>nnual meeting of the American Psychological Association, San Francisco, CA.</w:t>
      </w:r>
    </w:p>
    <w:p w14:paraId="3E8A80B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Schmidt, J. A., Beymer, P. N., Rosenberg, J. M., Naftzger, N. J., &amp; Shumow, L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August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18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xamining the development of interest in summer STEM programs</w:t>
      </w:r>
      <w:r w:rsidRPr="00EE1C13">
        <w:rPr>
          <w:rFonts w:ascii="Times New Roman" w:hAnsi="Times New Roman" w:cs="Times New Roman"/>
          <w:color w:val="000000" w:themeColor="text1"/>
        </w:rPr>
        <w:t>. Poster presented at th</w:t>
      </w:r>
      <w:r w:rsidRPr="00EE1C13">
        <w:rPr>
          <w:rFonts w:ascii="Times New Roman" w:hAnsi="Times New Roman" w:cs="Times New Roman"/>
          <w:color w:val="000000" w:themeColor="text1"/>
        </w:rPr>
        <w:t>e annual meeting of the American Psychological Association, San Francisco, CA.</w:t>
      </w:r>
    </w:p>
    <w:p w14:paraId="6278CC1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Beymer, P. N., Rosenberg, J.M., &amp; Schmidt, J. A. (2018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Investigating the effects of interest and choice: An experience sampling approach</w:t>
      </w:r>
      <w:r w:rsidRPr="00EE1C13">
        <w:rPr>
          <w:rFonts w:ascii="Times New Roman" w:hAnsi="Times New Roman" w:cs="Times New Roman"/>
          <w:color w:val="000000" w:themeColor="text1"/>
        </w:rPr>
        <w:t xml:space="preserve">. Paper presented at the Annual </w:t>
      </w:r>
      <w:r w:rsidRPr="00EE1C13">
        <w:rPr>
          <w:rFonts w:ascii="Times New Roman" w:hAnsi="Times New Roman" w:cs="Times New Roman"/>
          <w:color w:val="000000" w:themeColor="text1"/>
        </w:rPr>
        <w:t>Meeting of the American Educational Research Association, New York, NY.</w:t>
      </w:r>
    </w:p>
    <w:p w14:paraId="4F3A5F8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Greenhalgh, S. P., Staudt Willet, B., Rosenberg, J. M., Akcaoglu, M., &amp; Koehler, M. J. (2018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Timing is everything: Comparing synchronous and asynchronous modes of Twitter for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eacher professional learning</w:t>
      </w:r>
      <w:r w:rsidRPr="00EE1C13">
        <w:rPr>
          <w:rFonts w:ascii="Times New Roman" w:hAnsi="Times New Roman" w:cs="Times New Roman"/>
          <w:color w:val="000000" w:themeColor="text1"/>
        </w:rPr>
        <w:t>. Paper presented at the Annual Meeting of the American Educational Research Association, New York, NY.</w:t>
      </w:r>
    </w:p>
    <w:p w14:paraId="0D6EA6D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Beymer, P. N., &amp; Schmidt, J. A. (2018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How engagement during out-of-school time STEM programs pre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dicts changes in motivation in STEM</w:t>
      </w:r>
      <w:r w:rsidRPr="00EE1C13">
        <w:rPr>
          <w:rFonts w:ascii="Times New Roman" w:hAnsi="Times New Roman" w:cs="Times New Roman"/>
          <w:color w:val="000000" w:themeColor="text1"/>
        </w:rPr>
        <w:t>. In J. M. Rosenberg (Chair), Data-intensive approaches to studying engagement in education: Exploring their current potential. Paper presented at the Annual Meeting of the American Educational Research Association, New Y</w:t>
      </w:r>
      <w:r w:rsidRPr="00EE1C13">
        <w:rPr>
          <w:rFonts w:ascii="Times New Roman" w:hAnsi="Times New Roman" w:cs="Times New Roman"/>
          <w:color w:val="000000" w:themeColor="text1"/>
        </w:rPr>
        <w:t>ork, NY.</w:t>
      </w:r>
    </w:p>
    <w:p w14:paraId="69034AD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Lee, Y., Robinson, K. A., Ranellucci, J., Roseth, C. J., &amp; Linnenbrink-Garcia, L. (2018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atterns of engagement in a flipped undergraduate class: Antecedents and outcomes</w:t>
      </w:r>
      <w:r w:rsidRPr="00EE1C13">
        <w:rPr>
          <w:rFonts w:ascii="Times New Roman" w:hAnsi="Times New Roman" w:cs="Times New Roman"/>
          <w:color w:val="000000" w:themeColor="text1"/>
        </w:rPr>
        <w:t>. In L. Daniels &amp; A. Frenzel (Chairs), New empirical insights on what energizes learners – A session on emotions and engagement. Paper presented at the Annual Meeting of the American Educational Research Association, New York, NY.</w:t>
      </w:r>
    </w:p>
    <w:p w14:paraId="3E59FD0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>Schmidt, J. A., Rosenberg</w:t>
      </w:r>
      <w:r w:rsidRPr="00EE1C13">
        <w:rPr>
          <w:rFonts w:ascii="Times New Roman" w:hAnsi="Times New Roman" w:cs="Times New Roman"/>
          <w:color w:val="000000" w:themeColor="text1"/>
        </w:rPr>
        <w:t xml:space="preserve">, J.M., &amp; Beymer, P. N. (2018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xperiences, activities, and personal characteristics as predictors of interest and engagement in STEM-focused summer programs</w:t>
      </w:r>
      <w:r w:rsidRPr="00EE1C13">
        <w:rPr>
          <w:rFonts w:ascii="Times New Roman" w:hAnsi="Times New Roman" w:cs="Times New Roman"/>
          <w:color w:val="000000" w:themeColor="text1"/>
        </w:rPr>
        <w:t>. Paper presented at the Annual Meeting of the American Educational Research Association, N</w:t>
      </w:r>
      <w:r w:rsidRPr="00EE1C13">
        <w:rPr>
          <w:rFonts w:ascii="Times New Roman" w:hAnsi="Times New Roman" w:cs="Times New Roman"/>
          <w:color w:val="000000" w:themeColor="text1"/>
        </w:rPr>
        <w:t>ew York, NY.</w:t>
      </w:r>
    </w:p>
    <w:p w14:paraId="1D4DE6B8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Shwartz, Y., Bayer, I., Bielik, T., Kolonich, A., Eidelman, R., Shwartz, G., . . . Rosenberg, J. M. (2018, March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Graduate student international collaboration for investigating science teachers’ professional learning</w:t>
      </w:r>
      <w:r w:rsidRPr="00EE1C13">
        <w:rPr>
          <w:rFonts w:ascii="Times New Roman" w:hAnsi="Times New Roman" w:cs="Times New Roman"/>
          <w:color w:val="000000" w:themeColor="text1"/>
        </w:rPr>
        <w:t>. Paper presented at the m</w:t>
      </w:r>
      <w:r w:rsidRPr="00EE1C13">
        <w:rPr>
          <w:rFonts w:ascii="Times New Roman" w:hAnsi="Times New Roman" w:cs="Times New Roman"/>
          <w:color w:val="000000" w:themeColor="text1"/>
        </w:rPr>
        <w:t>eeting of the National Association for Research in Science Teaching, Atlanta, GA.</w:t>
      </w:r>
    </w:p>
    <w:p w14:paraId="5098D225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Yang, B. W., Blondel, D. V., Rosenberg, J. M., Sansone, A., Linennbrink-Garcia, L., Schwarz-Bloom, R. D. (2017, Novem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he Rex virtual experiment platform: Design, implem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ntation, and effects on situational interest</w:t>
      </w:r>
      <w:r w:rsidRPr="00EE1C13">
        <w:rPr>
          <w:rFonts w:ascii="Times New Roman" w:hAnsi="Times New Roman" w:cs="Times New Roman"/>
          <w:color w:val="000000" w:themeColor="text1"/>
        </w:rPr>
        <w:t>. Poster presented at the Annual Meeting of the Society for Neuroscience, Washington, DC.</w:t>
      </w:r>
    </w:p>
    <w:p w14:paraId="11C2C33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Greenhalgh, S. P., Staudt Willet, K. B., Rosenberg, J. M., &amp; Koehler, M. J. (2017, Novem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o accounting for theory? T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he case for an affinity space approach to educational hashtag research</w:t>
      </w:r>
      <w:r w:rsidRPr="00EE1C13">
        <w:rPr>
          <w:rFonts w:ascii="Times New Roman" w:hAnsi="Times New Roman" w:cs="Times New Roman"/>
          <w:color w:val="000000" w:themeColor="text1"/>
        </w:rPr>
        <w:t>. Paper presented at the Association for Educational Communications and Technology International Convention 2017, Jacksonville, FL.</w:t>
      </w:r>
    </w:p>
    <w:p w14:paraId="77C7CC6D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Greenhalgh, S. P., Rosenberg, J. M., &amp; Koehler, M. J. </w:t>
      </w:r>
      <w:r w:rsidRPr="00EE1C13">
        <w:rPr>
          <w:rFonts w:ascii="Times New Roman" w:hAnsi="Times New Roman" w:cs="Times New Roman"/>
          <w:color w:val="000000" w:themeColor="text1"/>
        </w:rPr>
        <w:t xml:space="preserve">(2017, Novem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Hide and go tweet: Comparing methods for locating educational hashtag participants</w:t>
      </w:r>
      <w:r w:rsidRPr="00EE1C13">
        <w:rPr>
          <w:rFonts w:ascii="Times New Roman" w:hAnsi="Times New Roman" w:cs="Times New Roman"/>
          <w:color w:val="000000" w:themeColor="text1"/>
        </w:rPr>
        <w:t>. Paper presented at the Association for Educational Communications and Technology International Convention 2017, Jacksonville, FL.</w:t>
      </w:r>
    </w:p>
    <w:p w14:paraId="46FA5B52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Schmidt, J. A., Rosenber</w:t>
      </w:r>
      <w:r w:rsidRPr="00EE1C13">
        <w:rPr>
          <w:rFonts w:ascii="Times New Roman" w:hAnsi="Times New Roman" w:cs="Times New Roman"/>
          <w:color w:val="000000" w:themeColor="text1"/>
        </w:rPr>
        <w:t xml:space="preserve">g, J. M., &amp; Beymer, P. N. (2017, August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tability and variation in student engagement in science classes: A person-oriented approach</w:t>
      </w:r>
      <w:r w:rsidRPr="00EE1C13">
        <w:rPr>
          <w:rFonts w:ascii="Times New Roman" w:hAnsi="Times New Roman" w:cs="Times New Roman"/>
          <w:color w:val="000000" w:themeColor="text1"/>
        </w:rPr>
        <w:t>. Paper presented at the Annual Meeting of the American Psychological Association, Washington, DC.</w:t>
      </w:r>
    </w:p>
    <w:p w14:paraId="0D8E3E05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Beymer, P. N., Rosenber</w:t>
      </w:r>
      <w:r w:rsidRPr="00EE1C13">
        <w:rPr>
          <w:rFonts w:ascii="Times New Roman" w:hAnsi="Times New Roman" w:cs="Times New Roman"/>
          <w:color w:val="000000" w:themeColor="text1"/>
        </w:rPr>
        <w:t>g, J. M., Schmidt, J. A., Naftzger, N., Sniegowski, S., Shumow, L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August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17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xamining relationships between choice, affect, and engagement in informal STEM programs</w:t>
      </w:r>
      <w:r w:rsidRPr="00EE1C13">
        <w:rPr>
          <w:rFonts w:ascii="Times New Roman" w:hAnsi="Times New Roman" w:cs="Times New Roman"/>
          <w:color w:val="000000" w:themeColor="text1"/>
        </w:rPr>
        <w:t>. Paper presented at the Annual Meeting of the American Psychological Association, Wa</w:t>
      </w:r>
      <w:r w:rsidRPr="00EE1C13">
        <w:rPr>
          <w:rFonts w:ascii="Times New Roman" w:hAnsi="Times New Roman" w:cs="Times New Roman"/>
          <w:color w:val="000000" w:themeColor="text1"/>
        </w:rPr>
        <w:t>shington, DC.</w:t>
      </w:r>
    </w:p>
    <w:p w14:paraId="24EE088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Greenhalgh, S. P., Rosenberg, J. M., &amp; Koehler, M. J. (2017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ombining data sets and methods to explore equity in teacher professional development. In D. G. Krutka (Chair), Data, big and small</w:t>
      </w:r>
      <w:r w:rsidRPr="00EE1C13">
        <w:rPr>
          <w:rFonts w:ascii="Times New Roman" w:hAnsi="Times New Roman" w:cs="Times New Roman"/>
          <w:color w:val="000000" w:themeColor="text1"/>
        </w:rPr>
        <w:t>. Symposium conducted at the meeting of th</w:t>
      </w:r>
      <w:r w:rsidRPr="00EE1C13">
        <w:rPr>
          <w:rFonts w:ascii="Times New Roman" w:hAnsi="Times New Roman" w:cs="Times New Roman"/>
          <w:color w:val="000000" w:themeColor="text1"/>
        </w:rPr>
        <w:t>e American Educational Research Association, San Antonio, TX.</w:t>
      </w:r>
    </w:p>
    <w:p w14:paraId="5AC909AA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Schmidt, J. A., Rosenberg, J. M., &amp; Beymer, P. N. (2017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omentary engagement profiles: A person-in-context approach to studying student engagement using experience sampling data</w:t>
      </w:r>
      <w:r w:rsidRPr="00EE1C13">
        <w:rPr>
          <w:rFonts w:ascii="Times New Roman" w:hAnsi="Times New Roman" w:cs="Times New Roman"/>
          <w:color w:val="000000" w:themeColor="text1"/>
        </w:rPr>
        <w:t xml:space="preserve">. Paper </w:t>
      </w:r>
      <w:r w:rsidRPr="00EE1C13">
        <w:rPr>
          <w:rFonts w:ascii="Times New Roman" w:hAnsi="Times New Roman" w:cs="Times New Roman"/>
          <w:color w:val="000000" w:themeColor="text1"/>
        </w:rPr>
        <w:t>presented at the Annual Meeting of the American Educational Research Association, San Antonio, TX.</w:t>
      </w:r>
    </w:p>
    <w:p w14:paraId="6D849F9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th, C. J., Linnenbrink-Garcia, L., Saltarelli, W., Lee, Y-K., Rosenberg, J. M. … &amp; Beymer, P. N. (2017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 design-based intervention on flipped in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truction: Longitudinal effects on undergraduates’ engagement and achievement</w:t>
      </w:r>
      <w:r w:rsidRPr="00EE1C13">
        <w:rPr>
          <w:rFonts w:ascii="Times New Roman" w:hAnsi="Times New Roman" w:cs="Times New Roman"/>
          <w:color w:val="000000" w:themeColor="text1"/>
        </w:rPr>
        <w:t>. Paper presented at the Annual Meeting of the American Educational Research Association, San Antonio, TX.</w:t>
      </w:r>
    </w:p>
    <w:p w14:paraId="13EA4B3B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>Mikeska, J. N., Rosenberg, J. M., Holtzman, S., &amp; McCaffrey, D. (2017, A</w:t>
      </w:r>
      <w:r w:rsidRPr="00EE1C13">
        <w:rPr>
          <w:rFonts w:ascii="Times New Roman" w:hAnsi="Times New Roman" w:cs="Times New Roman"/>
          <w:color w:val="000000" w:themeColor="text1"/>
        </w:rPr>
        <w:t xml:space="preserve">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omparing the alignment between two observational measures of science teachers’ instructional practice</w:t>
      </w:r>
      <w:r w:rsidRPr="00EE1C13">
        <w:rPr>
          <w:rFonts w:ascii="Times New Roman" w:hAnsi="Times New Roman" w:cs="Times New Roman"/>
          <w:color w:val="000000" w:themeColor="text1"/>
        </w:rPr>
        <w:t xml:space="preserve">. Poster presented at the National Association for Research in Science Teaching Annual International Conference, San Antonio, TX. </w:t>
      </w:r>
    </w:p>
    <w:p w14:paraId="1E54C9E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Greenhalgh, S. P</w:t>
      </w:r>
      <w:r w:rsidRPr="00EE1C13">
        <w:rPr>
          <w:rFonts w:ascii="Times New Roman" w:hAnsi="Times New Roman" w:cs="Times New Roman"/>
          <w:color w:val="000000" w:themeColor="text1"/>
        </w:rPr>
        <w:t xml:space="preserve">., Rosenberg, J. M., &amp; Koehler, M. J. (2017, March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voiding madness in our methods</w:t>
      </w:r>
      <w:r w:rsidRPr="00EE1C13">
        <w:rPr>
          <w:rFonts w:ascii="Times New Roman" w:hAnsi="Times New Roman" w:cs="Times New Roman"/>
          <w:color w:val="000000" w:themeColor="text1"/>
        </w:rPr>
        <w:t>. Paper presented at the Society for Information Technology and Teacher Education International Conference 2017, Austin, TX.</w:t>
      </w:r>
    </w:p>
    <w:p w14:paraId="35D2C15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Akcaoglu, M., Staudt Willet, </w:t>
      </w:r>
      <w:r w:rsidRPr="00EE1C13">
        <w:rPr>
          <w:rFonts w:ascii="Times New Roman" w:hAnsi="Times New Roman" w:cs="Times New Roman"/>
          <w:color w:val="000000" w:themeColor="text1"/>
        </w:rPr>
        <w:t xml:space="preserve">K. B., Greenhalgh, S. P., &amp; Koehler, M. J. (2017, March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 tale of two Twitters: Synchronous and asynchronous use of the same hashtag</w:t>
      </w:r>
      <w:r w:rsidRPr="00EE1C13">
        <w:rPr>
          <w:rFonts w:ascii="Times New Roman" w:hAnsi="Times New Roman" w:cs="Times New Roman"/>
          <w:color w:val="000000" w:themeColor="text1"/>
        </w:rPr>
        <w:t>. In P. Resta &amp; S. Smith (Eds.), Proceedings of Society for Information Technology &amp; Teacher Education International Confe</w:t>
      </w:r>
      <w:r w:rsidRPr="00EE1C13">
        <w:rPr>
          <w:rFonts w:ascii="Times New Roman" w:hAnsi="Times New Roman" w:cs="Times New Roman"/>
          <w:color w:val="000000" w:themeColor="text1"/>
        </w:rPr>
        <w:t>rence 2017 (pp. 283-286). Waynesville, NC: Association for the Advancement of Computing in Education (AACE).</w:t>
      </w:r>
    </w:p>
    <w:p w14:paraId="714F19D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Kessler, A., &amp; Rosenberg, J. M. (2017, March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Considering how teachers’ TPACK is leveraged during the mental engineering of instruction: A theory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of action</w:t>
      </w:r>
      <w:r w:rsidRPr="00EE1C13">
        <w:rPr>
          <w:rFonts w:ascii="Times New Roman" w:hAnsi="Times New Roman" w:cs="Times New Roman"/>
          <w:color w:val="000000" w:themeColor="text1"/>
        </w:rPr>
        <w:t>. Paper presented at the Society for Information Technology and Teacher Education International Conference 2017, Austin, TX.</w:t>
      </w:r>
    </w:p>
    <w:p w14:paraId="029E3528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Nyland, R., Greenhalgh, S. P., Rosenberg, J. M., Koehler, M. J., Veletsianos, G., &amp; Kimmons, R. (2016, Octo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ublic data mining methods, ethics, &amp; legalities</w:t>
      </w:r>
      <w:r w:rsidRPr="00EE1C13">
        <w:rPr>
          <w:rFonts w:ascii="Times New Roman" w:hAnsi="Times New Roman" w:cs="Times New Roman"/>
          <w:color w:val="000000" w:themeColor="text1"/>
        </w:rPr>
        <w:t>. Panel presented at the Association for Educational Communications and Technology Internationa</w:t>
      </w:r>
      <w:r w:rsidRPr="00EE1C13">
        <w:rPr>
          <w:rFonts w:ascii="Times New Roman" w:hAnsi="Times New Roman" w:cs="Times New Roman"/>
          <w:color w:val="000000" w:themeColor="text1"/>
        </w:rPr>
        <w:t>l Convention 2016, Las Vegas, NV.</w:t>
      </w:r>
    </w:p>
    <w:p w14:paraId="0A69E4ED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Greenhalgh, S. P., &amp; Wolf, L. G. (2016, Octo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articipating from near and far: Analyzing online graduate learning communities with social network analysis</w:t>
      </w:r>
      <w:r w:rsidRPr="00EE1C13">
        <w:rPr>
          <w:rFonts w:ascii="Times New Roman" w:hAnsi="Times New Roman" w:cs="Times New Roman"/>
          <w:color w:val="000000" w:themeColor="text1"/>
        </w:rPr>
        <w:t>. Paper presented at the Association for Educa</w:t>
      </w:r>
      <w:r w:rsidRPr="00EE1C13">
        <w:rPr>
          <w:rFonts w:ascii="Times New Roman" w:hAnsi="Times New Roman" w:cs="Times New Roman"/>
          <w:color w:val="000000" w:themeColor="text1"/>
        </w:rPr>
        <w:t>tional Communications and Technology International Convention 2016, Las Vegas, NV.</w:t>
      </w:r>
    </w:p>
    <w:p w14:paraId="1B7FFDB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16, Octo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Having agency in conditions that are not equitable: An examination of Donors Choose data</w:t>
      </w:r>
      <w:r w:rsidRPr="00EE1C13">
        <w:rPr>
          <w:rFonts w:ascii="Times New Roman" w:hAnsi="Times New Roman" w:cs="Times New Roman"/>
          <w:color w:val="000000" w:themeColor="text1"/>
        </w:rPr>
        <w:t>. Paper presented at the Association for Educationa</w:t>
      </w:r>
      <w:r w:rsidRPr="00EE1C13">
        <w:rPr>
          <w:rFonts w:ascii="Times New Roman" w:hAnsi="Times New Roman" w:cs="Times New Roman"/>
          <w:color w:val="000000" w:themeColor="text1"/>
        </w:rPr>
        <w:t>l Communications and Technology International Convention 2016, Las Vegas, NV.</w:t>
      </w:r>
    </w:p>
    <w:p w14:paraId="183526F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Phillips, M., Koehler, M. J., &amp; Rosenberg, J. M. (2016, Septem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ontextualising teachers’ TPACK development and enactment</w:t>
      </w:r>
      <w:r w:rsidRPr="00EE1C13">
        <w:rPr>
          <w:rFonts w:ascii="Times New Roman" w:hAnsi="Times New Roman" w:cs="Times New Roman"/>
          <w:color w:val="000000" w:themeColor="text1"/>
        </w:rPr>
        <w:t>. Paper presented at the Australian Council for Compu</w:t>
      </w:r>
      <w:r w:rsidRPr="00EE1C13">
        <w:rPr>
          <w:rFonts w:ascii="Times New Roman" w:hAnsi="Times New Roman" w:cs="Times New Roman"/>
          <w:color w:val="000000" w:themeColor="text1"/>
        </w:rPr>
        <w:t>ters in Education, Brisbane, Australia.</w:t>
      </w:r>
    </w:p>
    <w:p w14:paraId="4A25C0D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&amp; Schwarz, C. V. (2016, April). Examining fifth and sixth grade students’ epistemic considerations through an automated analysis of embedded assessment items. In B. Reiser (Chair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Longitudinal studi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s of elementary and middle school students’ epistemic considerations through participation in scientific practice</w:t>
      </w:r>
      <w:r w:rsidRPr="00EE1C13">
        <w:rPr>
          <w:rFonts w:ascii="Times New Roman" w:hAnsi="Times New Roman" w:cs="Times New Roman"/>
          <w:color w:val="000000" w:themeColor="text1"/>
        </w:rPr>
        <w:t>. Related paper set presented at the National Association for Research in Science Teaching Annual International Conference, Baltimore, MD.   (</w:t>
      </w:r>
      <w:r w:rsidRPr="00EE1C13">
        <w:rPr>
          <w:rFonts w:ascii="Times New Roman" w:hAnsi="Times New Roman" w:cs="Times New Roman"/>
          <w:color w:val="000000" w:themeColor="text1"/>
        </w:rPr>
        <w:t>slides)</w:t>
      </w:r>
    </w:p>
    <w:p w14:paraId="2563E32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&amp; Krist, C. (2016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haracterizing students’ epistemic considerations: An automated computational approach for embedded assessment responses</w:t>
      </w:r>
      <w:r w:rsidRPr="00EE1C13">
        <w:rPr>
          <w:rFonts w:ascii="Times New Roman" w:hAnsi="Times New Roman" w:cs="Times New Roman"/>
          <w:color w:val="000000" w:themeColor="text1"/>
        </w:rPr>
        <w:t>. Poster presented at the National Association for Research in Science Teaching Annu</w:t>
      </w:r>
      <w:r w:rsidRPr="00EE1C13">
        <w:rPr>
          <w:rFonts w:ascii="Times New Roman" w:hAnsi="Times New Roman" w:cs="Times New Roman"/>
          <w:color w:val="000000" w:themeColor="text1"/>
        </w:rPr>
        <w:t>al International Conference, Baltimore, MD.   (slides)</w:t>
      </w:r>
    </w:p>
    <w:p w14:paraId="040DB4F2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 xml:space="preserve">Ranellucci, J., Rosenberg, J. M., Klautke, H., Robinson, K. A., Saltarelli, W., Linnenbrink-Garcia, L., &amp; Roseth, C. J. (2016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chievement goals, behavioral engagement, and achievement in a fli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ped undergraduate anatomy course</w:t>
      </w:r>
      <w:r w:rsidRPr="00EE1C13">
        <w:rPr>
          <w:rFonts w:ascii="Times New Roman" w:hAnsi="Times New Roman" w:cs="Times New Roman"/>
          <w:color w:val="000000" w:themeColor="text1"/>
        </w:rPr>
        <w:t>. Paper presented at the Annual Meeting of the American Educational Research Association, Washington, DC.</w:t>
      </w:r>
    </w:p>
    <w:p w14:paraId="1CE36BBA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Lee, Y.-K., Rosenberg, J. M., Robinson, K. A., Klautke, H., Seals, C., Saltarelli, W., Linnenbrink-Garcia, L., &amp; Rose</w:t>
      </w:r>
      <w:r w:rsidRPr="00EE1C13">
        <w:rPr>
          <w:rFonts w:ascii="Times New Roman" w:hAnsi="Times New Roman" w:cs="Times New Roman"/>
          <w:color w:val="000000" w:themeColor="text1"/>
        </w:rPr>
        <w:t xml:space="preserve">th, C. J. (2016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omparing motivation and achievement in a flipped and traditional classroom</w:t>
      </w:r>
      <w:r w:rsidRPr="00EE1C13">
        <w:rPr>
          <w:rFonts w:ascii="Times New Roman" w:hAnsi="Times New Roman" w:cs="Times New Roman"/>
          <w:color w:val="000000" w:themeColor="text1"/>
        </w:rPr>
        <w:t>. Paper presented at the Annual Meeting of the American Educational Research Association, Washington, DC.</w:t>
      </w:r>
    </w:p>
    <w:p w14:paraId="5BA880C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Wormington, S. V., Lee, Y.-K., Seals, C., Rosenber</w:t>
      </w:r>
      <w:r w:rsidRPr="00EE1C13">
        <w:rPr>
          <w:rFonts w:ascii="Times New Roman" w:hAnsi="Times New Roman" w:cs="Times New Roman"/>
          <w:color w:val="000000" w:themeColor="text1"/>
        </w:rPr>
        <w:t xml:space="preserve">g, J. M., Saltarelli, W., Roseth, C. J., &amp; Linnenbrink-Garcia, L. (2016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edicting profile permanence: When is motivation stable, why does it change, and what are the consequences?</w:t>
      </w:r>
      <w:r w:rsidRPr="00EE1C13">
        <w:rPr>
          <w:rFonts w:ascii="Times New Roman" w:hAnsi="Times New Roman" w:cs="Times New Roman"/>
          <w:color w:val="000000" w:themeColor="text1"/>
        </w:rPr>
        <w:t xml:space="preserve"> Paper presented at the Annual Meeting of the American Educational </w:t>
      </w:r>
      <w:r w:rsidRPr="00EE1C13">
        <w:rPr>
          <w:rFonts w:ascii="Times New Roman" w:hAnsi="Times New Roman" w:cs="Times New Roman"/>
          <w:color w:val="000000" w:themeColor="text1"/>
        </w:rPr>
        <w:t>Research Association, Washington, DC.</w:t>
      </w:r>
    </w:p>
    <w:p w14:paraId="6A624E8D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anellucci, J., Robinson, K. A., Rosenberg, J. M., Saltarelli, W., Roseth, C. J., &amp; Linnenbrink-Garcia, L. (2016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omparing emotions in-class and during online video lectures in a flipped classroom</w:t>
      </w:r>
      <w:r w:rsidRPr="00EE1C13">
        <w:rPr>
          <w:rFonts w:ascii="Times New Roman" w:hAnsi="Times New Roman" w:cs="Times New Roman"/>
          <w:color w:val="000000" w:themeColor="text1"/>
        </w:rPr>
        <w:t>. Paper prese</w:t>
      </w:r>
      <w:r w:rsidRPr="00EE1C13">
        <w:rPr>
          <w:rFonts w:ascii="Times New Roman" w:hAnsi="Times New Roman" w:cs="Times New Roman"/>
          <w:color w:val="000000" w:themeColor="text1"/>
        </w:rPr>
        <w:t>nted at the Annual Meeting of the American Educational Research Association, Washington, DC.</w:t>
      </w:r>
    </w:p>
    <w:p w14:paraId="586C70C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Ranellucci, J., Lee, Y.-K., Robinson, K., Saltarelli, W., Linnenbrink-Garcia, L., &amp; Roseth, C. J. (2016, March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atterns of engagement in a flipped undergraduate anatomy class and their relations to achievement</w:t>
      </w:r>
      <w:r w:rsidRPr="00EE1C13">
        <w:rPr>
          <w:rFonts w:ascii="Times New Roman" w:hAnsi="Times New Roman" w:cs="Times New Roman"/>
          <w:color w:val="000000" w:themeColor="text1"/>
        </w:rPr>
        <w:t>. Paper presented at the Society for Information Technology &amp; Teacher Education Annual Conference, Savannah, GA.</w:t>
      </w:r>
    </w:p>
    <w:p w14:paraId="532E8DC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15, Novem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Examining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what teachers and researchers discuss at science education conferences through a computational analysis of Twitter data</w:t>
      </w:r>
      <w:r w:rsidRPr="00EE1C13">
        <w:rPr>
          <w:rFonts w:ascii="Times New Roman" w:hAnsi="Times New Roman" w:cs="Times New Roman"/>
          <w:color w:val="000000" w:themeColor="text1"/>
        </w:rPr>
        <w:t>. Paper presented at the meeting of the Association for Educational Communications and Technology, Indianapolis, IN.</w:t>
      </w:r>
    </w:p>
    <w:p w14:paraId="3C01FA3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Ak</w:t>
      </w:r>
      <w:r w:rsidRPr="00EE1C13">
        <w:rPr>
          <w:rFonts w:ascii="Times New Roman" w:hAnsi="Times New Roman" w:cs="Times New Roman"/>
          <w:color w:val="000000" w:themeColor="text1"/>
        </w:rPr>
        <w:t xml:space="preserve">caoglu, M., Hamilton, E., Greenhalgh, S. P., &amp; Koehler, M. J. (2015, Novem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weeting U.S.A.: An examination of State Educational Twitter Hashtags (SETHs)</w:t>
      </w:r>
      <w:r w:rsidRPr="00EE1C13">
        <w:rPr>
          <w:rFonts w:ascii="Times New Roman" w:hAnsi="Times New Roman" w:cs="Times New Roman"/>
          <w:color w:val="000000" w:themeColor="text1"/>
        </w:rPr>
        <w:t xml:space="preserve">. Paper presented at the meeting of the Association for Educational Communications and Technology, </w:t>
      </w:r>
      <w:r w:rsidRPr="00EE1C13">
        <w:rPr>
          <w:rFonts w:ascii="Times New Roman" w:hAnsi="Times New Roman" w:cs="Times New Roman"/>
          <w:color w:val="000000" w:themeColor="text1"/>
        </w:rPr>
        <w:t>Indianapolis, IN.</w:t>
      </w:r>
    </w:p>
    <w:p w14:paraId="32E7D6A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Greenhalgh, S. P., Rosenberg, J. M., Keenan, S., &amp; Koehler, M. J. (2015, Novem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n investigation of the use of digital portfolios for understanding educators’ technology knowledge</w:t>
      </w:r>
      <w:r w:rsidRPr="00EE1C13">
        <w:rPr>
          <w:rFonts w:ascii="Times New Roman" w:hAnsi="Times New Roman" w:cs="Times New Roman"/>
          <w:color w:val="000000" w:themeColor="text1"/>
        </w:rPr>
        <w:t>. Paper presented at the meeting of the Association for</w:t>
      </w:r>
      <w:r w:rsidRPr="00EE1C13">
        <w:rPr>
          <w:rFonts w:ascii="Times New Roman" w:hAnsi="Times New Roman" w:cs="Times New Roman"/>
          <w:color w:val="000000" w:themeColor="text1"/>
        </w:rPr>
        <w:t xml:space="preserve"> Educational Communications and Technology, Indianapolis, IN.</w:t>
      </w:r>
    </w:p>
    <w:p w14:paraId="0323C9D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Hamilton, E., Rosenberg, J. M., &amp; Akcaoglu, M. (2015, Novem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xamining the Substitution Augmentation Modification Redefinition (SAMR) Model for instructional design and technology integratio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</w:t>
      </w:r>
      <w:r w:rsidRPr="00EE1C13">
        <w:rPr>
          <w:rFonts w:ascii="Times New Roman" w:hAnsi="Times New Roman" w:cs="Times New Roman"/>
          <w:color w:val="000000" w:themeColor="text1"/>
        </w:rPr>
        <w:t>. Paper presented at the meeting of the Association for Educational Communications and Technology, Indianapolis, IN.</w:t>
      </w:r>
    </w:p>
    <w:p w14:paraId="0F034E3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Mehta, R., Rosenberg, J. M., Russo, T., Arnold, B., Marich, H., &amp; Bell, J. (2015, Novem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A survey of social media use and the effects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of a social media initiative on graduate student engagement</w:t>
      </w:r>
      <w:r w:rsidRPr="00EE1C13">
        <w:rPr>
          <w:rFonts w:ascii="Times New Roman" w:hAnsi="Times New Roman" w:cs="Times New Roman"/>
          <w:color w:val="000000" w:themeColor="text1"/>
        </w:rPr>
        <w:t>. Paper presented at the meeting of the Association for Educational Communications and Technology, Indianapolis, IN.</w:t>
      </w:r>
    </w:p>
    <w:p w14:paraId="0CDD742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>Rosenberg, J. M., &amp; Koehler, M. J. (2015, April). Context and Technological Peda</w:t>
      </w:r>
      <w:r w:rsidRPr="00EE1C13">
        <w:rPr>
          <w:rFonts w:ascii="Times New Roman" w:hAnsi="Times New Roman" w:cs="Times New Roman"/>
          <w:color w:val="000000" w:themeColor="text1"/>
        </w:rPr>
        <w:t xml:space="preserve">gogical Content Knowledge: A content analysis. In J. M. Rosenberg &amp; M. J. Koehler (Chairs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ddressing the complexity of teaching with technology: Context and Technological Pedagogical Content Knowledge</w:t>
      </w:r>
      <w:r w:rsidRPr="00EE1C13">
        <w:rPr>
          <w:rFonts w:ascii="Times New Roman" w:hAnsi="Times New Roman" w:cs="Times New Roman"/>
          <w:color w:val="000000" w:themeColor="text1"/>
        </w:rPr>
        <w:t>. Symposium conducted at the American Educational Rese</w:t>
      </w:r>
      <w:r w:rsidRPr="00EE1C13">
        <w:rPr>
          <w:rFonts w:ascii="Times New Roman" w:hAnsi="Times New Roman" w:cs="Times New Roman"/>
          <w:color w:val="000000" w:themeColor="text1"/>
        </w:rPr>
        <w:t>arch Association Annual Meeting, Chicago, IL.</w:t>
      </w:r>
    </w:p>
    <w:p w14:paraId="26BD9532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Hamilton, E., Rosenberg, J. M., &amp; Akcaoglu, M. (2015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he Substitution Augmentation Modification Redefinition (SAMR) framework for technology integration: Challenges to its use for guiding K-12 teacher’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 pedagogy and practice</w:t>
      </w:r>
      <w:r w:rsidRPr="00EE1C13">
        <w:rPr>
          <w:rFonts w:ascii="Times New Roman" w:hAnsi="Times New Roman" w:cs="Times New Roman"/>
          <w:color w:val="000000" w:themeColor="text1"/>
        </w:rPr>
        <w:t>. Paper presented at the American Educational Research Association Annual Meeting, Chicago, IL.</w:t>
      </w:r>
    </w:p>
    <w:p w14:paraId="52116C4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Ervin, L., Harris, J., Greenhow, C., Kessler, A., &amp; Tai, D. (2015, March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How should educational technology researcher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 consider context? An interactive discussion on context and teaching and learning with technology</w:t>
      </w:r>
      <w:r w:rsidRPr="00EE1C13">
        <w:rPr>
          <w:rFonts w:ascii="Times New Roman" w:hAnsi="Times New Roman" w:cs="Times New Roman"/>
          <w:color w:val="000000" w:themeColor="text1"/>
        </w:rPr>
        <w:t>. Panel presented at the meeting of the Society for Information Technology and Teacher Education International Conference, Las Vegas, NV.</w:t>
      </w:r>
    </w:p>
    <w:p w14:paraId="0173430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Akcaoglu, M., &amp; Rose</w:t>
      </w:r>
      <w:r w:rsidRPr="00EE1C13">
        <w:rPr>
          <w:rFonts w:ascii="Times New Roman" w:hAnsi="Times New Roman" w:cs="Times New Roman"/>
          <w:color w:val="000000" w:themeColor="text1"/>
        </w:rPr>
        <w:t xml:space="preserve">nberg, J. M. (2015, March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Best practices for designing synchronous and asynchronous online teaching for adult learners</w:t>
      </w:r>
      <w:r w:rsidRPr="00EE1C13">
        <w:rPr>
          <w:rFonts w:ascii="Times New Roman" w:hAnsi="Times New Roman" w:cs="Times New Roman"/>
          <w:color w:val="000000" w:themeColor="text1"/>
        </w:rPr>
        <w:t>. Poster presented at the meeting of the Society for Information Technology and Teacher Education, Las Vegas, NV.</w:t>
      </w:r>
    </w:p>
    <w:p w14:paraId="3DDEFA3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Schw</w:t>
      </w:r>
      <w:r w:rsidRPr="00EE1C13">
        <w:rPr>
          <w:rFonts w:ascii="Times New Roman" w:hAnsi="Times New Roman" w:cs="Times New Roman"/>
          <w:color w:val="000000" w:themeColor="text1"/>
        </w:rPr>
        <w:t xml:space="preserve">arz, C. V., &amp; Lee, S. W.-Y., &amp; Akcaoglu, M. (2015, April). A comparative longitudinal case study of the use of scientific modeling in the pedagogical practice of two fifth-grade science teachers. In A. Lo (Chair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Leveraging the epistemic dimensions of sci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ntific practice to support students’ meaningful engagement in modeling</w:t>
      </w:r>
      <w:r w:rsidRPr="00EE1C13">
        <w:rPr>
          <w:rFonts w:ascii="Times New Roman" w:hAnsi="Times New Roman" w:cs="Times New Roman"/>
          <w:color w:val="000000" w:themeColor="text1"/>
        </w:rPr>
        <w:t>. Related paper set presented at the National Association for Research in Science Teaching Annual International Conference, Chicago, IL.</w:t>
      </w:r>
    </w:p>
    <w:p w14:paraId="2E331E2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Schwarz, C.V., Akcaoglu, M., &amp;</w:t>
      </w:r>
      <w:r w:rsidRPr="00EE1C13">
        <w:rPr>
          <w:rFonts w:ascii="Times New Roman" w:hAnsi="Times New Roman" w:cs="Times New Roman"/>
          <w:color w:val="000000" w:themeColor="text1"/>
        </w:rPr>
        <w:t xml:space="preserve"> Lee, S.W-Y. (2014, Octo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omparative longitudinal case studies of two middle school teachers’ use of scientific modeling</w:t>
      </w:r>
      <w:r w:rsidRPr="00EE1C13">
        <w:rPr>
          <w:rFonts w:ascii="Times New Roman" w:hAnsi="Times New Roman" w:cs="Times New Roman"/>
          <w:color w:val="000000" w:themeColor="text1"/>
        </w:rPr>
        <w:t>. Poster presented at the Advances in Educational Psychology Conference. Fairfax, VA.</w:t>
      </w:r>
    </w:p>
    <w:p w14:paraId="7A18863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Lee, M., Schwarz, C. V., Ke, L., &amp; Rosenberg,</w:t>
      </w:r>
      <w:r w:rsidRPr="00EE1C13">
        <w:rPr>
          <w:rFonts w:ascii="Times New Roman" w:hAnsi="Times New Roman" w:cs="Times New Roman"/>
          <w:color w:val="000000" w:themeColor="text1"/>
        </w:rPr>
        <w:t xml:space="preserve"> J. M. (2014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nalyzing fifth-grade students’ engagement in scientific modeling: Changes in students’ epistemologies-in-practice over time</w:t>
      </w:r>
      <w:r w:rsidRPr="00EE1C13">
        <w:rPr>
          <w:rFonts w:ascii="Times New Roman" w:hAnsi="Times New Roman" w:cs="Times New Roman"/>
          <w:color w:val="000000" w:themeColor="text1"/>
        </w:rPr>
        <w:t>. Paper presented at the meeting of the National Association for Research in Science Teaching, Philadelphia, P</w:t>
      </w:r>
      <w:r w:rsidRPr="00EE1C13">
        <w:rPr>
          <w:rFonts w:ascii="Times New Roman" w:hAnsi="Times New Roman" w:cs="Times New Roman"/>
          <w:color w:val="000000" w:themeColor="text1"/>
        </w:rPr>
        <w:t>A.</w:t>
      </w:r>
    </w:p>
    <w:p w14:paraId="19E3150D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Ke, L., Schwarz, C. V., Lee, M. &amp; Rosenberg, J. M. (2014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xamining elementary students’ attention to mechanism as they engage in scientific modeling across content areas</w:t>
      </w:r>
      <w:r w:rsidRPr="00EE1C13">
        <w:rPr>
          <w:rFonts w:ascii="Times New Roman" w:hAnsi="Times New Roman" w:cs="Times New Roman"/>
          <w:color w:val="000000" w:themeColor="text1"/>
        </w:rPr>
        <w:t>. Paper presented at the meeting of the National Association for Research i</w:t>
      </w:r>
      <w:r w:rsidRPr="00EE1C13">
        <w:rPr>
          <w:rFonts w:ascii="Times New Roman" w:hAnsi="Times New Roman" w:cs="Times New Roman"/>
          <w:color w:val="000000" w:themeColor="text1"/>
        </w:rPr>
        <w:t>n Science Teaching, Philadelphia, PA.</w:t>
      </w:r>
    </w:p>
    <w:p w14:paraId="37AB586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Koehler, M. J., Rosenberg, J. M., Greenhalgh, S., Zellner, A. L., &amp; Mishra, P. (2014, March). Analyzing students’ portfolios for the development of TPACK. In J. Voogt (Chair)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rtifacts demonstrating teachers’ technolo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gy integration competencies</w:t>
      </w:r>
      <w:r w:rsidRPr="00EE1C13">
        <w:rPr>
          <w:rFonts w:ascii="Times New Roman" w:hAnsi="Times New Roman" w:cs="Times New Roman"/>
          <w:color w:val="000000" w:themeColor="text1"/>
        </w:rPr>
        <w:t>. Symposium presented at the meeting of the Society for Information Technology and Teacher Education, Jacksonville, FL.</w:t>
      </w:r>
    </w:p>
    <w:p w14:paraId="436C6374" w14:textId="77777777" w:rsidR="009A73ED" w:rsidRPr="00EE1C13" w:rsidRDefault="00C63FD3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6" w:name="other-presentations"/>
      <w:bookmarkEnd w:id="25"/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Other Presentations</w:t>
      </w:r>
    </w:p>
    <w:p w14:paraId="30303DC5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=2em Gibbons, B., Bui, H., Mann, M., Longnecker, J., Dyer, E., &amp; Rosenberg, J. M. (2021, </w:t>
      </w:r>
      <w:r w:rsidRPr="00EE1C13">
        <w:rPr>
          <w:rFonts w:ascii="Times New Roman" w:hAnsi="Times New Roman" w:cs="Times New Roman"/>
          <w:color w:val="000000" w:themeColor="text1"/>
        </w:rPr>
        <w:t xml:space="preserve">Jan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Insights on the current and preferred integration of computer science into K-8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lastRenderedPageBreak/>
        <w:t>education in Tennessee</w:t>
      </w:r>
      <w:r w:rsidRPr="00EE1C13">
        <w:rPr>
          <w:rFonts w:ascii="Times New Roman" w:hAnsi="Times New Roman" w:cs="Times New Roman"/>
          <w:color w:val="000000" w:themeColor="text1"/>
        </w:rPr>
        <w:t xml:space="preserve">. Presentation at the 15th Annual Tennessee STEM Education Research Conference. </w:t>
      </w:r>
      <w:hyperlink r:id="rId80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pechakucha.com/presentations/insights-on-the-current-and-preferred-integration-of-computer-science-into-k-8-education-in-tennessee</w:t>
        </w:r>
      </w:hyperlink>
    </w:p>
    <w:p w14:paraId="45BE863C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=2em Rosenberg, </w:t>
      </w:r>
      <w:r w:rsidRPr="00EE1C13">
        <w:rPr>
          <w:rFonts w:ascii="Times New Roman" w:hAnsi="Times New Roman" w:cs="Times New Roman"/>
          <w:color w:val="000000" w:themeColor="text1"/>
        </w:rPr>
        <w:t xml:space="preserve">J. M., Sultana, O., Mann, M., Carter, B., Kenner, N., &amp; Edwards, A. (2021, Jan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How can K-12 science learners analyze data in creative and ambitious ways? Early findings from a design-based research project</w:t>
      </w:r>
      <w:r w:rsidRPr="00EE1C13">
        <w:rPr>
          <w:rFonts w:ascii="Times New Roman" w:hAnsi="Times New Roman" w:cs="Times New Roman"/>
          <w:color w:val="000000" w:themeColor="text1"/>
        </w:rPr>
        <w:t>. Presentation at the 15th Annual Tennessee S</w:t>
      </w:r>
      <w:r w:rsidRPr="00EE1C13">
        <w:rPr>
          <w:rFonts w:ascii="Times New Roman" w:hAnsi="Times New Roman" w:cs="Times New Roman"/>
          <w:color w:val="000000" w:themeColor="text1"/>
        </w:rPr>
        <w:t>TEM Education Research Conference.</w:t>
      </w:r>
    </w:p>
    <w:p w14:paraId="3930733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=2em Rosenberg, J. M., Sultana, O., Mann, M., Carter, B., Kenner, N., &amp; Edwards, A. (2021, Jan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How can K-12 science learners analyze data in creative and ambitious ways? Early findings from a design-based research p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roject</w:t>
      </w:r>
      <w:r w:rsidRPr="00EE1C13">
        <w:rPr>
          <w:rFonts w:ascii="Times New Roman" w:hAnsi="Times New Roman" w:cs="Times New Roman"/>
          <w:color w:val="000000" w:themeColor="text1"/>
        </w:rPr>
        <w:t>. Presentation at the 15th Annual Tennessee STEM Education Research Conference.</w:t>
      </w:r>
    </w:p>
    <w:p w14:paraId="12C06FB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Dyer, E. B., Anderson, D. J., &amp; Fischer, C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September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20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If you’re happy and you know it, post a tweet? A study of the sentiment of posts to the #NGSSchat hashtag on Twitter</w:t>
      </w:r>
      <w:r w:rsidRPr="00EE1C13">
        <w:rPr>
          <w:rFonts w:ascii="Times New Roman" w:hAnsi="Times New Roman" w:cs="Times New Roman"/>
          <w:color w:val="000000" w:themeColor="text1"/>
        </w:rPr>
        <w:t>. Presentation at the AERA Satellite Conference on Educational Data Science, Stanford, CA.</w:t>
      </w:r>
    </w:p>
    <w:p w14:paraId="7B8A0FB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Dyer, E. B., Rosenberg, J. M., Bosch, N., Krist, </w:t>
      </w:r>
      <w:r w:rsidRPr="00EE1C13">
        <w:rPr>
          <w:rFonts w:ascii="Times New Roman" w:hAnsi="Times New Roman" w:cs="Times New Roman"/>
          <w:color w:val="000000" w:themeColor="text1"/>
        </w:rPr>
        <w:t>C., &amp; D’Angelo, C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September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20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Better together? Initial findings and implications from combining qualitative coding and computational methods to analyze classroom audiovisual data</w:t>
      </w:r>
      <w:r w:rsidRPr="00EE1C13">
        <w:rPr>
          <w:rFonts w:ascii="Times New Roman" w:hAnsi="Times New Roman" w:cs="Times New Roman"/>
          <w:color w:val="000000" w:themeColor="text1"/>
        </w:rPr>
        <w:t>. Presentation at the AERA Satellite Conference on Educational Data Sc</w:t>
      </w:r>
      <w:r w:rsidRPr="00EE1C13">
        <w:rPr>
          <w:rFonts w:ascii="Times New Roman" w:hAnsi="Times New Roman" w:cs="Times New Roman"/>
          <w:color w:val="000000" w:themeColor="text1"/>
        </w:rPr>
        <w:t>ience, Stanford, CA.</w:t>
      </w:r>
    </w:p>
    <w:p w14:paraId="7A8B1DE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Anderson, D., Rosenberg, J. M., Sáez, L., &amp; Seeley, J. R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September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20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Using extreme gradient boosting to estimate community effects on school readiness</w:t>
      </w:r>
      <w:r w:rsidRPr="00EE1C13">
        <w:rPr>
          <w:rFonts w:ascii="Times New Roman" w:hAnsi="Times New Roman" w:cs="Times New Roman"/>
          <w:color w:val="000000" w:themeColor="text1"/>
        </w:rPr>
        <w:t xml:space="preserve">. Presentation at the AERA Satellite Conference on Educational Data Science, </w:t>
      </w:r>
      <w:r w:rsidRPr="00EE1C13">
        <w:rPr>
          <w:rFonts w:ascii="Times New Roman" w:hAnsi="Times New Roman" w:cs="Times New Roman"/>
          <w:color w:val="000000" w:themeColor="text1"/>
        </w:rPr>
        <w:t>Stanford, CA.</w:t>
      </w:r>
    </w:p>
    <w:p w14:paraId="4607092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Estrellado, R. A., Bovee, E. A., Mostipak, J., Rosenberg, J. M., &amp; Velásquez, I. C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July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20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xpanding R into education</w:t>
      </w:r>
      <w:r w:rsidRPr="00EE1C13">
        <w:rPr>
          <w:rFonts w:ascii="Times New Roman" w:hAnsi="Times New Roman" w:cs="Times New Roman"/>
          <w:color w:val="000000" w:themeColor="text1"/>
        </w:rPr>
        <w:t>. Presentation at the useR conference, St. Louis, MO.</w:t>
      </w:r>
    </w:p>
    <w:p w14:paraId="16F6D5B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Qinyun, L., Xu, R., Maroulis, S., &amp; Frank, K. </w:t>
      </w:r>
      <w:r w:rsidRPr="00EE1C13">
        <w:rPr>
          <w:rFonts w:ascii="Times New Roman" w:hAnsi="Times New Roman" w:cs="Times New Roman"/>
          <w:color w:val="000000" w:themeColor="text1"/>
        </w:rPr>
        <w:t>A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July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20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he konfound R package and Shiny app for robustness analysis</w:t>
      </w:r>
      <w:r w:rsidRPr="00EE1C13">
        <w:rPr>
          <w:rFonts w:ascii="Times New Roman" w:hAnsi="Times New Roman" w:cs="Times New Roman"/>
          <w:color w:val="000000" w:themeColor="text1"/>
        </w:rPr>
        <w:t>. Presentation at the useR conference, St. Louis, MO.</w:t>
      </w:r>
    </w:p>
    <w:p w14:paraId="167292D2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M.,&amp;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Lishinski, A. (January, 2020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easuring what matters in-the-moment: An experience sampling approach to understanding the development of interest in computer science</w:t>
      </w:r>
      <w:r w:rsidRPr="00EE1C13">
        <w:rPr>
          <w:rFonts w:ascii="Times New Roman" w:hAnsi="Times New Roman" w:cs="Times New Roman"/>
          <w:color w:val="000000" w:themeColor="text1"/>
        </w:rPr>
        <w:t>. Presentation at the 14th Annual Tennessee STEM Education Research Conference, Cookeville, TN.</w:t>
      </w:r>
    </w:p>
    <w:p w14:paraId="44774FFD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Hodge, L</w:t>
      </w:r>
      <w:r w:rsidRPr="00EE1C13">
        <w:rPr>
          <w:rFonts w:ascii="Times New Roman" w:hAnsi="Times New Roman" w:cs="Times New Roman"/>
          <w:color w:val="000000" w:themeColor="text1"/>
        </w:rPr>
        <w:t>., Aydeniz, M., Schmidt, A. Lishinski, A., Rich, K., Longnecker, J., Mann. M., &amp; Sadovnik, A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January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20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 survey of teachers and administrators regarding the implementation of new K-8 computing education standards in Tennessee.</w:t>
      </w:r>
      <w:r w:rsidRPr="00EE1C13">
        <w:rPr>
          <w:rFonts w:ascii="Times New Roman" w:hAnsi="Times New Roman" w:cs="Times New Roman"/>
          <w:color w:val="000000" w:themeColor="text1"/>
        </w:rPr>
        <w:t xml:space="preserve"> Presentation at the 1</w:t>
      </w:r>
      <w:r w:rsidRPr="00EE1C13">
        <w:rPr>
          <w:rFonts w:ascii="Times New Roman" w:hAnsi="Times New Roman" w:cs="Times New Roman"/>
          <w:color w:val="000000" w:themeColor="text1"/>
        </w:rPr>
        <w:t>4th Annual Tennessee STEM Education Research Conference, Cookeville, TN.</w:t>
      </w:r>
    </w:p>
    <w:p w14:paraId="3044849D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Camponovo, M., Lawson, M. A., &amp; Rosenberg, M. J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July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Integrating geospatial tech with math and science pre-service teachers. 2019 Education Summit @ ESRI UC</w:t>
      </w:r>
      <w:r w:rsidRPr="00EE1C13">
        <w:rPr>
          <w:rFonts w:ascii="Times New Roman" w:hAnsi="Times New Roman" w:cs="Times New Roman"/>
          <w:color w:val="000000" w:themeColor="text1"/>
        </w:rPr>
        <w:t>. San Diego, CA.</w:t>
      </w:r>
    </w:p>
    <w:p w14:paraId="4FA03D7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>Jones, R. S., &amp; Rosenberg, J. M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February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Latent class modeling of whole class discussions about data, statistics, and probability. Presentation at the 13th Annual Tennessee STEM Education Research Conference</w:t>
      </w:r>
      <w:r w:rsidRPr="00EE1C13">
        <w:rPr>
          <w:rFonts w:ascii="Times New Roman" w:hAnsi="Times New Roman" w:cs="Times New Roman"/>
          <w:color w:val="000000" w:themeColor="text1"/>
        </w:rPr>
        <w:t>, Murfreesboro, TN.</w:t>
      </w:r>
    </w:p>
    <w:p w14:paraId="51640F65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Lawson, M., Rosenbe</w:t>
      </w:r>
      <w:r w:rsidRPr="00EE1C13">
        <w:rPr>
          <w:rFonts w:ascii="Times New Roman" w:hAnsi="Times New Roman" w:cs="Times New Roman"/>
          <w:color w:val="000000" w:themeColor="text1"/>
        </w:rPr>
        <w:t>rg, J. M., &amp; Camponovo, M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February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Better together? Findings from a combined, integrated STEM unit with pre-service mathematics and science teachers</w:t>
      </w:r>
      <w:r w:rsidRPr="00EE1C13">
        <w:rPr>
          <w:rFonts w:ascii="Times New Roman" w:hAnsi="Times New Roman" w:cs="Times New Roman"/>
          <w:color w:val="000000" w:themeColor="text1"/>
        </w:rPr>
        <w:t>. Presentation at the 13th Annual Tennessee STEM Education Research Conference, Murfreesboro, TN.</w:t>
      </w:r>
    </w:p>
    <w:p w14:paraId="06AF82DE" w14:textId="77777777" w:rsidR="009A73ED" w:rsidRPr="00EE1C13" w:rsidRDefault="00C63FD3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7" w:name="workshops-16"/>
      <w:bookmarkEnd w:id="26"/>
      <w:r w:rsidRPr="00EE1C13">
        <w:rPr>
          <w:rFonts w:ascii="Times New Roman" w:hAnsi="Times New Roman" w:cs="Times New Roman"/>
          <w:color w:val="000000" w:themeColor="text1"/>
          <w:sz w:val="24"/>
          <w:szCs w:val="24"/>
        </w:rPr>
        <w:t>Workshops (16)</w:t>
      </w:r>
    </w:p>
    <w:p w14:paraId="163C24B7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Kellogg, S., Jiang, S., Moore, R., &amp; Rosenberg, J. M. (2021, August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 LASER Focus on Understanding and Improving STEM Education</w:t>
      </w:r>
      <w:r w:rsidRPr="00EE1C13">
        <w:rPr>
          <w:rFonts w:ascii="Times New Roman" w:hAnsi="Times New Roman" w:cs="Times New Roman"/>
          <w:color w:val="000000" w:themeColor="text1"/>
        </w:rPr>
        <w:t xml:space="preserve">. Partnerships for Expanding STEM Education Research in STEM (AERA &amp; ICPSR). </w:t>
      </w:r>
      <w:hyperlink r:id="rId81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github.com/laser-institute/aera-workshop</w:t>
        </w:r>
      </w:hyperlink>
    </w:p>
    <w:p w14:paraId="1C593E73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21, Jul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n Introduction to Natural Language Processing in Science Education</w:t>
      </w:r>
      <w:r w:rsidRPr="00EE1C13">
        <w:rPr>
          <w:rFonts w:ascii="Times New Roman" w:hAnsi="Times New Roman" w:cs="Times New Roman"/>
          <w:color w:val="000000" w:themeColor="text1"/>
        </w:rPr>
        <w:t xml:space="preserve">. Workshop carried out at the </w:t>
      </w:r>
      <w:hyperlink r:id="rId82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Machine Learning and Computer-Based Text Analysis conference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, Kiel, Germany. </w:t>
      </w:r>
      <w:hyperlink r:id="rId83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joshuamrosenberg.com/post/2021/07/19/an-introduction-to-natural-language-processing-in-science-education/</w:t>
        </w:r>
      </w:hyperlink>
    </w:p>
    <w:p w14:paraId="26BD7D92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Parr, E. D., Dyer, E. B., Rosenberg, J. M., D’Angelo, C., Lishinski, </w:t>
      </w:r>
      <w:r w:rsidRPr="00EE1C13">
        <w:rPr>
          <w:rFonts w:ascii="Times New Roman" w:hAnsi="Times New Roman" w:cs="Times New Roman"/>
          <w:color w:val="000000" w:themeColor="text1"/>
        </w:rPr>
        <w:t xml:space="preserve">A., &amp; Krist, C. (2021, June). Leveraging the power of visualization in the analysis of classroom audiovisual data </w:t>
      </w:r>
      <w:hyperlink r:id="rId84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tca2.education.illinois.edu/isls-2021/isls-2021-wo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rkshop</w:t>
        </w:r>
      </w:hyperlink>
    </w:p>
    <w:p w14:paraId="4E8721E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21, June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Data Visualization and Text Analysis Using R</w:t>
      </w:r>
      <w:r w:rsidRPr="00EE1C13">
        <w:rPr>
          <w:rFonts w:ascii="Times New Roman" w:hAnsi="Times New Roman" w:cs="Times New Roman"/>
          <w:color w:val="000000" w:themeColor="text1"/>
        </w:rPr>
        <w:t xml:space="preserve">. Workshop carried out at Southern Wesleyan University, </w:t>
      </w:r>
      <w:hyperlink r:id="rId85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github.com/jrosen48/data-vi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z-and-qual-analysis-workshop</w:t>
        </w:r>
      </w:hyperlink>
    </w:p>
    <w:p w14:paraId="312D83C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21, Ma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n Introduction to Machine Learning Using R for Science Education Research</w:t>
      </w:r>
      <w:r w:rsidRPr="00EE1C13">
        <w:rPr>
          <w:rFonts w:ascii="Times New Roman" w:hAnsi="Times New Roman" w:cs="Times New Roman"/>
          <w:color w:val="000000" w:themeColor="text1"/>
        </w:rPr>
        <w:t xml:space="preserve">. Workshop carried out at the </w:t>
      </w:r>
      <w:hyperlink r:id="rId86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Machine Learning and Computer-Based Text Analysis conference</w:t>
        </w:r>
      </w:hyperlink>
      <w:r w:rsidRPr="00EE1C13">
        <w:rPr>
          <w:rFonts w:ascii="Times New Roman" w:hAnsi="Times New Roman" w:cs="Times New Roman"/>
          <w:color w:val="000000" w:themeColor="text1"/>
        </w:rPr>
        <w:t xml:space="preserve">, Kiel, Germany. </w:t>
      </w:r>
      <w:hyperlink r:id="rId87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github.co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m/jrosen48/ML-in-Science-Education-Workshop-Materials</w:t>
        </w:r>
      </w:hyperlink>
    </w:p>
    <w:p w14:paraId="3A25146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Sorge, S., Kubsch, M., Rosenberg, J. M., &amp; D’Angelo, C. (2021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Rethinking how you understand your data with R</w:t>
      </w:r>
      <w:r w:rsidRPr="00EE1C13">
        <w:rPr>
          <w:rFonts w:ascii="Times New Roman" w:hAnsi="Times New Roman" w:cs="Times New Roman"/>
          <w:color w:val="000000" w:themeColor="text1"/>
        </w:rPr>
        <w:t>. Workshop carried out at the National Association for Research in Science Teaching.</w:t>
      </w:r>
    </w:p>
    <w:p w14:paraId="3B8B91B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Dyer, E. B., D’Angelo, D., Bosch, N., Krist, C., &amp; Rosenberg, J. M. (2020, June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nalyzing learning with speech analytics and computer vision methods: Technologies, principles, and ethics</w:t>
      </w:r>
      <w:r w:rsidRPr="00EE1C13">
        <w:rPr>
          <w:rFonts w:ascii="Times New Roman" w:hAnsi="Times New Roman" w:cs="Times New Roman"/>
          <w:color w:val="000000" w:themeColor="text1"/>
        </w:rPr>
        <w:t>. Workshop carried out at the International Conference of the Learni</w:t>
      </w:r>
      <w:r w:rsidRPr="00EE1C13">
        <w:rPr>
          <w:rFonts w:ascii="Times New Roman" w:hAnsi="Times New Roman" w:cs="Times New Roman"/>
          <w:color w:val="000000" w:themeColor="text1"/>
        </w:rPr>
        <w:t>ng Sciences, Nashville, TN.</w:t>
      </w:r>
    </w:p>
    <w:p w14:paraId="746240CB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Staudt Willet, K. B., Rosenberg, J. M., &amp; Greenhalgh, S. P. (2020, March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R U ready 4 R? Introduction to Analyzing Educational Internet Data Using R</w:t>
      </w:r>
      <w:r w:rsidRPr="00EE1C13">
        <w:rPr>
          <w:rFonts w:ascii="Times New Roman" w:hAnsi="Times New Roman" w:cs="Times New Roman"/>
          <w:color w:val="000000" w:themeColor="text1"/>
        </w:rPr>
        <w:t xml:space="preserve">. Workshop carried out for the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Students, </w:t>
      </w:r>
      <w:proofErr w:type="gramStart"/>
      <w:r w:rsidRPr="00EE1C13">
        <w:rPr>
          <w:rFonts w:ascii="Times New Roman" w:hAnsi="Times New Roman" w:cs="Times New Roman"/>
          <w:i/>
          <w:iCs/>
          <w:color w:val="000000" w:themeColor="text1"/>
        </w:rPr>
        <w:t>Social Media</w:t>
      </w:r>
      <w:proofErr w:type="gramEnd"/>
      <w:r w:rsidRPr="00EE1C13">
        <w:rPr>
          <w:rFonts w:ascii="Times New Roman" w:hAnsi="Times New Roman" w:cs="Times New Roman"/>
          <w:i/>
          <w:iCs/>
          <w:color w:val="000000" w:themeColor="text1"/>
        </w:rPr>
        <w:t>, and Schools Research Gro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up</w:t>
      </w:r>
      <w:r w:rsidRPr="00EE1C13">
        <w:rPr>
          <w:rFonts w:ascii="Times New Roman" w:hAnsi="Times New Roman" w:cs="Times New Roman"/>
          <w:color w:val="000000" w:themeColor="text1"/>
        </w:rPr>
        <w:t xml:space="preserve"> at Florida State University, Talahassee, FL. </w:t>
      </w:r>
    </w:p>
    <w:p w14:paraId="785C9CBC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20, Jan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n introduction to using R for data science (zero prerequisites required!)</w:t>
      </w:r>
      <w:r w:rsidRPr="00EE1C13">
        <w:rPr>
          <w:rFonts w:ascii="Times New Roman" w:hAnsi="Times New Roman" w:cs="Times New Roman"/>
          <w:color w:val="000000" w:themeColor="text1"/>
        </w:rPr>
        <w:t>. Workshop carried out for the KnoxData group, Knoxville, TN.</w:t>
      </w:r>
    </w:p>
    <w:p w14:paraId="13F5D535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>Rosenberg, J. M., Staudt Willet, K. B</w:t>
      </w:r>
      <w:r w:rsidRPr="00EE1C13">
        <w:rPr>
          <w:rFonts w:ascii="Times New Roman" w:hAnsi="Times New Roman" w:cs="Times New Roman"/>
          <w:color w:val="000000" w:themeColor="text1"/>
        </w:rPr>
        <w:t xml:space="preserve">., &amp; Greenhalgh, S. P. (2019, Octo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Online data and </w:t>
      </w:r>
      <w:proofErr w:type="gramStart"/>
      <w:r w:rsidRPr="00EE1C13">
        <w:rPr>
          <w:rFonts w:ascii="Times New Roman" w:hAnsi="Times New Roman" w:cs="Times New Roman"/>
          <w:i/>
          <w:iCs/>
          <w:color w:val="000000" w:themeColor="text1"/>
        </w:rPr>
        <w:t>open source</w:t>
      </w:r>
      <w:proofErr w:type="gramEnd"/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 tools: Analyzing educational internet data Using R</w:t>
      </w:r>
      <w:r w:rsidRPr="00EE1C13">
        <w:rPr>
          <w:rFonts w:ascii="Times New Roman" w:hAnsi="Times New Roman" w:cs="Times New Roman"/>
          <w:color w:val="000000" w:themeColor="text1"/>
        </w:rPr>
        <w:t xml:space="preserve">. Workshop carried out at the Association for Educational Communications and Technology, Las Vegas, NV. </w:t>
      </w:r>
    </w:p>
    <w:p w14:paraId="5900FDF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M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September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n introduction to data science in education using R</w:t>
      </w:r>
      <w:r w:rsidRPr="00EE1C13">
        <w:rPr>
          <w:rFonts w:ascii="Times New Roman" w:hAnsi="Times New Roman" w:cs="Times New Roman"/>
          <w:color w:val="000000" w:themeColor="text1"/>
        </w:rPr>
        <w:t xml:space="preserve">. Workshop at Middle Tennessee State University. Middle Tennessee State University, Murfreesboro, TN. </w:t>
      </w:r>
    </w:p>
    <w:p w14:paraId="161AB60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19, June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he use of mixed effects models for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 analyzing complex data</w:t>
      </w:r>
      <w:r w:rsidRPr="00EE1C13">
        <w:rPr>
          <w:rFonts w:ascii="Times New Roman" w:hAnsi="Times New Roman" w:cs="Times New Roman"/>
          <w:color w:val="000000" w:themeColor="text1"/>
        </w:rPr>
        <w:t xml:space="preserve">. Presentation for the KnoxData group, Knoxville, TN.  YouTube recording: </w:t>
      </w:r>
      <w:hyperlink r:id="rId88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youtube.com/watch?v=1YY2FoCFIm4</w:t>
        </w:r>
      </w:hyperlink>
    </w:p>
    <w:p w14:paraId="19C71712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19, Ma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Won’t you be my neighb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oR? An introduction to R for data science in education</w:t>
      </w:r>
      <w:r w:rsidRPr="00EE1C13">
        <w:rPr>
          <w:rFonts w:ascii="Times New Roman" w:hAnsi="Times New Roman" w:cs="Times New Roman"/>
          <w:color w:val="000000" w:themeColor="text1"/>
        </w:rPr>
        <w:t xml:space="preserve">. Workshop carried out for the Educational Psychology and Educational Technology program, Michigan State University. </w:t>
      </w:r>
    </w:p>
    <w:p w14:paraId="05CCDB2B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Anderson, D. J., and Rosenberg, J. M. (2019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ransparent and reproducible re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earch with R</w:t>
      </w:r>
      <w:r w:rsidRPr="00EE1C13">
        <w:rPr>
          <w:rFonts w:ascii="Times New Roman" w:hAnsi="Times New Roman" w:cs="Times New Roman"/>
          <w:color w:val="000000" w:themeColor="text1"/>
        </w:rPr>
        <w:t xml:space="preserve">. Workshop carried out at the Annual Meeting of the American Educational Research Association, Toronto, Canada. </w:t>
      </w:r>
    </w:p>
    <w:p w14:paraId="1F00BAF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17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Introduction to R for Data Analysis</w:t>
      </w:r>
      <w:r w:rsidRPr="00EE1C13">
        <w:rPr>
          <w:rFonts w:ascii="Times New Roman" w:hAnsi="Times New Roman" w:cs="Times New Roman"/>
          <w:color w:val="000000" w:themeColor="text1"/>
        </w:rPr>
        <w:t>. Presentation at the School of Criminal Justice, Michigan Stat</w:t>
      </w:r>
      <w:r w:rsidRPr="00EE1C13">
        <w:rPr>
          <w:rFonts w:ascii="Times New Roman" w:hAnsi="Times New Roman" w:cs="Times New Roman"/>
          <w:color w:val="000000" w:themeColor="text1"/>
        </w:rPr>
        <w:t>e University.</w:t>
      </w:r>
    </w:p>
    <w:p w14:paraId="7A1268DA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 (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March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16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n introduction to R for programming and statistical analysis in education</w:t>
      </w:r>
      <w:r w:rsidRPr="00EE1C13">
        <w:rPr>
          <w:rFonts w:ascii="Times New Roman" w:hAnsi="Times New Roman" w:cs="Times New Roman"/>
          <w:color w:val="000000" w:themeColor="text1"/>
        </w:rPr>
        <w:t>. Georgia Southern University College of Education, Statesboro, GA.</w:t>
      </w:r>
    </w:p>
    <w:p w14:paraId="2F4D7772" w14:textId="77777777" w:rsidR="009A73ED" w:rsidRPr="00EE1C13" w:rsidRDefault="00C63FD3" w:rsidP="00EE1C13">
      <w:pPr>
        <w:pStyle w:val="Heading1"/>
      </w:pPr>
      <w:bookmarkStart w:id="28" w:name="outreach-and-engagement-10"/>
      <w:bookmarkEnd w:id="23"/>
      <w:bookmarkEnd w:id="27"/>
      <w:r w:rsidRPr="00EE1C13">
        <w:t>Outreach and Engagement (10)</w:t>
      </w:r>
    </w:p>
    <w:p w14:paraId="49EC1AD1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21, August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ools and Strategies to Work with Data in the Science Classroom</w:t>
      </w:r>
      <w:r w:rsidRPr="00EE1C13">
        <w:rPr>
          <w:rFonts w:ascii="Times New Roman" w:hAnsi="Times New Roman" w:cs="Times New Roman"/>
          <w:color w:val="000000" w:themeColor="text1"/>
        </w:rPr>
        <w:t xml:space="preserve">. Knox County Schools District Learning Day. </w:t>
      </w:r>
      <w:hyperlink r:id="rId89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bit.ly/kcs-dld</w:t>
        </w:r>
      </w:hyperlink>
    </w:p>
    <w:p w14:paraId="01CDABE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21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Discussion of Teac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hing Data Science</w:t>
      </w:r>
      <w:r w:rsidRPr="00EE1C13">
        <w:rPr>
          <w:rFonts w:ascii="Times New Roman" w:hAnsi="Times New Roman" w:cs="Times New Roman"/>
          <w:color w:val="000000" w:themeColor="text1"/>
        </w:rPr>
        <w:t xml:space="preserve">. Presentation for the Data Science in Education Using R book club. </w:t>
      </w:r>
      <w:hyperlink r:id="rId90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github.com/r4ds/bookclub-dsieur</w:t>
        </w:r>
      </w:hyperlink>
    </w:p>
    <w:p w14:paraId="4A49816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D’Angelo, C., &amp; Rosenberg, J. M. (2021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nalyzing Education Data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 with Open Science Best Practices, R, and OSF</w:t>
      </w:r>
      <w:r w:rsidRPr="00EE1C13">
        <w:rPr>
          <w:rFonts w:ascii="Times New Roman" w:hAnsi="Times New Roman" w:cs="Times New Roman"/>
          <w:color w:val="000000" w:themeColor="text1"/>
        </w:rPr>
        <w:t xml:space="preserve">. Webinar through the Center for Open Science. </w:t>
      </w:r>
      <w:hyperlink r:id="rId91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youtube.com/watch?v=WxdWzTIzYmI</w:t>
        </w:r>
      </w:hyperlink>
    </w:p>
    <w:p w14:paraId="00F74D1B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20, Apr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n informal, open introdu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tion to using R Markdown in education</w:t>
      </w:r>
      <w:r w:rsidRPr="00EE1C13">
        <w:rPr>
          <w:rFonts w:ascii="Times New Roman" w:hAnsi="Times New Roman" w:cs="Times New Roman"/>
          <w:color w:val="000000" w:themeColor="text1"/>
        </w:rPr>
        <w:t xml:space="preserve">. Virtual workshop. </w:t>
      </w:r>
      <w:hyperlink r:id="rId92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youtube.com/watch?v=BA1YFvmXCXQ&amp;t=57s</w:t>
        </w:r>
      </w:hyperlink>
    </w:p>
    <w:p w14:paraId="2A55BDC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19, Ma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Working with data in education: Using data and su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porting students to use data</w:t>
      </w:r>
      <w:r w:rsidRPr="00EE1C13">
        <w:rPr>
          <w:rFonts w:ascii="Times New Roman" w:hAnsi="Times New Roman" w:cs="Times New Roman"/>
          <w:color w:val="000000" w:themeColor="text1"/>
        </w:rPr>
        <w:t xml:space="preserve">. Workshop carried out for teachers at Knoxville Jewish Day School. </w:t>
      </w:r>
      <w:hyperlink r:id="rId93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docs.google.com/presentation/d/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1uSdRvF2GjhUpO2fCHZIUdXmf0texzczGGlbzmZBgggw/edit?usp=sharing</w:t>
        </w:r>
      </w:hyperlink>
    </w:p>
    <w:p w14:paraId="365D70C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Trout-Fryxell, B., &amp; Rosenberg, J. M. (2020, Febr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Authentic science in the classroom with </w:t>
      </w:r>
      <w:proofErr w:type="gramStart"/>
      <w:r w:rsidRPr="00EE1C13">
        <w:rPr>
          <w:rFonts w:ascii="Times New Roman" w:hAnsi="Times New Roman" w:cs="Times New Roman"/>
          <w:i/>
          <w:iCs/>
          <w:color w:val="000000" w:themeColor="text1"/>
        </w:rPr>
        <w:t>MEGA:BITESS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>. Presentation at the Knox County Schools Science Department District Learning Day, Kno</w:t>
      </w:r>
      <w:r w:rsidRPr="00EE1C13">
        <w:rPr>
          <w:rFonts w:ascii="Times New Roman" w:hAnsi="Times New Roman" w:cs="Times New Roman"/>
          <w:color w:val="000000" w:themeColor="text1"/>
        </w:rPr>
        <w:t>xville, TN.</w:t>
      </w:r>
    </w:p>
    <w:p w14:paraId="39BB60B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 xml:space="preserve">Ranellucci, J., &amp; Rosenberg, J. M. (2016, Febr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otivating our students: A partnership between Michigan Virtual Schools and Michigan State University</w:t>
      </w:r>
      <w:r w:rsidRPr="00EE1C13">
        <w:rPr>
          <w:rFonts w:ascii="Times New Roman" w:hAnsi="Times New Roman" w:cs="Times New Roman"/>
          <w:color w:val="000000" w:themeColor="text1"/>
        </w:rPr>
        <w:t>. Workshop at Michigan Virtual University, East Lansing, MI.</w:t>
      </w:r>
    </w:p>
    <w:p w14:paraId="6479F7F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 (2014, April</w:t>
      </w:r>
      <w:r w:rsidRPr="00EE1C13">
        <w:rPr>
          <w:rFonts w:ascii="Times New Roman" w:hAnsi="Times New Roman" w:cs="Times New Roman"/>
          <w:color w:val="000000" w:themeColor="text1"/>
        </w:rPr>
        <w:t xml:space="preserve">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ction research with mobile devices and other “disruptive” technologies</w:t>
      </w:r>
      <w:r w:rsidRPr="00EE1C13">
        <w:rPr>
          <w:rFonts w:ascii="Times New Roman" w:hAnsi="Times New Roman" w:cs="Times New Roman"/>
          <w:color w:val="000000" w:themeColor="text1"/>
        </w:rPr>
        <w:t>. Presentation at the Best of the Michigan Association for Computer Users in Learning Conference, Waterford, MI.</w:t>
      </w:r>
    </w:p>
    <w:p w14:paraId="3629998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14, Febr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ction research with mobile device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</w:t>
      </w:r>
      <w:r w:rsidRPr="00EE1C13">
        <w:rPr>
          <w:rFonts w:ascii="Times New Roman" w:hAnsi="Times New Roman" w:cs="Times New Roman"/>
          <w:color w:val="000000" w:themeColor="text1"/>
        </w:rPr>
        <w:t>. Presentation at the Michigan Association for Computer Users in Learning Mobile Learning Conference, Kalamazoo, MI.</w:t>
      </w:r>
    </w:p>
    <w:p w14:paraId="74F322E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Sawaya, S., &amp; Rosenberg, J. M (2014, Febr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aster of Arts in Educational Technology Mobile Learning Workshop</w:t>
      </w:r>
      <w:r w:rsidRPr="00EE1C13">
        <w:rPr>
          <w:rFonts w:ascii="Times New Roman" w:hAnsi="Times New Roman" w:cs="Times New Roman"/>
          <w:color w:val="000000" w:themeColor="text1"/>
        </w:rPr>
        <w:t>. Workshop at Michigan St</w:t>
      </w:r>
      <w:r w:rsidRPr="00EE1C13">
        <w:rPr>
          <w:rFonts w:ascii="Times New Roman" w:hAnsi="Times New Roman" w:cs="Times New Roman"/>
          <w:color w:val="000000" w:themeColor="text1"/>
        </w:rPr>
        <w:t>ate University, East Lansing, MI.</w:t>
      </w:r>
    </w:p>
    <w:p w14:paraId="2E901DB1" w14:textId="77777777" w:rsidR="009A73ED" w:rsidRPr="00EE1C13" w:rsidRDefault="00C63FD3" w:rsidP="00EE1C13">
      <w:pPr>
        <w:pStyle w:val="Heading1"/>
      </w:pPr>
      <w:bookmarkStart w:id="29" w:name="teaching"/>
      <w:bookmarkEnd w:id="28"/>
      <w:r w:rsidRPr="00EE1C13">
        <w:t>Teaching</w:t>
      </w:r>
    </w:p>
    <w:p w14:paraId="69CFD44F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0" w:name="teaching-awards"/>
      <w:r w:rsidRPr="00EE1C13">
        <w:rPr>
          <w:rFonts w:ascii="Times New Roman" w:hAnsi="Times New Roman" w:cs="Times New Roman"/>
          <w:color w:val="000000" w:themeColor="text1"/>
        </w:rPr>
        <w:t>Teaching Awards</w:t>
      </w:r>
    </w:p>
    <w:p w14:paraId="6510BFB3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MSU-AT&amp;T Instructional Technology Award: Best Online Course, 2014</w:t>
      </w:r>
    </w:p>
    <w:p w14:paraId="4E97308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MSU-AT&amp;T Instructional Technology Award (Honorable Mention): Best Online Course, 2013</w:t>
      </w:r>
    </w:p>
    <w:p w14:paraId="192DD0F0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1" w:name="courses-taught"/>
      <w:bookmarkEnd w:id="30"/>
      <w:r w:rsidRPr="00EE1C13">
        <w:rPr>
          <w:rFonts w:ascii="Times New Roman" w:hAnsi="Times New Roman" w:cs="Times New Roman"/>
          <w:color w:val="000000" w:themeColor="text1"/>
        </w:rPr>
        <w:t>Courses Taught</w:t>
      </w:r>
    </w:p>
    <w:p w14:paraId="0DB54083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Instructor at the University of Tennessee, Knoxville:</w:t>
      </w:r>
    </w:p>
    <w:p w14:paraId="7D78935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i/>
          <w:iCs/>
          <w:color w:val="000000" w:themeColor="text1"/>
        </w:rPr>
        <w:t>Introduction to Data Science Methods in Education</w:t>
      </w:r>
      <w:r w:rsidRPr="00EE1C13">
        <w:rPr>
          <w:rFonts w:ascii="Times New Roman" w:hAnsi="Times New Roman" w:cs="Times New Roman"/>
          <w:color w:val="000000" w:themeColor="text1"/>
        </w:rPr>
        <w:t xml:space="preserve"> (</w:t>
      </w:r>
      <w:hyperlink r:id="rId94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making-data-science-count.github.io/s21-intro-to-data-sci-methods-in-ed/index.html</w:t>
        </w:r>
      </w:hyperlink>
      <w:r w:rsidRPr="00EE1C13">
        <w:rPr>
          <w:rFonts w:ascii="Times New Roman" w:hAnsi="Times New Roman" w:cs="Times New Roman"/>
          <w:color w:val="000000" w:themeColor="text1"/>
        </w:rPr>
        <w:t>; TPTE 595 &amp; TPTE 695, M.A. and Ph.D. class)</w:t>
      </w:r>
      <w:r w:rsidRPr="00EE1C13">
        <w:rPr>
          <w:rFonts w:ascii="Times New Roman" w:hAnsi="Times New Roman" w:cs="Times New Roman"/>
          <w:color w:val="000000" w:themeColor="text1"/>
        </w:rPr>
        <w:br/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ature of Mathematics and Science Education</w:t>
      </w:r>
      <w:r w:rsidRPr="00EE1C13">
        <w:rPr>
          <w:rFonts w:ascii="Times New Roman" w:hAnsi="Times New Roman" w:cs="Times New Roman"/>
          <w:color w:val="000000" w:themeColor="text1"/>
        </w:rPr>
        <w:t xml:space="preserve"> (SCED 572, M.A. a</w:t>
      </w:r>
      <w:r w:rsidRPr="00EE1C13">
        <w:rPr>
          <w:rFonts w:ascii="Times New Roman" w:hAnsi="Times New Roman" w:cs="Times New Roman"/>
          <w:color w:val="000000" w:themeColor="text1"/>
        </w:rPr>
        <w:t>nd Ph.D. class)</w:t>
      </w:r>
      <w:r w:rsidRPr="00EE1C13">
        <w:rPr>
          <w:rFonts w:ascii="Times New Roman" w:hAnsi="Times New Roman" w:cs="Times New Roman"/>
          <w:color w:val="000000" w:themeColor="text1"/>
        </w:rPr>
        <w:br/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eaching Science in Grades 7-12</w:t>
      </w:r>
      <w:r w:rsidRPr="00EE1C13">
        <w:rPr>
          <w:rFonts w:ascii="Times New Roman" w:hAnsi="Times New Roman" w:cs="Times New Roman"/>
          <w:color w:val="000000" w:themeColor="text1"/>
        </w:rPr>
        <w:t xml:space="preserve"> (TPTE 495, SCED 496, &amp; SCED 543, B.S. &amp; M.A. class)</w:t>
      </w:r>
      <w:r w:rsidRPr="00EE1C13">
        <w:rPr>
          <w:rFonts w:ascii="Times New Roman" w:hAnsi="Times New Roman" w:cs="Times New Roman"/>
          <w:color w:val="000000" w:themeColor="text1"/>
        </w:rPr>
        <w:br/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VolsTeach Step 1 and Step 2</w:t>
      </w:r>
      <w:r w:rsidRPr="00EE1C13">
        <w:rPr>
          <w:rFonts w:ascii="Times New Roman" w:hAnsi="Times New Roman" w:cs="Times New Roman"/>
          <w:color w:val="000000" w:themeColor="text1"/>
        </w:rPr>
        <w:t xml:space="preserve"> (TPTE 110 &amp; TPTE 120, undergraduate-level class)</w:t>
      </w:r>
    </w:p>
    <w:p w14:paraId="15B961D3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Instructor at Michigan State University:</w:t>
      </w:r>
    </w:p>
    <w:p w14:paraId="03EAA0D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i/>
          <w:iCs/>
          <w:color w:val="000000" w:themeColor="text1"/>
        </w:rPr>
        <w:t>Psychology of Learning in School and O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her Settings</w:t>
      </w:r>
      <w:r w:rsidRPr="00EE1C13">
        <w:rPr>
          <w:rFonts w:ascii="Times New Roman" w:hAnsi="Times New Roman" w:cs="Times New Roman"/>
          <w:color w:val="000000" w:themeColor="text1"/>
        </w:rPr>
        <w:t xml:space="preserve"> (CEP 800, M.A. class)</w:t>
      </w:r>
      <w:r w:rsidRPr="00EE1C13">
        <w:rPr>
          <w:rFonts w:ascii="Times New Roman" w:hAnsi="Times New Roman" w:cs="Times New Roman"/>
          <w:color w:val="000000" w:themeColor="text1"/>
        </w:rPr>
        <w:br/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pproaches to Educational Research</w:t>
      </w:r>
      <w:r w:rsidRPr="00EE1C13">
        <w:rPr>
          <w:rFonts w:ascii="Times New Roman" w:hAnsi="Times New Roman" w:cs="Times New Roman"/>
          <w:color w:val="000000" w:themeColor="text1"/>
        </w:rPr>
        <w:t xml:space="preserve"> (CEP 822, M.A. class)</w:t>
      </w:r>
      <w:r w:rsidRPr="00EE1C13">
        <w:rPr>
          <w:rFonts w:ascii="Times New Roman" w:hAnsi="Times New Roman" w:cs="Times New Roman"/>
          <w:color w:val="000000" w:themeColor="text1"/>
        </w:rPr>
        <w:br/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echnology and Leadership</w:t>
      </w:r>
      <w:r w:rsidRPr="00EE1C13">
        <w:rPr>
          <w:rFonts w:ascii="Times New Roman" w:hAnsi="Times New Roman" w:cs="Times New Roman"/>
          <w:color w:val="000000" w:themeColor="text1"/>
        </w:rPr>
        <w:t xml:space="preserve"> (CEP 815, M.A. class)</w:t>
      </w:r>
    </w:p>
    <w:p w14:paraId="5B281823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Teaching Assistant at Michigan State University:</w:t>
      </w:r>
    </w:p>
    <w:p w14:paraId="2C32E8FB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i/>
          <w:iCs/>
          <w:color w:val="000000" w:themeColor="text1"/>
        </w:rPr>
        <w:t>Proseminar in Educational Psychology and Educational Technology</w:t>
      </w:r>
      <w:r w:rsidRPr="00EE1C13">
        <w:rPr>
          <w:rFonts w:ascii="Times New Roman" w:hAnsi="Times New Roman" w:cs="Times New Roman"/>
          <w:color w:val="000000" w:themeColor="text1"/>
        </w:rPr>
        <w:t xml:space="preserve"> (C</w:t>
      </w:r>
      <w:r w:rsidRPr="00EE1C13">
        <w:rPr>
          <w:rFonts w:ascii="Times New Roman" w:hAnsi="Times New Roman" w:cs="Times New Roman"/>
          <w:color w:val="000000" w:themeColor="text1"/>
        </w:rPr>
        <w:t>EP 900, Ph.D. class)</w:t>
      </w:r>
      <w:r w:rsidRPr="00EE1C13">
        <w:rPr>
          <w:rFonts w:ascii="Times New Roman" w:hAnsi="Times New Roman" w:cs="Times New Roman"/>
          <w:color w:val="000000" w:themeColor="text1"/>
        </w:rPr>
        <w:br/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Proseminar in Educational Technology</w:t>
      </w:r>
      <w:r w:rsidRPr="00EE1C13">
        <w:rPr>
          <w:rFonts w:ascii="Times New Roman" w:hAnsi="Times New Roman" w:cs="Times New Roman"/>
          <w:color w:val="000000" w:themeColor="text1"/>
        </w:rPr>
        <w:t xml:space="preserve"> (CEP 807 / ED 870, M.A. class)</w:t>
      </w:r>
      <w:r w:rsidRPr="00EE1C13">
        <w:rPr>
          <w:rFonts w:ascii="Times New Roman" w:hAnsi="Times New Roman" w:cs="Times New Roman"/>
          <w:color w:val="000000" w:themeColor="text1"/>
        </w:rPr>
        <w:br/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ducational Inquiry</w:t>
      </w:r>
      <w:r w:rsidRPr="00EE1C13">
        <w:rPr>
          <w:rFonts w:ascii="Times New Roman" w:hAnsi="Times New Roman" w:cs="Times New Roman"/>
          <w:color w:val="000000" w:themeColor="text1"/>
        </w:rPr>
        <w:t xml:space="preserve"> (CEP 900, Ph.D. class)</w:t>
      </w:r>
      <w:r w:rsidRPr="00EE1C13">
        <w:rPr>
          <w:rFonts w:ascii="Times New Roman" w:hAnsi="Times New Roman" w:cs="Times New Roman"/>
          <w:color w:val="000000" w:themeColor="text1"/>
        </w:rPr>
        <w:br/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ocial-Emotional Development Across the Lifespan</w:t>
      </w:r>
      <w:r w:rsidRPr="00EE1C13">
        <w:rPr>
          <w:rFonts w:ascii="Times New Roman" w:hAnsi="Times New Roman" w:cs="Times New Roman"/>
          <w:color w:val="000000" w:themeColor="text1"/>
        </w:rPr>
        <w:t xml:space="preserve"> (CEP 904, Ph.D. class)</w:t>
      </w:r>
    </w:p>
    <w:p w14:paraId="3820BF19" w14:textId="77777777" w:rsidR="009A73ED" w:rsidRPr="00EE1C13" w:rsidRDefault="00C63FD3" w:rsidP="00EE1C13">
      <w:pPr>
        <w:pStyle w:val="Heading1"/>
      </w:pPr>
      <w:bookmarkStart w:id="32" w:name="service"/>
      <w:bookmarkEnd w:id="29"/>
      <w:bookmarkEnd w:id="31"/>
      <w:r w:rsidRPr="00EE1C13">
        <w:lastRenderedPageBreak/>
        <w:t>Service</w:t>
      </w:r>
    </w:p>
    <w:p w14:paraId="5B4FFAB9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3" w:name="editorial-service"/>
      <w:r w:rsidRPr="00EE1C13">
        <w:rPr>
          <w:rFonts w:ascii="Times New Roman" w:hAnsi="Times New Roman" w:cs="Times New Roman"/>
          <w:color w:val="000000" w:themeColor="text1"/>
        </w:rPr>
        <w:t>Editorial Service</w:t>
      </w:r>
    </w:p>
    <w:p w14:paraId="2652607A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Editorial Review Board Mem</w:t>
      </w:r>
      <w:r w:rsidRPr="00EE1C13">
        <w:rPr>
          <w:rFonts w:ascii="Times New Roman" w:hAnsi="Times New Roman" w:cs="Times New Roman"/>
          <w:color w:val="000000" w:themeColor="text1"/>
        </w:rPr>
        <w:t xml:space="preserve">ber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ournal of Research in Science Teaching</w:t>
      </w:r>
      <w:r w:rsidRPr="00EE1C13">
        <w:rPr>
          <w:rFonts w:ascii="Times New Roman" w:hAnsi="Times New Roman" w:cs="Times New Roman"/>
          <w:color w:val="000000" w:themeColor="text1"/>
        </w:rPr>
        <w:t>, 2019-2022</w:t>
      </w:r>
    </w:p>
    <w:p w14:paraId="414BF6EC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Editorial Review Board Member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ontemporary Issues in Technology and Teacher Education (Science Education Section)</w:t>
      </w:r>
      <w:r w:rsidRPr="00EE1C13">
        <w:rPr>
          <w:rFonts w:ascii="Times New Roman" w:hAnsi="Times New Roman" w:cs="Times New Roman"/>
          <w:color w:val="000000" w:themeColor="text1"/>
        </w:rPr>
        <w:t>, 2019 - Present</w:t>
      </w:r>
    </w:p>
    <w:p w14:paraId="1A4C83F8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Editorial Review Board Member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ournal of Research on Technology in E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ducation</w:t>
      </w:r>
      <w:r w:rsidRPr="00EE1C13">
        <w:rPr>
          <w:rFonts w:ascii="Times New Roman" w:hAnsi="Times New Roman" w:cs="Times New Roman"/>
          <w:color w:val="000000" w:themeColor="text1"/>
        </w:rPr>
        <w:t>, 2016 - Present</w:t>
      </w:r>
    </w:p>
    <w:p w14:paraId="046F7878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Special Issue Editor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ustralasian Journal of Educational Technology</w:t>
      </w:r>
      <w:r w:rsidRPr="00EE1C13">
        <w:rPr>
          <w:rFonts w:ascii="Times New Roman" w:hAnsi="Times New Roman" w:cs="Times New Roman"/>
          <w:color w:val="000000" w:themeColor="text1"/>
        </w:rPr>
        <w:t>, 2017</w:t>
      </w:r>
    </w:p>
    <w:p w14:paraId="436D4FFC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4" w:name="service-to-the-profession"/>
      <w:bookmarkEnd w:id="33"/>
      <w:r w:rsidRPr="00EE1C13">
        <w:rPr>
          <w:rFonts w:ascii="Times New Roman" w:hAnsi="Times New Roman" w:cs="Times New Roman"/>
          <w:color w:val="000000" w:themeColor="text1"/>
        </w:rPr>
        <w:t>Service to the Profession</w:t>
      </w:r>
    </w:p>
    <w:p w14:paraId="53A25FD2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Panelist, Building Capacity in STEM Education Research, National Science Foundation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.d.</w:t>
      </w:r>
    </w:p>
    <w:p w14:paraId="1742DD0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Panelist, Discovery Research PreK-12, National Science Foundation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.d.</w:t>
      </w:r>
    </w:p>
    <w:p w14:paraId="7B24F71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Panelist, Innovative Technology Experiences for Students and Teachers, National Science Founda</w:t>
      </w:r>
      <w:r w:rsidRPr="00EE1C13">
        <w:rPr>
          <w:rFonts w:ascii="Times New Roman" w:hAnsi="Times New Roman" w:cs="Times New Roman"/>
          <w:color w:val="000000" w:themeColor="text1"/>
        </w:rPr>
        <w:t xml:space="preserve">tion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.d.</w:t>
      </w:r>
    </w:p>
    <w:p w14:paraId="5427AF4D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Member, OpenSciEd Research Agenda (Assessment) working group, 2021</w:t>
      </w:r>
    </w:p>
    <w:p w14:paraId="117D12B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Conference Committee Member, Southeastern STEM Education Research Conference, </w:t>
      </w:r>
      <w:hyperlink r:id="rId95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mtsu.edu/tsec/educat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ion-conference/index.php</w:t>
        </w:r>
      </w:hyperlink>
      <w:r w:rsidRPr="00EE1C13">
        <w:rPr>
          <w:rFonts w:ascii="Times New Roman" w:hAnsi="Times New Roman" w:cs="Times New Roman"/>
          <w:color w:val="000000" w:themeColor="text1"/>
        </w:rPr>
        <w:t>, 2021-2022</w:t>
      </w:r>
    </w:p>
    <w:p w14:paraId="0642AB2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American Educational Research Association, Division C, Section 1D: Science Program Co-Chair, 2019-2021</w:t>
      </w:r>
    </w:p>
    <w:p w14:paraId="46ABC583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Member, Technological Pedagogical Content Knowledge (TPACK) Special Interest Group (SIG) Award Committee, 2019</w:t>
      </w:r>
    </w:p>
    <w:p w14:paraId="46C5191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Co-cha</w:t>
      </w:r>
      <w:r w:rsidRPr="00EE1C13">
        <w:rPr>
          <w:rFonts w:ascii="Times New Roman" w:hAnsi="Times New Roman" w:cs="Times New Roman"/>
          <w:color w:val="000000" w:themeColor="text1"/>
        </w:rPr>
        <w:t xml:space="preserve">ir, TPACK SIG, Society for Information Technology and Teacher 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Education ,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2015-2017</w:t>
      </w:r>
    </w:p>
    <w:p w14:paraId="126073C8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Membership Committee, Division 15 (Educational Psychology), American Psychological Association (APA), 2014-2017</w:t>
      </w:r>
    </w:p>
    <w:p w14:paraId="19466CC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Communications Deputy, Division C, American Educational Rese</w:t>
      </w:r>
      <w:r w:rsidRPr="00EE1C13">
        <w:rPr>
          <w:rFonts w:ascii="Times New Roman" w:hAnsi="Times New Roman" w:cs="Times New Roman"/>
          <w:color w:val="000000" w:themeColor="text1"/>
        </w:rPr>
        <w:t>arch Association, 2015-2016</w:t>
      </w:r>
    </w:p>
    <w:p w14:paraId="3DC75C0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Associate Chair, TPACK SIG, Society for Information Technology and Teacher Education, 2014-2015</w:t>
      </w:r>
    </w:p>
    <w:p w14:paraId="2421E3DD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5" w:name="conference-review-activity"/>
      <w:bookmarkEnd w:id="34"/>
      <w:r w:rsidRPr="00EE1C13">
        <w:rPr>
          <w:rFonts w:ascii="Times New Roman" w:hAnsi="Times New Roman" w:cs="Times New Roman"/>
          <w:color w:val="000000" w:themeColor="text1"/>
        </w:rPr>
        <w:t>Conference Review Activity</w:t>
      </w:r>
    </w:p>
    <w:p w14:paraId="432F6A07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eview Panel Member, American Educational Research Association (AERA) Annual Meeting, 2015-2019</w:t>
      </w:r>
    </w:p>
    <w:p w14:paraId="0D037918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eviewer, National Association for Research in Science Teaching Annual Conference, 2019</w:t>
      </w:r>
    </w:p>
    <w:p w14:paraId="59494C6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eviewer, Association for Science Teacher Education Annual Conference, 2019</w:t>
      </w:r>
    </w:p>
    <w:p w14:paraId="6C06196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>Program Committee Member, International Conference on Computer-Supported Collaborative Learn</w:t>
      </w:r>
      <w:r w:rsidRPr="00EE1C13">
        <w:rPr>
          <w:rFonts w:ascii="Times New Roman" w:hAnsi="Times New Roman" w:cs="Times New Roman"/>
          <w:color w:val="000000" w:themeColor="text1"/>
        </w:rPr>
        <w:t>ing, 2017</w:t>
      </w:r>
    </w:p>
    <w:p w14:paraId="410AB2BB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Graduate Student Reviewer, American Educational Research Association (AERA) Annual Meeting, 2014</w:t>
      </w:r>
    </w:p>
    <w:p w14:paraId="5277901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eviewer, Association for Educational Communications and Technology (AECT) International Convention, 2016</w:t>
      </w:r>
    </w:p>
    <w:p w14:paraId="4FDEB7BD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eviewer, American Psychological Associatio</w:t>
      </w:r>
      <w:r w:rsidRPr="00EE1C13">
        <w:rPr>
          <w:rFonts w:ascii="Times New Roman" w:hAnsi="Times New Roman" w:cs="Times New Roman"/>
          <w:color w:val="000000" w:themeColor="text1"/>
        </w:rPr>
        <w:t>n (APA) Convention, 2015</w:t>
      </w:r>
    </w:p>
    <w:p w14:paraId="2E3BA627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6" w:name="service-to-the-community"/>
      <w:bookmarkEnd w:id="35"/>
      <w:r w:rsidRPr="00EE1C13">
        <w:rPr>
          <w:rFonts w:ascii="Times New Roman" w:hAnsi="Times New Roman" w:cs="Times New Roman"/>
          <w:color w:val="000000" w:themeColor="text1"/>
        </w:rPr>
        <w:t>Service to the Community</w:t>
      </w:r>
    </w:p>
    <w:p w14:paraId="4161ED80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Mentor, Diversity in Learning Analytics and Leadership program, </w:t>
      </w:r>
      <w:hyperlink r:id="rId96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diversityindataandleadershipprogram.com/</w:t>
        </w:r>
      </w:hyperlink>
    </w:p>
    <w:p w14:paraId="64E11E5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eviewer, Proposa</w:t>
      </w:r>
      <w:r w:rsidRPr="00EE1C13">
        <w:rPr>
          <w:rFonts w:ascii="Times New Roman" w:hAnsi="Times New Roman" w:cs="Times New Roman"/>
          <w:color w:val="000000" w:themeColor="text1"/>
        </w:rPr>
        <w:t>ls from Knox County Schools students for the NASA Student Spaceflight Experiment program</w:t>
      </w:r>
    </w:p>
    <w:p w14:paraId="2B55DD74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7" w:name="ad-hoc-journal-article-reviews"/>
      <w:bookmarkEnd w:id="36"/>
      <w:r w:rsidRPr="00EE1C13">
        <w:rPr>
          <w:rFonts w:ascii="Times New Roman" w:hAnsi="Times New Roman" w:cs="Times New Roman"/>
          <w:color w:val="000000" w:themeColor="text1"/>
        </w:rPr>
        <w:t>Ad-hoc Journal Article Reviews</w:t>
      </w:r>
    </w:p>
    <w:p w14:paraId="181D698F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AERA Open (2019, 2020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3B675230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Australasian Journal of Educational Technology (2018: 2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05C8E0F8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British Journal of Educational Technology (2016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066B424B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Comp</w:t>
      </w:r>
      <w:r w:rsidRPr="00EE1C13">
        <w:rPr>
          <w:rFonts w:ascii="Times New Roman" w:hAnsi="Times New Roman" w:cs="Times New Roman"/>
          <w:color w:val="000000" w:themeColor="text1"/>
        </w:rPr>
        <w:t>uters &amp; Education (2016, 2017, 2018, 2020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5BDAF390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Contemporary Educational Psychology (2018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79BEBD9D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Contemporary Issues in Technology and Teacher Education (2015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257D3C3A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Data (2021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507C5137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Educational Researcher (2020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4C448425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Educational Psychologist (2021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7B8E5F1F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Education Sciences (2; 2019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1FE426BE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Educational Studies in Mathematics (2020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0EAF11E1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Educational Technology Research &amp; Development (2020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6D4DA9D2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E-Learning and Digital Media (2016: 2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5778C942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>Journal of Educational Technology &amp; Society (2017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4FCDDF70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Jour</w:t>
      </w:r>
      <w:r w:rsidRPr="00EE1C13">
        <w:rPr>
          <w:rFonts w:ascii="Times New Roman" w:hAnsi="Times New Roman" w:cs="Times New Roman"/>
          <w:color w:val="000000" w:themeColor="text1"/>
        </w:rPr>
        <w:t>nal of the Learning Sciences (2019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2801AC32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Journal of 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Open Source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Education (2019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6337D234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Journal of 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Open Source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Software (2018; 2020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6F87FF23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Journal of Research in Science Teaching (2019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4F53D148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Journal of Science Education and Technology (2019: 2; 2020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5D90A2D4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Journal of STEM Educati</w:t>
      </w:r>
      <w:r w:rsidRPr="00EE1C13">
        <w:rPr>
          <w:rFonts w:ascii="Times New Roman" w:hAnsi="Times New Roman" w:cs="Times New Roman"/>
          <w:color w:val="000000" w:themeColor="text1"/>
        </w:rPr>
        <w:t>on Research (2019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10C37988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Science Education (2021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361A1A11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TechTrends (2019)</w:t>
      </w:r>
      <w:r w:rsidRPr="00EE1C13">
        <w:rPr>
          <w:rFonts w:ascii="Times New Roman" w:hAnsi="Times New Roman" w:cs="Times New Roman"/>
          <w:color w:val="000000" w:themeColor="text1"/>
        </w:rPr>
        <w:br/>
      </w:r>
    </w:p>
    <w:p w14:paraId="2266D8D7" w14:textId="77777777" w:rsidR="009A73ED" w:rsidRPr="00EE1C13" w:rsidRDefault="00C63FD3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Transactions on Computing Education (2021)</w:t>
      </w:r>
    </w:p>
    <w:p w14:paraId="5E9981B3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8" w:name="university-service"/>
      <w:bookmarkEnd w:id="37"/>
      <w:r w:rsidRPr="00EE1C13">
        <w:rPr>
          <w:rFonts w:ascii="Times New Roman" w:hAnsi="Times New Roman" w:cs="Times New Roman"/>
          <w:color w:val="000000" w:themeColor="text1"/>
        </w:rPr>
        <w:t>University service</w:t>
      </w:r>
    </w:p>
    <w:p w14:paraId="4211A8D0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21-2023, Data Science Faculty Committee, UTK</w:t>
      </w:r>
    </w:p>
    <w:p w14:paraId="3A8605E9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9" w:name="college-related-service"/>
      <w:bookmarkEnd w:id="38"/>
      <w:r w:rsidRPr="00EE1C13">
        <w:rPr>
          <w:rFonts w:ascii="Times New Roman" w:hAnsi="Times New Roman" w:cs="Times New Roman"/>
          <w:color w:val="000000" w:themeColor="text1"/>
        </w:rPr>
        <w:t>College-related Service</w:t>
      </w:r>
    </w:p>
    <w:p w14:paraId="429D8706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21, Search Committee Member, Tenure Track positions in L</w:t>
      </w:r>
      <w:r w:rsidRPr="00EE1C13">
        <w:rPr>
          <w:rFonts w:ascii="Times New Roman" w:hAnsi="Times New Roman" w:cs="Times New Roman"/>
          <w:color w:val="000000" w:themeColor="text1"/>
        </w:rPr>
        <w:t xml:space="preserve">earning Design and Technology and Instructional Technology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Department of Educational Psychology and Counseling</w:t>
      </w:r>
      <w:r w:rsidRPr="00EE1C13">
        <w:rPr>
          <w:rFonts w:ascii="Times New Roman" w:hAnsi="Times New Roman" w:cs="Times New Roman"/>
          <w:color w:val="000000" w:themeColor="text1"/>
        </w:rPr>
        <w:t>, UTK</w:t>
      </w:r>
    </w:p>
    <w:p w14:paraId="3051C0A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20, Facilitator, Quality Research and Scholarship working group, UTK</w:t>
      </w:r>
    </w:p>
    <w:p w14:paraId="4B59A25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9, Member, Online Academic Programs Investment and Growth Plan ad</w:t>
      </w:r>
      <w:r w:rsidRPr="00EE1C13">
        <w:rPr>
          <w:rFonts w:ascii="Times New Roman" w:hAnsi="Times New Roman" w:cs="Times New Roman"/>
          <w:color w:val="000000" w:themeColor="text1"/>
        </w:rPr>
        <w:t>-hoc committee, UTK</w:t>
      </w:r>
    </w:p>
    <w:p w14:paraId="48B58FE3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18-2019, Organizer, Quantitative Methods Research Group, UTK</w:t>
      </w:r>
    </w:p>
    <w:p w14:paraId="785DDEB7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40" w:name="departmental-service"/>
      <w:bookmarkEnd w:id="39"/>
      <w:r w:rsidRPr="00EE1C13">
        <w:rPr>
          <w:rFonts w:ascii="Times New Roman" w:hAnsi="Times New Roman" w:cs="Times New Roman"/>
          <w:color w:val="000000" w:themeColor="text1"/>
        </w:rPr>
        <w:t>Departmental Service</w:t>
      </w:r>
    </w:p>
    <w:p w14:paraId="4435F7DC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i/>
          <w:iCs/>
          <w:color w:val="000000" w:themeColor="text1"/>
        </w:rPr>
        <w:t>University of Tennessee, Knoxville</w:t>
      </w:r>
    </w:p>
    <w:p w14:paraId="6572839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21-, Institutional Review Board Departmental Representative (Quantitative), TPTE, UTK</w:t>
      </w:r>
    </w:p>
    <w:p w14:paraId="7530364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21-, Communications Committee, TPTE, UTK</w:t>
      </w:r>
    </w:p>
    <w:p w14:paraId="559F925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2021, Member, Annual Review Rubrics Committee, UTK</w:t>
      </w:r>
    </w:p>
    <w:p w14:paraId="65BD1AB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i/>
          <w:iCs/>
          <w:color w:val="000000" w:themeColor="text1"/>
        </w:rPr>
        <w:t>Michigan State University</w:t>
      </w:r>
    </w:p>
    <w:p w14:paraId="22B7EBC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Search Committee Member, Program Specialist, Master of Arts in Educational Technology Program, Michigan State University, 2015</w:t>
      </w:r>
    </w:p>
    <w:p w14:paraId="04DC00D7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41" w:name="Xa962b0cb617c84c57489177b8301cf4c9371c0c"/>
      <w:bookmarkEnd w:id="40"/>
      <w:r w:rsidRPr="00EE1C13">
        <w:rPr>
          <w:rFonts w:ascii="Times New Roman" w:hAnsi="Times New Roman" w:cs="Times New Roman"/>
          <w:color w:val="000000" w:themeColor="text1"/>
        </w:rPr>
        <w:lastRenderedPageBreak/>
        <w:t>Program Service and Service on Student Committees</w:t>
      </w:r>
    </w:p>
    <w:p w14:paraId="0718F4A7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i/>
          <w:iCs/>
          <w:color w:val="000000" w:themeColor="text1"/>
        </w:rPr>
        <w:t>University of Tennessee, Knoxville</w:t>
      </w:r>
    </w:p>
    <w:p w14:paraId="636E552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Advisor for Doctoral students:</w:t>
      </w:r>
    </w:p>
    <w:p w14:paraId="1AC592A3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Jennifer Long</w:t>
      </w:r>
      <w:r w:rsidRPr="00EE1C13">
        <w:rPr>
          <w:rFonts w:ascii="Times New Roman" w:hAnsi="Times New Roman" w:cs="Times New Roman"/>
          <w:color w:val="000000" w:themeColor="text1"/>
        </w:rPr>
        <w:t>necker (Co-advisor with Amy Broemmel)</w:t>
      </w:r>
      <w:r w:rsidRPr="00EE1C13">
        <w:rPr>
          <w:rFonts w:ascii="Times New Roman" w:hAnsi="Times New Roman" w:cs="Times New Roman"/>
          <w:color w:val="000000" w:themeColor="text1"/>
        </w:rPr>
        <w:br/>
        <w:t>Michael Mann (co-advisor with Kristin Rearden)</w:t>
      </w:r>
      <w:r w:rsidRPr="00EE1C13">
        <w:rPr>
          <w:rFonts w:ascii="Times New Roman" w:hAnsi="Times New Roman" w:cs="Times New Roman"/>
          <w:color w:val="000000" w:themeColor="text1"/>
        </w:rPr>
        <w:br/>
        <w:t>Omiya Sultana (co-advisor with Lynn Hodge)</w:t>
      </w:r>
    </w:p>
    <w:p w14:paraId="2897260C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Committee member for Doctoral students:</w:t>
      </w:r>
    </w:p>
    <w:p w14:paraId="499B61F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Shande King</w:t>
      </w:r>
      <w:r w:rsidRPr="00EE1C13">
        <w:rPr>
          <w:rFonts w:ascii="Times New Roman" w:hAnsi="Times New Roman" w:cs="Times New Roman"/>
          <w:color w:val="000000" w:themeColor="text1"/>
        </w:rPr>
        <w:br/>
        <w:t>Matthew Hensley</w:t>
      </w:r>
    </w:p>
    <w:p w14:paraId="690B19A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i/>
          <w:iCs/>
          <w:color w:val="000000" w:themeColor="text1"/>
        </w:rPr>
        <w:t>Michigan State University</w:t>
      </w:r>
    </w:p>
    <w:p w14:paraId="69E2EC7C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Alex Lishinski</w:t>
      </w:r>
      <w:r w:rsidRPr="00EE1C13">
        <w:rPr>
          <w:rFonts w:ascii="Times New Roman" w:hAnsi="Times New Roman" w:cs="Times New Roman"/>
          <w:color w:val="000000" w:themeColor="text1"/>
        </w:rPr>
        <w:br/>
        <w:t>Brian Arnold</w:t>
      </w:r>
    </w:p>
    <w:p w14:paraId="41973753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42" w:name="campus-and-departmental-presentations"/>
      <w:bookmarkEnd w:id="41"/>
      <w:r w:rsidRPr="00EE1C13">
        <w:rPr>
          <w:rFonts w:ascii="Times New Roman" w:hAnsi="Times New Roman" w:cs="Times New Roman"/>
          <w:color w:val="000000" w:themeColor="text1"/>
        </w:rPr>
        <w:t>Campus</w:t>
      </w:r>
      <w:r w:rsidRPr="00EE1C13">
        <w:rPr>
          <w:rFonts w:ascii="Times New Roman" w:hAnsi="Times New Roman" w:cs="Times New Roman"/>
          <w:color w:val="000000" w:themeColor="text1"/>
        </w:rPr>
        <w:t xml:space="preserve"> and Departmental Presentations</w:t>
      </w:r>
    </w:p>
    <w:p w14:paraId="613242AB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20, Jan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ultiple uses for multi-level models: Examples from recent research</w:t>
      </w:r>
      <w:r w:rsidRPr="00EE1C13">
        <w:rPr>
          <w:rFonts w:ascii="Times New Roman" w:hAnsi="Times New Roman" w:cs="Times New Roman"/>
          <w:color w:val="000000" w:themeColor="text1"/>
        </w:rPr>
        <w:t>. Presentation for the College of Education, Health, and Human Sciences Quantitative Methods Brownbag Seminar, Knoxville, T</w:t>
      </w:r>
      <w:r w:rsidRPr="00EE1C13">
        <w:rPr>
          <w:rFonts w:ascii="Times New Roman" w:hAnsi="Times New Roman" w:cs="Times New Roman"/>
          <w:color w:val="000000" w:themeColor="text1"/>
        </w:rPr>
        <w:t>N.</w:t>
      </w:r>
    </w:p>
    <w:p w14:paraId="603479F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utherford, T., &amp; Rosenberg, J. M. (2019, Febr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otivational correlates of choice after failure within an elementary mathematics software</w:t>
      </w:r>
      <w:r w:rsidRPr="00EE1C13">
        <w:rPr>
          <w:rFonts w:ascii="Times New Roman" w:hAnsi="Times New Roman" w:cs="Times New Roman"/>
          <w:color w:val="000000" w:themeColor="text1"/>
        </w:rPr>
        <w:t>. Presentation at the NC State College of Education Celebration of Research.</w:t>
      </w:r>
    </w:p>
    <w:p w14:paraId="58376BB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19, Jan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ngaging students in science: Findings from an experience sampling method approach</w:t>
      </w:r>
      <w:r w:rsidRPr="00EE1C13">
        <w:rPr>
          <w:rFonts w:ascii="Times New Roman" w:hAnsi="Times New Roman" w:cs="Times New Roman"/>
          <w:color w:val="000000" w:themeColor="text1"/>
        </w:rPr>
        <w:t xml:space="preserve">. Presentation at the East Tennessee STEM Hub Crossing Boundaries for STEM Teaching regional meeting and 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mini-conference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>. Knoxville, TN.</w:t>
      </w:r>
    </w:p>
    <w:p w14:paraId="612B4E4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, Beymer, P. N., &amp; Sc</w:t>
      </w:r>
      <w:r w:rsidRPr="00EE1C13">
        <w:rPr>
          <w:rFonts w:ascii="Times New Roman" w:hAnsi="Times New Roman" w:cs="Times New Roman"/>
          <w:color w:val="000000" w:themeColor="text1"/>
        </w:rPr>
        <w:t xml:space="preserve">hmidt, J. A. (2017, Febr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Does choosing the problem or topic matter? Using a person-in-context approach to understand student engagement in science</w:t>
      </w:r>
      <w:r w:rsidRPr="00EE1C13">
        <w:rPr>
          <w:rFonts w:ascii="Times New Roman" w:hAnsi="Times New Roman" w:cs="Times New Roman"/>
          <w:color w:val="000000" w:themeColor="text1"/>
        </w:rPr>
        <w:t>. Poster presented at the Create4Stem MiniConference 2017, East Lansing, MI.</w:t>
      </w:r>
    </w:p>
    <w:p w14:paraId="5566BFA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 J. M. (2016, Apr</w:t>
      </w:r>
      <w:r w:rsidRPr="00EE1C13">
        <w:rPr>
          <w:rFonts w:ascii="Times New Roman" w:hAnsi="Times New Roman" w:cs="Times New Roman"/>
          <w:color w:val="000000" w:themeColor="text1"/>
        </w:rPr>
        <w:t xml:space="preserve">il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omentary engagement profiles: An examination of student engagement in science settings using experience sampling methodology</w:t>
      </w:r>
      <w:r w:rsidRPr="00EE1C13">
        <w:rPr>
          <w:rFonts w:ascii="Times New Roman" w:hAnsi="Times New Roman" w:cs="Times New Roman"/>
          <w:color w:val="000000" w:themeColor="text1"/>
        </w:rPr>
        <w:t>. Presentation at the Michigan State University Educational Psychology and Educational Technology Program Informal Colloquium,</w:t>
      </w:r>
      <w:r w:rsidRPr="00EE1C13">
        <w:rPr>
          <w:rFonts w:ascii="Times New Roman" w:hAnsi="Times New Roman" w:cs="Times New Roman"/>
          <w:color w:val="000000" w:themeColor="text1"/>
        </w:rPr>
        <w:t xml:space="preserve"> East Lansing, MI.</w:t>
      </w:r>
    </w:p>
    <w:p w14:paraId="61D2420D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&amp; Schwarz, C. V. (2016, Febr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xamining the development of fifth and sixth grade students’ epistemic considerations over time through an automated analysis of embedded assessment items</w:t>
      </w:r>
      <w:r w:rsidRPr="00EE1C13">
        <w:rPr>
          <w:rFonts w:ascii="Times New Roman" w:hAnsi="Times New Roman" w:cs="Times New Roman"/>
          <w:color w:val="000000" w:themeColor="text1"/>
        </w:rPr>
        <w:t>. Poster presented at the Crea</w:t>
      </w:r>
      <w:r w:rsidRPr="00EE1C13">
        <w:rPr>
          <w:rFonts w:ascii="Times New Roman" w:hAnsi="Times New Roman" w:cs="Times New Roman"/>
          <w:color w:val="000000" w:themeColor="text1"/>
        </w:rPr>
        <w:t>te4Stem MiniConference 2016, East Lansing, MI.</w:t>
      </w:r>
    </w:p>
    <w:p w14:paraId="5A3CE043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15, Septem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chievement goals, in- and out-of-class engagement, and students’ achievement in a flipped undergraduate anatomy class</w:t>
      </w:r>
      <w:r w:rsidRPr="00EE1C13">
        <w:rPr>
          <w:rFonts w:ascii="Times New Roman" w:hAnsi="Times New Roman" w:cs="Times New Roman"/>
          <w:color w:val="000000" w:themeColor="text1"/>
        </w:rPr>
        <w:t>. Presentation at the Michigan State University Educati</w:t>
      </w:r>
      <w:r w:rsidRPr="00EE1C13">
        <w:rPr>
          <w:rFonts w:ascii="Times New Roman" w:hAnsi="Times New Roman" w:cs="Times New Roman"/>
          <w:color w:val="000000" w:themeColor="text1"/>
        </w:rPr>
        <w:t>onal Psychology and Educational Technology Program Informal Colloquium, East Lansing, MI.</w:t>
      </w:r>
    </w:p>
    <w:p w14:paraId="6C7447A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lastRenderedPageBreak/>
        <w:t xml:space="preserve">Rosenberg, J. M., Akcaoglu, M., Schwarz, C.V., &amp; Lee, S.W-Y. (2015, Febr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Comparative longitudinal case studies of two middle school teachers’ use of scientific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odeling</w:t>
      </w:r>
      <w:r w:rsidRPr="00EE1C13">
        <w:rPr>
          <w:rFonts w:ascii="Times New Roman" w:hAnsi="Times New Roman" w:cs="Times New Roman"/>
          <w:color w:val="000000" w:themeColor="text1"/>
        </w:rPr>
        <w:t>. Poster presented at the Create4Stem MiniConference 2015, East Lansing, MI.</w:t>
      </w:r>
    </w:p>
    <w:p w14:paraId="43ECA46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Lee, M., Schwarz, C.V., Ke, L., Rosenberg, J. M., Reiser, B., Berland, L., Kenyon, L., Wilson, M., Draney, K. (2015, Febr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pistemic considerations in scientific prac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ices for elementary &amp; middle schools</w:t>
      </w:r>
      <w:r w:rsidRPr="00EE1C13">
        <w:rPr>
          <w:rFonts w:ascii="Times New Roman" w:hAnsi="Times New Roman" w:cs="Times New Roman"/>
          <w:color w:val="000000" w:themeColor="text1"/>
        </w:rPr>
        <w:t>. Poster presented at the Create4Stem MiniConference 2015, East Lansing, MI.</w:t>
      </w:r>
    </w:p>
    <w:p w14:paraId="686D11F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Wolf, L. G., Henriksen, D., Sawaya, S., &amp; Rosenberg, J. M. (2014, Decem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dCamp with Team MAET</w:t>
      </w:r>
      <w:r w:rsidRPr="00EE1C13">
        <w:rPr>
          <w:rFonts w:ascii="Times New Roman" w:hAnsi="Times New Roman" w:cs="Times New Roman"/>
          <w:color w:val="000000" w:themeColor="text1"/>
        </w:rPr>
        <w:t>. Presentation at the Michigan State Univers</w:t>
      </w:r>
      <w:r w:rsidRPr="00EE1C13">
        <w:rPr>
          <w:rFonts w:ascii="Times New Roman" w:hAnsi="Times New Roman" w:cs="Times New Roman"/>
          <w:color w:val="000000" w:themeColor="text1"/>
        </w:rPr>
        <w:t>ity Master of Arts in Educational Technology Bridge Webinar Series, East Lansing, MI.</w:t>
      </w:r>
    </w:p>
    <w:p w14:paraId="3B56E9D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14, Novem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Integrating “disruptive” technologies into teaching with action research and Technological Pedagogical Content Knowledge (TPACK)</w:t>
      </w:r>
      <w:r w:rsidRPr="00EE1C13">
        <w:rPr>
          <w:rFonts w:ascii="Times New Roman" w:hAnsi="Times New Roman" w:cs="Times New Roman"/>
          <w:color w:val="000000" w:themeColor="text1"/>
        </w:rPr>
        <w:t>. Prese</w:t>
      </w:r>
      <w:r w:rsidRPr="00EE1C13">
        <w:rPr>
          <w:rFonts w:ascii="Times New Roman" w:hAnsi="Times New Roman" w:cs="Times New Roman"/>
          <w:color w:val="000000" w:themeColor="text1"/>
        </w:rPr>
        <w:t>ntation at the Michigan State University Educational Technology Conference, East Lansing, MI.</w:t>
      </w:r>
    </w:p>
    <w:p w14:paraId="10552D3B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Wolf, L. G., Henriksen, D., Sawaya, S., &amp; Rosenberg, J. M. (2014, March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obile learning for educators</w:t>
      </w:r>
      <w:r w:rsidRPr="00EE1C13">
        <w:rPr>
          <w:rFonts w:ascii="Times New Roman" w:hAnsi="Times New Roman" w:cs="Times New Roman"/>
          <w:color w:val="000000" w:themeColor="text1"/>
        </w:rPr>
        <w:t>. Presentation at the Michigan State University Master of A</w:t>
      </w:r>
      <w:r w:rsidRPr="00EE1C13">
        <w:rPr>
          <w:rFonts w:ascii="Times New Roman" w:hAnsi="Times New Roman" w:cs="Times New Roman"/>
          <w:color w:val="000000" w:themeColor="text1"/>
        </w:rPr>
        <w:t>rts in Educational Technology Bridge Webinar Series, East Lansing, MI.</w:t>
      </w:r>
    </w:p>
    <w:p w14:paraId="2EB4E14A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14, Febr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ontext and Technological Pedagogical Content Knowledge: Preliminary results of a content analysis</w:t>
      </w:r>
      <w:r w:rsidRPr="00EE1C13">
        <w:rPr>
          <w:rFonts w:ascii="Times New Roman" w:hAnsi="Times New Roman" w:cs="Times New Roman"/>
          <w:color w:val="000000" w:themeColor="text1"/>
        </w:rPr>
        <w:t>. Presentation at the Michigan State University Educ</w:t>
      </w:r>
      <w:r w:rsidRPr="00EE1C13">
        <w:rPr>
          <w:rFonts w:ascii="Times New Roman" w:hAnsi="Times New Roman" w:cs="Times New Roman"/>
          <w:color w:val="000000" w:themeColor="text1"/>
        </w:rPr>
        <w:t>ational Psychology and Educational Technology Program Informal Colloquium, East Lansing, MI.</w:t>
      </w:r>
    </w:p>
    <w:p w14:paraId="6C3397D7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Ke, L., Lee, M., Rosenberg, J. M., &amp; Schwarz, C.V. (2014, Febr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odeling across content areas: Examining elementary students’ attention to mechanism</w:t>
      </w:r>
      <w:r w:rsidRPr="00EE1C13">
        <w:rPr>
          <w:rFonts w:ascii="Times New Roman" w:hAnsi="Times New Roman" w:cs="Times New Roman"/>
          <w:color w:val="000000" w:themeColor="text1"/>
        </w:rPr>
        <w:t>. Poster p</w:t>
      </w:r>
      <w:r w:rsidRPr="00EE1C13">
        <w:rPr>
          <w:rFonts w:ascii="Times New Roman" w:hAnsi="Times New Roman" w:cs="Times New Roman"/>
          <w:color w:val="000000" w:themeColor="text1"/>
        </w:rPr>
        <w:t>resented at the Create4Stem MiniConference 2014, East Lansing, MI.</w:t>
      </w:r>
    </w:p>
    <w:p w14:paraId="125509A5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Rapa, L., &amp; Wolf, L. G. (2013, February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CEP 815 and the transition from ANGEL to Desire2Learn</w:t>
      </w:r>
      <w:r w:rsidRPr="00EE1C13">
        <w:rPr>
          <w:rFonts w:ascii="Times New Roman" w:hAnsi="Times New Roman" w:cs="Times New Roman"/>
          <w:color w:val="000000" w:themeColor="text1"/>
        </w:rPr>
        <w:t>. Poster presented at the 6th Annual Faculty Technology Showcase.</w:t>
      </w:r>
    </w:p>
    <w:p w14:paraId="635FC03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osenberg,</w:t>
      </w:r>
      <w:r w:rsidRPr="00EE1C13">
        <w:rPr>
          <w:rFonts w:ascii="Times New Roman" w:hAnsi="Times New Roman" w:cs="Times New Roman"/>
          <w:color w:val="000000" w:themeColor="text1"/>
        </w:rPr>
        <w:t xml:space="preserve"> J. M. (2012, November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Mobile learning for teachers</w:t>
      </w:r>
      <w:r w:rsidRPr="00EE1C13">
        <w:rPr>
          <w:rFonts w:ascii="Times New Roman" w:hAnsi="Times New Roman" w:cs="Times New Roman"/>
          <w:color w:val="000000" w:themeColor="text1"/>
        </w:rPr>
        <w:t>. Presentation at the Michigan State University Educational Technology Conference, East Lansing, MI.</w:t>
      </w:r>
    </w:p>
    <w:p w14:paraId="6B5D6CBF" w14:textId="77777777" w:rsidR="009A73ED" w:rsidRPr="00EE1C13" w:rsidRDefault="00C63FD3" w:rsidP="00EE1C13">
      <w:pPr>
        <w:pStyle w:val="Heading1"/>
      </w:pPr>
      <w:bookmarkStart w:id="43" w:name="software"/>
      <w:bookmarkEnd w:id="32"/>
      <w:bookmarkEnd w:id="42"/>
      <w:r w:rsidRPr="00EE1C13">
        <w:t>Software</w:t>
      </w:r>
    </w:p>
    <w:p w14:paraId="7A21BDC4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44" w:name="X1e072c3cfb119354baa161f6a179ad57b49364e"/>
      <w:r w:rsidRPr="00EE1C13">
        <w:rPr>
          <w:rFonts w:ascii="Times New Roman" w:hAnsi="Times New Roman" w:cs="Times New Roman"/>
          <w:color w:val="000000" w:themeColor="text1"/>
        </w:rPr>
        <w:t>Author of R packages on Comprehensive R Archive Network (CRAN)</w:t>
      </w:r>
    </w:p>
    <w:p w14:paraId="7B79F512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van Lissa, C. J., Beymer, P. N., Anderson, D. J., Schell, M. J. &amp; Schmidt, J. A. (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idyLPA: Easily carry out Latent Profile Analysis (LPA) using open-source or commercia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l software</w:t>
      </w:r>
      <w:r w:rsidRPr="00EE1C13">
        <w:rPr>
          <w:rFonts w:ascii="Times New Roman" w:hAnsi="Times New Roman" w:cs="Times New Roman"/>
          <w:color w:val="000000" w:themeColor="text1"/>
        </w:rPr>
        <w:t xml:space="preserve"> [R package]. </w:t>
      </w:r>
      <w:hyperlink r:id="rId97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data-edu.github.io/tidyLPA/</w:t>
        </w:r>
      </w:hyperlink>
    </w:p>
    <w:p w14:paraId="10BBB0E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Xu, R., &amp; Frank, K. A. (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konfound: Quantify the robustness of causal inferences</w:t>
      </w:r>
      <w:r w:rsidRPr="00EE1C13">
        <w:rPr>
          <w:rFonts w:ascii="Times New Roman" w:hAnsi="Times New Roman" w:cs="Times New Roman"/>
          <w:color w:val="000000" w:themeColor="text1"/>
        </w:rPr>
        <w:t xml:space="preserve"> [R package]. </w:t>
      </w:r>
      <w:hyperlink r:id="rId98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jrosen48.github.io/konfound/</w:t>
        </w:r>
      </w:hyperlink>
    </w:p>
    <w:p w14:paraId="0B7E16B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&amp; Lishinski, A. (2018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clustRcompaR: Easy interface for clustering a set of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documents and exploring group-based patterns</w:t>
      </w:r>
      <w:r w:rsidRPr="00EE1C13">
        <w:rPr>
          <w:rFonts w:ascii="Times New Roman" w:hAnsi="Times New Roman" w:cs="Times New Roman"/>
          <w:color w:val="000000" w:themeColor="text1"/>
        </w:rPr>
        <w:t xml:space="preserve"> [R package]. </w:t>
      </w:r>
      <w:hyperlink r:id="rId99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github.com/alishinski/clustRcompaR</w:t>
        </w:r>
      </w:hyperlink>
    </w:p>
    <w:p w14:paraId="7F391B13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45" w:name="contributor-to-r-package-on-cran"/>
      <w:bookmarkEnd w:id="44"/>
      <w:r w:rsidRPr="00EE1C13">
        <w:rPr>
          <w:rFonts w:ascii="Times New Roman" w:hAnsi="Times New Roman" w:cs="Times New Roman"/>
          <w:color w:val="000000" w:themeColor="text1"/>
        </w:rPr>
        <w:lastRenderedPageBreak/>
        <w:t>Contributor to R package on CRAN</w:t>
      </w:r>
    </w:p>
    <w:p w14:paraId="4CD0B07F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D’Agostina McGowan, L., Hester, J., Rosenberg, J. M., &amp; Leek</w:t>
      </w:r>
      <w:r w:rsidRPr="00EE1C13">
        <w:rPr>
          <w:rFonts w:ascii="Times New Roman" w:hAnsi="Times New Roman" w:cs="Times New Roman"/>
          <w:color w:val="000000" w:themeColor="text1"/>
        </w:rPr>
        <w:t xml:space="preserve">, J. (2020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idycode: Analyze Lines of R Code the Tidy Way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100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github.com/LucyMcGowan/tidycode</w:t>
        </w:r>
      </w:hyperlink>
    </w:p>
    <w:p w14:paraId="7D0FD711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46" w:name="author-of-r-packages-on-github"/>
      <w:bookmarkEnd w:id="45"/>
      <w:r w:rsidRPr="00EE1C13">
        <w:rPr>
          <w:rFonts w:ascii="Times New Roman" w:hAnsi="Times New Roman" w:cs="Times New Roman"/>
          <w:color w:val="000000" w:themeColor="text1"/>
        </w:rPr>
        <w:t>Author of R packages on GitHub</w:t>
      </w:r>
    </w:p>
    <w:p w14:paraId="63BAACB2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Estrellado, R. A., Bovee, E. A., Mostipak, J., Rosenberg, J. M., </w:t>
      </w:r>
      <w:r w:rsidRPr="00EE1C13">
        <w:rPr>
          <w:rFonts w:ascii="Times New Roman" w:hAnsi="Times New Roman" w:cs="Times New Roman"/>
          <w:color w:val="000000" w:themeColor="text1"/>
        </w:rPr>
        <w:t xml:space="preserve">&amp; Velásquez, I. C. (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dataedu: Package for Data Science in Education Using R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101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github.com/data-edu/dataedu</w:t>
        </w:r>
      </w:hyperlink>
    </w:p>
    <w:p w14:paraId="0B801CE2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Anderson, D. Heiss, A., and Rosenberg, J. M. (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quatiomatic: Transform Model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 into LaTeX Equations.</w:t>
      </w:r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  <w:hyperlink r:id="rId102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github.com/datalorax/equatiomatic</w:t>
        </w:r>
      </w:hyperlink>
    </w:p>
    <w:p w14:paraId="4CE0B303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Velásquez, I. and Rosenberg, J. M. (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leaidr: U.S. School District Shapefiles</w:t>
      </w:r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  <w:hyperlink r:id="rId103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github.com/ivelasq/leaidr</w:t>
        </w:r>
      </w:hyperlink>
    </w:p>
    <w:p w14:paraId="63405AAC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Seo, J., &amp; Rosenberg, J. M. (2020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jladown: Writing a Reproducible Article for Journal of Learning Analytics in R Markdown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104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github.com/jooyoungseo/j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ladown</w:t>
        </w:r>
      </w:hyperlink>
    </w:p>
    <w:p w14:paraId="36E3577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Staudt Willet, B., &amp; Rosenberg, J. M. (2020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idytags: Simple Collection and Powerful Analysis of Twitter Data</w:t>
      </w:r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  <w:hyperlink r:id="rId105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github.com/bretsw/tidytags</w:t>
        </w:r>
      </w:hyperlink>
    </w:p>
    <w:p w14:paraId="4AA062E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20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idykids: State-by-Stat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e Spending on Kids Dataset</w:t>
      </w:r>
      <w:r w:rsidRPr="00EE1C13">
        <w:rPr>
          <w:rFonts w:ascii="Times New Roman" w:hAnsi="Times New Roman" w:cs="Times New Roman"/>
          <w:color w:val="000000" w:themeColor="text1"/>
        </w:rPr>
        <w:t xml:space="preserve">. </w:t>
      </w:r>
      <w:hyperlink r:id="rId106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jrosen48.github.io/tidykids/</w:t>
        </w:r>
      </w:hyperlink>
    </w:p>
    <w:p w14:paraId="05FF0180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47" w:name="author-of-interactive-web-applications"/>
      <w:bookmarkEnd w:id="46"/>
      <w:r w:rsidRPr="00EE1C13">
        <w:rPr>
          <w:rFonts w:ascii="Times New Roman" w:hAnsi="Times New Roman" w:cs="Times New Roman"/>
          <w:color w:val="000000" w:themeColor="text1"/>
        </w:rPr>
        <w:t>Author of Interactive Web Applications</w:t>
      </w:r>
    </w:p>
    <w:p w14:paraId="22E94D37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Xu, R., &amp; Frank, K. A. (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Konfound-</w:t>
      </w:r>
      <w:proofErr w:type="gramStart"/>
      <w:r w:rsidRPr="00EE1C13">
        <w:rPr>
          <w:rFonts w:ascii="Times New Roman" w:hAnsi="Times New Roman" w:cs="Times New Roman"/>
          <w:i/>
          <w:iCs/>
          <w:color w:val="000000" w:themeColor="text1"/>
        </w:rPr>
        <w:t>It!:</w:t>
      </w:r>
      <w:proofErr w:type="gramEnd"/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 Quantify the robustness of causal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 xml:space="preserve"> inferences.</w:t>
      </w:r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  <w:hyperlink r:id="rId107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://konfound-it.com</w:t>
        </w:r>
      </w:hyperlink>
      <w:r w:rsidRPr="00EE1C13">
        <w:rPr>
          <w:rFonts w:ascii="Times New Roman" w:hAnsi="Times New Roman" w:cs="Times New Roman"/>
          <w:color w:val="000000" w:themeColor="text1"/>
        </w:rPr>
        <w:t>.</w:t>
      </w:r>
    </w:p>
    <w:p w14:paraId="6B43F5EB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, &amp; Krist, C. (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Generality embedded assessment classifier.</w:t>
      </w:r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  <w:hyperlink r:id="rId108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faast.shinyapps.io/generality-shiny</w:t>
        </w:r>
      </w:hyperlink>
    </w:p>
    <w:p w14:paraId="293E2864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How many (MCMC) cores?</w:t>
      </w:r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  <w:hyperlink r:id="rId109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jmichaelrosenberg.shi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nyapps.io/how-many-cores/</w:t>
        </w:r>
      </w:hyperlink>
    </w:p>
    <w:p w14:paraId="50A04D15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48" w:name="other-projects"/>
      <w:bookmarkEnd w:id="47"/>
      <w:r w:rsidRPr="00EE1C13">
        <w:rPr>
          <w:rFonts w:ascii="Times New Roman" w:hAnsi="Times New Roman" w:cs="Times New Roman"/>
          <w:color w:val="000000" w:themeColor="text1"/>
        </w:rPr>
        <w:t>Other Projects</w:t>
      </w:r>
    </w:p>
    <w:p w14:paraId="30BA06C8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Lishinski, A., &amp; Rosenberg, J. M. (2019).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Short message survey: An open-source, text-message based application for the experience sampling method.</w:t>
      </w:r>
      <w:r w:rsidRPr="00EE1C13">
        <w:rPr>
          <w:rFonts w:ascii="Times New Roman" w:hAnsi="Times New Roman" w:cs="Times New Roman"/>
          <w:color w:val="000000" w:themeColor="text1"/>
        </w:rPr>
        <w:t xml:space="preserve"> </w:t>
      </w:r>
      <w:hyperlink r:id="rId110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tps://github.com/picsul/short-message-survey</w:t>
        </w:r>
      </w:hyperlink>
    </w:p>
    <w:p w14:paraId="6BA2EC90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Rosenberg, J. M. (2016). Diffusion &amp; temperature. Lab Interactive Simulation. </w:t>
      </w:r>
      <w:hyperlink r:id="rId111" w:anchor="interactives/external-projects/msu/temperature-diffusion.json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://lab.concord.org/interactives.html#interactives/external-projects/msu/temperature-diffusion.json</w:t>
        </w:r>
      </w:hyperlink>
    </w:p>
    <w:p w14:paraId="645A3C35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I have contributed to </w:t>
      </w:r>
      <w:proofErr w:type="gramStart"/>
      <w:r w:rsidRPr="00EE1C13">
        <w:rPr>
          <w:rFonts w:ascii="Times New Roman" w:hAnsi="Times New Roman" w:cs="Times New Roman"/>
          <w:color w:val="000000" w:themeColor="text1"/>
        </w:rPr>
        <w:t>a number of</w:t>
      </w:r>
      <w:proofErr w:type="gramEnd"/>
      <w:r w:rsidRPr="00EE1C13">
        <w:rPr>
          <w:rFonts w:ascii="Times New Roman" w:hAnsi="Times New Roman" w:cs="Times New Roman"/>
          <w:color w:val="000000" w:themeColor="text1"/>
        </w:rPr>
        <w:t xml:space="preserve"> open-source projects by filing issues or making suggestions: </w:t>
      </w:r>
      <w:hyperlink r:id="rId112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github.com/search?q=is%3Aissue+author%3Ajrosen48&amp;type=Issues</w:t>
        </w:r>
      </w:hyperlink>
    </w:p>
    <w:p w14:paraId="74C4ACAB" w14:textId="77777777" w:rsidR="009A73ED" w:rsidRPr="00EE1C13" w:rsidRDefault="00C63FD3" w:rsidP="00EE1C13">
      <w:pPr>
        <w:pStyle w:val="Heading1"/>
      </w:pPr>
      <w:bookmarkStart w:id="49" w:name="miscellaneous"/>
      <w:bookmarkEnd w:id="43"/>
      <w:bookmarkEnd w:id="48"/>
      <w:r w:rsidRPr="00EE1C13">
        <w:lastRenderedPageBreak/>
        <w:t>Miscellaneous</w:t>
      </w:r>
    </w:p>
    <w:p w14:paraId="38212025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50" w:name="X2d6c87c0af83ac93c27cb0592b83ab0afa9f2e7"/>
      <w:r w:rsidRPr="00EE1C13">
        <w:rPr>
          <w:rFonts w:ascii="Times New Roman" w:hAnsi="Times New Roman" w:cs="Times New Roman"/>
          <w:color w:val="000000" w:themeColor="text1"/>
        </w:rPr>
        <w:t>Invited Participation in Workshops/Working Groups</w:t>
      </w:r>
    </w:p>
    <w:p w14:paraId="69DB0760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Participant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New applications of social network analysis to education policy: Building the capaci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ty of the field</w:t>
      </w:r>
      <w:r w:rsidRPr="00EE1C13">
        <w:rPr>
          <w:rFonts w:ascii="Times New Roman" w:hAnsi="Times New Roman" w:cs="Times New Roman"/>
          <w:color w:val="000000" w:themeColor="text1"/>
        </w:rPr>
        <w:t>, Spencer Foundation, 2021</w:t>
      </w:r>
    </w:p>
    <w:p w14:paraId="12B6E936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Participant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Data4Kids: Virtually teaching kids about data science</w:t>
      </w:r>
      <w:r w:rsidRPr="00EE1C13">
        <w:rPr>
          <w:rFonts w:ascii="Times New Roman" w:hAnsi="Times New Roman" w:cs="Times New Roman"/>
          <w:color w:val="000000" w:themeColor="text1"/>
        </w:rPr>
        <w:t>, Urban Institute, 2021</w:t>
      </w:r>
    </w:p>
    <w:p w14:paraId="0E1D6F59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51" w:name="competitive-research-training"/>
      <w:bookmarkEnd w:id="50"/>
      <w:r w:rsidRPr="00EE1C13">
        <w:rPr>
          <w:rFonts w:ascii="Times New Roman" w:hAnsi="Times New Roman" w:cs="Times New Roman"/>
          <w:color w:val="000000" w:themeColor="text1"/>
        </w:rPr>
        <w:t>Competitive Research Training</w:t>
      </w:r>
    </w:p>
    <w:p w14:paraId="1A455BB0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Early Career Workshop, International Conference of the Learning Sciences, 2020</w:t>
      </w:r>
    </w:p>
    <w:p w14:paraId="71DB24CF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New Faculty Mentoring Program, AERA Division C, 2019</w:t>
      </w:r>
    </w:p>
    <w:p w14:paraId="7F200A0A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Graduate Student Seminar, AERA Division C, 2016</w:t>
      </w:r>
    </w:p>
    <w:p w14:paraId="0B2E10C1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Early Career Seminar, Association for Educational Communications and Technology, 2015</w:t>
      </w:r>
    </w:p>
    <w:p w14:paraId="01457DFB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Research Methods with Diverse Groups Advanced Training Institute, Ame</w:t>
      </w:r>
      <w:r w:rsidRPr="00EE1C13">
        <w:rPr>
          <w:rFonts w:ascii="Times New Roman" w:hAnsi="Times New Roman" w:cs="Times New Roman"/>
          <w:color w:val="000000" w:themeColor="text1"/>
        </w:rPr>
        <w:t>rican Psychological Association, 2014</w:t>
      </w:r>
    </w:p>
    <w:p w14:paraId="61FEACB2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52" w:name="mediapodcasts"/>
      <w:bookmarkEnd w:id="51"/>
      <w:r w:rsidRPr="00EE1C13">
        <w:rPr>
          <w:rFonts w:ascii="Times New Roman" w:hAnsi="Times New Roman" w:cs="Times New Roman"/>
          <w:color w:val="000000" w:themeColor="text1"/>
        </w:rPr>
        <w:t>Media/Podcasts</w:t>
      </w:r>
    </w:p>
    <w:p w14:paraId="02341072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21, Tennessee News Service, </w:t>
      </w:r>
      <w:hyperlink r:id="rId113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publicnewsservice.org/cuts/75/rss-75345-1.mp3</w:t>
        </w:r>
      </w:hyperlink>
    </w:p>
    <w:p w14:paraId="226793F2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21, Full Stack Education podcast, </w:t>
      </w:r>
      <w:hyperlink r:id="rId114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fullstackeducator.com/show-notes/season-2-episode-15-ryan-estrellado-and-joshua-rosenberg-data-scie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nce-in-education</w:t>
        </w:r>
      </w:hyperlink>
    </w:p>
    <w:p w14:paraId="7AA37D0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21, Visions of Education podcast, </w:t>
      </w:r>
      <w:hyperlink r:id="rId115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visionsofed.com/2021/05/27/episode-166-data-s</w:t>
        </w:r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cience-in-education-with-ryan-estrellado-jesse-mostipak-and-joshua-rosenberg/</w:t>
        </w:r>
      </w:hyperlink>
    </w:p>
    <w:p w14:paraId="6D00B61B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20, Discussion with LeaRN, </w:t>
      </w:r>
      <w:hyperlink r:id="rId116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youtube.com/watch?v=JtfvhAB6Wqc</w:t>
        </w:r>
      </w:hyperlink>
    </w:p>
    <w:p w14:paraId="4F57231E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20, Education Data Chat podcast, </w:t>
      </w:r>
      <w:hyperlink r:id="rId117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www.buzzsprout.com/1074286/4993430</w:t>
        </w:r>
      </w:hyperlink>
    </w:p>
    <w:p w14:paraId="5CEB12BC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19, Flowing Data, Teaching R to 7th Graders, </w:t>
      </w:r>
      <w:hyperlink r:id="rId118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flowingdata.com/2019/11/26/teaching-r-to-7th-graders/</w:t>
        </w:r>
      </w:hyperlink>
    </w:p>
    <w:p w14:paraId="413A9229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16, Innovative Education in VT, </w:t>
      </w:r>
      <w:hyperlink r:id="rId119" w:anchor=".XzkFq5NKiHE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tiie.w3.uvm.edu/blog/educators-on-twitter/#.XzkFq5NKiHE</w:t>
        </w:r>
      </w:hyperlink>
    </w:p>
    <w:p w14:paraId="7F05FCE4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53" w:name="podcast"/>
      <w:bookmarkEnd w:id="52"/>
      <w:r w:rsidRPr="00EE1C13">
        <w:rPr>
          <w:rFonts w:ascii="Times New Roman" w:hAnsi="Times New Roman" w:cs="Times New Roman"/>
          <w:color w:val="000000" w:themeColor="text1"/>
        </w:rPr>
        <w:t>Podcast</w:t>
      </w:r>
    </w:p>
    <w:p w14:paraId="23C3BA67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21-, Co-host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About Practice</w:t>
      </w:r>
      <w:r w:rsidRPr="00EE1C13">
        <w:rPr>
          <w:rFonts w:ascii="Times New Roman" w:hAnsi="Times New Roman" w:cs="Times New Roman"/>
          <w:color w:val="000000" w:themeColor="text1"/>
        </w:rPr>
        <w:t xml:space="preserve"> podcast, </w:t>
      </w:r>
      <w:hyperlink r:id="rId120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anchor.fm/about-practice</w:t>
        </w:r>
      </w:hyperlink>
    </w:p>
    <w:p w14:paraId="26D2D9C3" w14:textId="77777777" w:rsidR="009A73ED" w:rsidRPr="00EE1C13" w:rsidRDefault="00C63FD3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 xml:space="preserve">2018-2019, Co-host, </w:t>
      </w:r>
      <w:r w:rsidRPr="00EE1C13">
        <w:rPr>
          <w:rFonts w:ascii="Times New Roman" w:hAnsi="Times New Roman" w:cs="Times New Roman"/>
          <w:i/>
          <w:iCs/>
          <w:color w:val="000000" w:themeColor="text1"/>
        </w:rPr>
        <w:t>Impodster Syndrome</w:t>
      </w:r>
      <w:r w:rsidRPr="00EE1C13">
        <w:rPr>
          <w:rFonts w:ascii="Times New Roman" w:hAnsi="Times New Roman" w:cs="Times New Roman"/>
          <w:color w:val="000000" w:themeColor="text1"/>
        </w:rPr>
        <w:t xml:space="preserve"> podcast, </w:t>
      </w:r>
      <w:hyperlink r:id="rId121">
        <w:r w:rsidRPr="00EE1C13">
          <w:rPr>
            <w:rStyle w:val="Hyperlink"/>
            <w:rFonts w:ascii="Times New Roman" w:hAnsi="Times New Roman" w:cs="Times New Roman"/>
            <w:color w:val="000000" w:themeColor="text1"/>
          </w:rPr>
          <w:t>https://drive.google.com/drive/folders/1fwSaEKt9QzJPUlf-CYVVwPgN-pKBaAkW?usp=sharing</w:t>
        </w:r>
      </w:hyperlink>
    </w:p>
    <w:p w14:paraId="01F8C73D" w14:textId="77777777" w:rsidR="009A73ED" w:rsidRPr="00EE1C13" w:rsidRDefault="00C63FD3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54" w:name="professional-affiliations"/>
      <w:bookmarkEnd w:id="53"/>
      <w:r w:rsidRPr="00EE1C13">
        <w:rPr>
          <w:rFonts w:ascii="Times New Roman" w:hAnsi="Times New Roman" w:cs="Times New Roman"/>
          <w:color w:val="000000" w:themeColor="text1"/>
        </w:rPr>
        <w:lastRenderedPageBreak/>
        <w:t>Professional Affiliations</w:t>
      </w:r>
    </w:p>
    <w:p w14:paraId="400027E2" w14:textId="77777777" w:rsidR="009A73ED" w:rsidRPr="00EE1C13" w:rsidRDefault="00C63FD3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EE1C13">
        <w:rPr>
          <w:rFonts w:ascii="Times New Roman" w:hAnsi="Times New Roman" w:cs="Times New Roman"/>
          <w:color w:val="000000" w:themeColor="text1"/>
        </w:rPr>
        <w:t>American Educational Research Association, 2012 - Present</w:t>
      </w:r>
      <w:r w:rsidRPr="00EE1C13">
        <w:rPr>
          <w:rFonts w:ascii="Times New Roman" w:hAnsi="Times New Roman" w:cs="Times New Roman"/>
          <w:color w:val="000000" w:themeColor="text1"/>
        </w:rPr>
        <w:br/>
        <w:t>International Society of the Learning Sciences, 2014 - Present</w:t>
      </w:r>
      <w:r w:rsidRPr="00EE1C13">
        <w:rPr>
          <w:rFonts w:ascii="Times New Roman" w:hAnsi="Times New Roman" w:cs="Times New Roman"/>
          <w:color w:val="000000" w:themeColor="text1"/>
        </w:rPr>
        <w:br/>
        <w:t>Nat</w:t>
      </w:r>
      <w:r w:rsidRPr="00EE1C13">
        <w:rPr>
          <w:rFonts w:ascii="Times New Roman" w:hAnsi="Times New Roman" w:cs="Times New Roman"/>
          <w:color w:val="000000" w:themeColor="text1"/>
        </w:rPr>
        <w:t>ional Association for Research in Science Teaching, 2015 - Present</w:t>
      </w:r>
      <w:bookmarkEnd w:id="49"/>
      <w:bookmarkEnd w:id="54"/>
    </w:p>
    <w:sectPr w:rsidR="009A73ED" w:rsidRPr="00EE1C13">
      <w:headerReference w:type="even" r:id="rId122"/>
      <w:headerReference w:type="default" r:id="rId123"/>
      <w:footerReference w:type="even" r:id="rId124"/>
      <w:footerReference w:type="default" r:id="rId12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99291" w14:textId="77777777" w:rsidR="00C63FD3" w:rsidRDefault="00C63FD3">
      <w:pPr>
        <w:spacing w:after="0"/>
      </w:pPr>
      <w:r>
        <w:separator/>
      </w:r>
    </w:p>
  </w:endnote>
  <w:endnote w:type="continuationSeparator" w:id="0">
    <w:p w14:paraId="2FE60A07" w14:textId="77777777" w:rsidR="00C63FD3" w:rsidRDefault="00C63F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250722"/>
      <w:docPartObj>
        <w:docPartGallery w:val="Page Numbers (Bottom of Page)"/>
        <w:docPartUnique/>
      </w:docPartObj>
    </w:sdtPr>
    <w:sdtContent>
      <w:p w14:paraId="05D4CEA5" w14:textId="69232520" w:rsidR="00894141" w:rsidRDefault="00894141" w:rsidP="0070409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E76EEA" w14:textId="77777777" w:rsidR="00894141" w:rsidRDefault="00894141" w:rsidP="0089414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</w:rPr>
      <w:id w:val="-341622422"/>
      <w:docPartObj>
        <w:docPartGallery w:val="Page Numbers (Bottom of Page)"/>
        <w:docPartUnique/>
      </w:docPartObj>
    </w:sdtPr>
    <w:sdtContent>
      <w:p w14:paraId="71642979" w14:textId="4D1371EC" w:rsidR="00894141" w:rsidRPr="00894141" w:rsidRDefault="00894141" w:rsidP="0070409B">
        <w:pPr>
          <w:pStyle w:val="Footer"/>
          <w:framePr w:wrap="none" w:vAnchor="text" w:hAnchor="margin" w:xAlign="right" w:y="1"/>
          <w:rPr>
            <w:rStyle w:val="PageNumber"/>
            <w:rFonts w:ascii="Times New Roman" w:hAnsi="Times New Roman" w:cs="Times New Roman"/>
          </w:rPr>
        </w:pPr>
        <w:r w:rsidRPr="00894141">
          <w:rPr>
            <w:rStyle w:val="PageNumber"/>
            <w:rFonts w:ascii="Times New Roman" w:hAnsi="Times New Roman" w:cs="Times New Roman"/>
          </w:rPr>
          <w:fldChar w:fldCharType="begin"/>
        </w:r>
        <w:r w:rsidRPr="00894141">
          <w:rPr>
            <w:rStyle w:val="PageNumber"/>
            <w:rFonts w:ascii="Times New Roman" w:hAnsi="Times New Roman" w:cs="Times New Roman"/>
          </w:rPr>
          <w:instrText xml:space="preserve"> PAGE </w:instrText>
        </w:r>
        <w:r w:rsidRPr="00894141">
          <w:rPr>
            <w:rStyle w:val="PageNumber"/>
            <w:rFonts w:ascii="Times New Roman" w:hAnsi="Times New Roman" w:cs="Times New Roman"/>
          </w:rPr>
          <w:fldChar w:fldCharType="separate"/>
        </w:r>
        <w:r w:rsidRPr="00894141">
          <w:rPr>
            <w:rStyle w:val="PageNumber"/>
            <w:rFonts w:ascii="Times New Roman" w:hAnsi="Times New Roman" w:cs="Times New Roman"/>
            <w:noProof/>
          </w:rPr>
          <w:t>5</w:t>
        </w:r>
        <w:r w:rsidRPr="00894141">
          <w:rPr>
            <w:rStyle w:val="PageNumber"/>
            <w:rFonts w:ascii="Times New Roman" w:hAnsi="Times New Roman" w:cs="Times New Roman"/>
          </w:rPr>
          <w:fldChar w:fldCharType="end"/>
        </w:r>
      </w:p>
    </w:sdtContent>
  </w:sdt>
  <w:p w14:paraId="43D50477" w14:textId="17C86A7A" w:rsidR="00EE1C13" w:rsidRPr="0090263F" w:rsidRDefault="00EE1C13" w:rsidP="00894141">
    <w:pPr>
      <w:pStyle w:val="Footer"/>
      <w:tabs>
        <w:tab w:val="clear" w:pos="4680"/>
      </w:tabs>
      <w:ind w:right="360"/>
      <w:rPr>
        <w:rFonts w:ascii="Times New Roman" w:hAnsi="Times New Roman" w:cs="Times New Roman"/>
      </w:rPr>
    </w:pPr>
    <w:r w:rsidRPr="0090263F">
      <w:rPr>
        <w:rFonts w:ascii="Times New Roman" w:hAnsi="Times New Roman" w:cs="Times New Roman"/>
      </w:rPr>
      <w:t>Updated: 2021/10/04</w:t>
    </w:r>
    <w:r w:rsidR="00894141">
      <w:rPr>
        <w:rFonts w:ascii="Times New Roman" w:hAnsi="Times New Roman" w:cs="Times New Roman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9626D" w14:textId="77777777" w:rsidR="00C63FD3" w:rsidRDefault="00C63FD3">
      <w:r>
        <w:separator/>
      </w:r>
    </w:p>
  </w:footnote>
  <w:footnote w:type="continuationSeparator" w:id="0">
    <w:p w14:paraId="7B66DA71" w14:textId="77777777" w:rsidR="00C63FD3" w:rsidRDefault="00C63F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43482471"/>
      <w:docPartObj>
        <w:docPartGallery w:val="Page Numbers (Top of Page)"/>
        <w:docPartUnique/>
      </w:docPartObj>
    </w:sdtPr>
    <w:sdtContent>
      <w:p w14:paraId="06926474" w14:textId="47B20484" w:rsidR="00EE1C13" w:rsidRDefault="00EE1C13" w:rsidP="0070409B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A57CF66" w14:textId="77777777" w:rsidR="00EE1C13" w:rsidRDefault="00EE1C13" w:rsidP="00EE1C1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14B5D" w14:textId="77777777" w:rsidR="00EE1C13" w:rsidRDefault="00EE1C13" w:rsidP="00EE1C13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9E91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C9ECF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916BD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6461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5FCFD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615466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9094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9643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4EE5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705D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26C36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FBF803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71CDA"/>
    <w:rsid w:val="00784D58"/>
    <w:rsid w:val="00894141"/>
    <w:rsid w:val="008D6863"/>
    <w:rsid w:val="0090263F"/>
    <w:rsid w:val="009A73ED"/>
    <w:rsid w:val="00B86B75"/>
    <w:rsid w:val="00BC48D5"/>
    <w:rsid w:val="00C36279"/>
    <w:rsid w:val="00C63FD3"/>
    <w:rsid w:val="00E315A3"/>
    <w:rsid w:val="00EE1C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C69B012"/>
  <w15:docId w15:val="{B3BB8D88-D3F4-6844-90E5-538139995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E1C13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E1C13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E1C13"/>
  </w:style>
  <w:style w:type="character" w:customStyle="1" w:styleId="HeaderChar">
    <w:name w:val="Header Char"/>
    <w:basedOn w:val="DefaultParagraphFont"/>
    <w:link w:val="Header"/>
    <w:rsid w:val="00EE1C13"/>
  </w:style>
  <w:style w:type="paragraph" w:styleId="Footer">
    <w:name w:val="footer"/>
    <w:basedOn w:val="Normal"/>
    <w:link w:val="FooterChar"/>
    <w:unhideWhenUsed/>
    <w:rsid w:val="00EE1C1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E1C13"/>
  </w:style>
  <w:style w:type="character" w:styleId="PageNumber">
    <w:name w:val="page number"/>
    <w:basedOn w:val="DefaultParagraphFont"/>
    <w:semiHidden/>
    <w:unhideWhenUsed/>
    <w:rsid w:val="00EE1C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journals.sagepub.com/doi/10.1177/23328584211024261" TargetMode="External"/><Relationship Id="rId117" Type="http://schemas.openxmlformats.org/officeDocument/2006/relationships/hyperlink" Target="https://www.buzzsprout.com/1074286/4993430" TargetMode="External"/><Relationship Id="rId21" Type="http://schemas.openxmlformats.org/officeDocument/2006/relationships/hyperlink" Target="https://www.sciencedirect.com/science/article/pii/S0749597821000200" TargetMode="External"/><Relationship Id="rId42" Type="http://schemas.openxmlformats.org/officeDocument/2006/relationships/hyperlink" Target="https://doi.org/10.21105/joss.00978" TargetMode="External"/><Relationship Id="rId47" Type="http://schemas.openxmlformats.org/officeDocument/2006/relationships/hyperlink" Target="https://www.learntechlib.org/primary/p/180387/" TargetMode="External"/><Relationship Id="rId63" Type="http://schemas.openxmlformats.org/officeDocument/2006/relationships/hyperlink" Target="https://doi.org/10.31219/osf.io/37pab" TargetMode="External"/><Relationship Id="rId68" Type="http://schemas.openxmlformats.org/officeDocument/2006/relationships/hyperlink" Target="http://www.editlib.org/p/171972" TargetMode="External"/><Relationship Id="rId84" Type="http://schemas.openxmlformats.org/officeDocument/2006/relationships/hyperlink" Target="https://tca2.education.illinois.edu/isls-2021/isls-2021-workshop" TargetMode="External"/><Relationship Id="rId89" Type="http://schemas.openxmlformats.org/officeDocument/2006/relationships/hyperlink" Target="https://bit.ly/kcs-dld" TargetMode="External"/><Relationship Id="rId112" Type="http://schemas.openxmlformats.org/officeDocument/2006/relationships/hyperlink" Target="https://github.com/search?q=is%3Aissue+author%3Ajrosen48&amp;type=Issues" TargetMode="External"/><Relationship Id="rId16" Type="http://schemas.openxmlformats.org/officeDocument/2006/relationships/hyperlink" Target="https://www.nsf.gov/awardsearch/showAward?AWD_ID=1920796&amp;HistoricalAwards=false" TargetMode="External"/><Relationship Id="rId107" Type="http://schemas.openxmlformats.org/officeDocument/2006/relationships/hyperlink" Target="http://konfound-it.com" TargetMode="External"/><Relationship Id="rId11" Type="http://schemas.openxmlformats.org/officeDocument/2006/relationships/hyperlink" Target="https://www.nsf.gov/awardsearch/showAward?AWD_ID=1937700&amp;HistoricalAwards=false" TargetMode="External"/><Relationship Id="rId32" Type="http://schemas.openxmlformats.org/officeDocument/2006/relationships/hyperlink" Target="https://doi.org/10.1016/j.tate.2020.103124" TargetMode="External"/><Relationship Id="rId37" Type="http://schemas.openxmlformats.org/officeDocument/2006/relationships/hyperlink" Target="https://learningcenter.nsta.org/resource/?id=10.2505/4/tst20_087_05_30" TargetMode="External"/><Relationship Id="rId53" Type="http://schemas.openxmlformats.org/officeDocument/2006/relationships/hyperlink" Target="http://dx.doi.org/10.1080/15391523.2015.1052663" TargetMode="External"/><Relationship Id="rId58" Type="http://schemas.openxmlformats.org/officeDocument/2006/relationships/hyperlink" Target="http://www.tcrecord.org/Content.asp?ContentID=22173" TargetMode="External"/><Relationship Id="rId74" Type="http://schemas.openxmlformats.org/officeDocument/2006/relationships/hyperlink" Target="https://theconversation.com/school-posts-on-facebook-could-threaten-student-privacy-160248" TargetMode="External"/><Relationship Id="rId79" Type="http://schemas.openxmlformats.org/officeDocument/2006/relationships/hyperlink" Target="https://osf.io/hc9fq/" TargetMode="External"/><Relationship Id="rId102" Type="http://schemas.openxmlformats.org/officeDocument/2006/relationships/hyperlink" Target="https://github.com/datalorax/equatiomatic" TargetMode="External"/><Relationship Id="rId123" Type="http://schemas.openxmlformats.org/officeDocument/2006/relationships/header" Target="header2.xml"/><Relationship Id="rId5" Type="http://schemas.openxmlformats.org/officeDocument/2006/relationships/footnotes" Target="footnotes.xml"/><Relationship Id="rId90" Type="http://schemas.openxmlformats.org/officeDocument/2006/relationships/hyperlink" Target="https://github.com/r4ds/bookclub-dsieur" TargetMode="External"/><Relationship Id="rId95" Type="http://schemas.openxmlformats.org/officeDocument/2006/relationships/hyperlink" Target="https://mtsu.edu/tsec/education-conference/index.php" TargetMode="External"/><Relationship Id="rId22" Type="http://schemas.openxmlformats.org/officeDocument/2006/relationships/hyperlink" Target="https://www.tandfonline.com/doi/full/10.1080/15391523.2021.1920520" TargetMode="External"/><Relationship Id="rId27" Type="http://schemas.openxmlformats.org/officeDocument/2006/relationships/hyperlink" Target="https://doi.org/10.1080/07380569.2021.1882209" TargetMode="External"/><Relationship Id="rId43" Type="http://schemas.openxmlformats.org/officeDocument/2006/relationships/hyperlink" Target="https://doi.org/10.1007/s11528-018-0313-6" TargetMode="External"/><Relationship Id="rId48" Type="http://schemas.openxmlformats.org/officeDocument/2006/relationships/hyperlink" Target="http://www.learntechlib.org/p/173346/" TargetMode="External"/><Relationship Id="rId64" Type="http://schemas.openxmlformats.org/officeDocument/2006/relationships/hyperlink" Target="https://doi.org/10.1145/3446871.3469740" TargetMode="External"/><Relationship Id="rId69" Type="http://schemas.openxmlformats.org/officeDocument/2006/relationships/hyperlink" Target="http://www.isls.org/icls2014/Proceedings.html" TargetMode="External"/><Relationship Id="rId113" Type="http://schemas.openxmlformats.org/officeDocument/2006/relationships/hyperlink" Target="https://www.publicnewsservice.org/cuts/75/rss-75345-1.mp3" TargetMode="External"/><Relationship Id="rId118" Type="http://schemas.openxmlformats.org/officeDocument/2006/relationships/hyperlink" Target="https://flowingdata.com/2019/11/26/teaching-r-to-7th-graders/" TargetMode="External"/><Relationship Id="rId80" Type="http://schemas.openxmlformats.org/officeDocument/2006/relationships/hyperlink" Target="https://www.pechakucha.com/presentations/insights-on-the-current-and-preferred-integration-of-computer-science-into-k-8-education-in-tennessee" TargetMode="External"/><Relationship Id="rId85" Type="http://schemas.openxmlformats.org/officeDocument/2006/relationships/hyperlink" Target="https://github.com/jrosen48/data-viz-and-qual-analysis-workshop" TargetMode="External"/><Relationship Id="rId12" Type="http://schemas.openxmlformats.org/officeDocument/2006/relationships/hyperlink" Target="http://picsul.utk.edu/" TargetMode="External"/><Relationship Id="rId17" Type="http://schemas.openxmlformats.org/officeDocument/2006/relationships/hyperlink" Target="https://www.nsf.gov/awardsearch/showAward?AWD_ID=2025090&amp;HistoricalAwards=false" TargetMode="External"/><Relationship Id="rId33" Type="http://schemas.openxmlformats.org/officeDocument/2006/relationships/hyperlink" Target="http://dx.doi.org/10.1111/jcal.12459" TargetMode="External"/><Relationship Id="rId38" Type="http://schemas.openxmlformats.org/officeDocument/2006/relationships/hyperlink" Target="https://journals.sagepub.com/doi/full/10.1177/1536867X19874223" TargetMode="External"/><Relationship Id="rId59" Type="http://schemas.openxmlformats.org/officeDocument/2006/relationships/hyperlink" Target="https://doi.org/10.14742/ajet.3907" TargetMode="External"/><Relationship Id="rId103" Type="http://schemas.openxmlformats.org/officeDocument/2006/relationships/hyperlink" Target="https://github.com/ivelasq/leaidr" TargetMode="External"/><Relationship Id="rId108" Type="http://schemas.openxmlformats.org/officeDocument/2006/relationships/hyperlink" Target="https://faast.shinyapps.io/generality-shiny" TargetMode="External"/><Relationship Id="rId124" Type="http://schemas.openxmlformats.org/officeDocument/2006/relationships/footer" Target="footer1.xml"/><Relationship Id="rId54" Type="http://schemas.openxmlformats.org/officeDocument/2006/relationships/hyperlink" Target="https://onlinelibrary.wiley.com/doi/epdf/10.1002/tea.21730" TargetMode="External"/><Relationship Id="rId70" Type="http://schemas.openxmlformats.org/officeDocument/2006/relationships/hyperlink" Target="http://www.editlib.org/p/131183" TargetMode="External"/><Relationship Id="rId75" Type="http://schemas.openxmlformats.org/officeDocument/2006/relationships/hyperlink" Target="https://rviews.rstudio.com/2020/07/01/open-source-authorship-of-data-science-in-education-using-r/" TargetMode="External"/><Relationship Id="rId91" Type="http://schemas.openxmlformats.org/officeDocument/2006/relationships/hyperlink" Target="https://www.youtube.com/watch?v=WxdWzTIzYmI" TargetMode="External"/><Relationship Id="rId96" Type="http://schemas.openxmlformats.org/officeDocument/2006/relationships/hyperlink" Target="https://www.diversityindataandleadershipprogram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yperlink" Target="https://doi.org/10.1016/j.cedpsych.2021.101966" TargetMode="External"/><Relationship Id="rId28" Type="http://schemas.openxmlformats.org/officeDocument/2006/relationships/hyperlink" Target="https://link.springer.com/article/10.1007%2Fs10956-020-09862-4" TargetMode="External"/><Relationship Id="rId49" Type="http://schemas.openxmlformats.org/officeDocument/2006/relationships/hyperlink" Target="http://dx.doi.org/10.1177/2042753016672351" TargetMode="External"/><Relationship Id="rId114" Type="http://schemas.openxmlformats.org/officeDocument/2006/relationships/hyperlink" Target="https://www.fullstackeducator.com/show-notes/season-2-episode-15-ryan-estrellado-and-joshua-rosenberg-data-science-in-education" TargetMode="External"/><Relationship Id="rId119" Type="http://schemas.openxmlformats.org/officeDocument/2006/relationships/hyperlink" Target="https://tiie.w3.uvm.edu/blog/educators-on-twitter/" TargetMode="External"/><Relationship Id="rId44" Type="http://schemas.openxmlformats.org/officeDocument/2006/relationships/hyperlink" Target="https://doi.org/10.1007/s10964-018-0814-9" TargetMode="External"/><Relationship Id="rId60" Type="http://schemas.openxmlformats.org/officeDocument/2006/relationships/hyperlink" Target="https://osf.io/aznyq/" TargetMode="External"/><Relationship Id="rId65" Type="http://schemas.openxmlformats.org/officeDocument/2006/relationships/hyperlink" Target="https://www.learntechlib.org/primary/p/207735/" TargetMode="External"/><Relationship Id="rId81" Type="http://schemas.openxmlformats.org/officeDocument/2006/relationships/hyperlink" Target="https://github.com/laser-institute/aera-workshop" TargetMode="External"/><Relationship Id="rId86" Type="http://schemas.openxmlformats.org/officeDocument/2006/relationships/hyperlink" Target="https://www.ipn.uni-kiel.de/en/the-ipn/news/gdcp-focus-conference-machine-learning-and-computer-based-text-analysis-may-6th-7th-2021-register-now" TargetMode="External"/><Relationship Id="rId13" Type="http://schemas.openxmlformats.org/officeDocument/2006/relationships/hyperlink" Target="https://www.nsf.gov/awardsearch/showAward?AWD_ID=1937700&amp;HistoricalAwards=false" TargetMode="External"/><Relationship Id="rId18" Type="http://schemas.openxmlformats.org/officeDocument/2006/relationships/hyperlink" Target="https://www.megabitess.org/" TargetMode="External"/><Relationship Id="rId39" Type="http://schemas.openxmlformats.org/officeDocument/2006/relationships/hyperlink" Target="https://www.ncbi.nlm.nih.gov/pmc/articles/PMC6716597/" TargetMode="External"/><Relationship Id="rId109" Type="http://schemas.openxmlformats.org/officeDocument/2006/relationships/hyperlink" Target="https://jmichaelrosenberg.shinyapps.io/how-many-cores/" TargetMode="External"/><Relationship Id="rId34" Type="http://schemas.openxmlformats.org/officeDocument/2006/relationships/hyperlink" Target="https://onlinelibrary.wiley.com/doi/full/10.1002/tea.21630" TargetMode="External"/><Relationship Id="rId50" Type="http://schemas.openxmlformats.org/officeDocument/2006/relationships/hyperlink" Target="http://dx.doi.org/10.1177/2042753016672131" TargetMode="External"/><Relationship Id="rId55" Type="http://schemas.openxmlformats.org/officeDocument/2006/relationships/hyperlink" Target="https://kappanonline.org/social-media-students-privacy-facebook-rosenberg/" TargetMode="External"/><Relationship Id="rId76" Type="http://schemas.openxmlformats.org/officeDocument/2006/relationships/hyperlink" Target="https://mvlri.org/blog/opportunities-engaging-students-data-practices-online-science-classes/" TargetMode="External"/><Relationship Id="rId97" Type="http://schemas.openxmlformats.org/officeDocument/2006/relationships/hyperlink" Target="https://data-edu.github.io/tidyLPA/" TargetMode="External"/><Relationship Id="rId104" Type="http://schemas.openxmlformats.org/officeDocument/2006/relationships/hyperlink" Target="https://github.com/jooyoungseo/jladown" TargetMode="External"/><Relationship Id="rId120" Type="http://schemas.openxmlformats.org/officeDocument/2006/relationships/hyperlink" Target="https://anchor.fm/about-practice" TargetMode="External"/><Relationship Id="rId125" Type="http://schemas.openxmlformats.org/officeDocument/2006/relationships/footer" Target="footer2.xml"/><Relationship Id="rId7" Type="http://schemas.openxmlformats.org/officeDocument/2006/relationships/hyperlink" Target="jmrosenberg@utk.edu" TargetMode="External"/><Relationship Id="rId71" Type="http://schemas.openxmlformats.org/officeDocument/2006/relationships/hyperlink" Target="http://www.editlib.org/p/131027" TargetMode="External"/><Relationship Id="rId92" Type="http://schemas.openxmlformats.org/officeDocument/2006/relationships/hyperlink" Target="https://www.youtube.com/watch?v=BA1YFvmXCXQ&amp;t=57s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mdpi.com/2227-7102/11/2/60" TargetMode="External"/><Relationship Id="rId24" Type="http://schemas.openxmlformats.org/officeDocument/2006/relationships/hyperlink" Target="https://www.sciencedirect.com/science/article/pii/S0895435621000366" TargetMode="External"/><Relationship Id="rId40" Type="http://schemas.openxmlformats.org/officeDocument/2006/relationships/hyperlink" Target="https://www.learntechlib.org/primary/p/184724/" TargetMode="External"/><Relationship Id="rId45" Type="http://schemas.openxmlformats.org/officeDocument/2006/relationships/hyperlink" Target="https://www.sciencedirect.com/science/article/pii/S0883035517308492" TargetMode="External"/><Relationship Id="rId66" Type="http://schemas.openxmlformats.org/officeDocument/2006/relationships/hyperlink" Target="https://www.learntechlib.org/p/177955/" TargetMode="External"/><Relationship Id="rId87" Type="http://schemas.openxmlformats.org/officeDocument/2006/relationships/hyperlink" Target="https://github.com/jrosen48/ML-in-Science-Education-Workshop-Materials" TargetMode="External"/><Relationship Id="rId110" Type="http://schemas.openxmlformats.org/officeDocument/2006/relationships/hyperlink" Target="https://github.com/picsul/short-message-survey" TargetMode="External"/><Relationship Id="rId115" Type="http://schemas.openxmlformats.org/officeDocument/2006/relationships/hyperlink" Target="https://visionsofed.com/2021/05/27/episode-166-data-science-in-education-with-ryan-estrellado-jesse-mostipak-and-joshua-rosenberg/" TargetMode="External"/><Relationship Id="rId61" Type="http://schemas.openxmlformats.org/officeDocument/2006/relationships/hyperlink" Target="https://osf.io/pj2v8/" TargetMode="External"/><Relationship Id="rId82" Type="http://schemas.openxmlformats.org/officeDocument/2006/relationships/hyperlink" Target="https://www.ipn.uni-kiel.de/en/the-ipn/news/gdcp-focus-conference-machine-learning-and-computer-based-text-analysis-may-6th-7th-2021-register-now" TargetMode="External"/><Relationship Id="rId19" Type="http://schemas.openxmlformats.org/officeDocument/2006/relationships/hyperlink" Target="https://nsf.gov/awardsearch/showAward?AWD_ID=1661064&amp;HistoricalAwards=false" TargetMode="External"/><Relationship Id="rId14" Type="http://schemas.openxmlformats.org/officeDocument/2006/relationships/hyperlink" Target="https://www.nsf.gov/awardsearch/showAward?AWD_ID=1923509&amp;HistoricalAwards=false" TargetMode="External"/><Relationship Id="rId30" Type="http://schemas.openxmlformats.org/officeDocument/2006/relationships/hyperlink" Target="https://onlinelibrary.wiley.com/doi/abs/10.1111/emip.12314" TargetMode="External"/><Relationship Id="rId35" Type="http://schemas.openxmlformats.org/officeDocument/2006/relationships/hyperlink" Target="https://doi.org/10.1016/j.compedu.2020.103809" TargetMode="External"/><Relationship Id="rId56" Type="http://schemas.openxmlformats.org/officeDocument/2006/relationships/hyperlink" Target="https://link.springer.com/article/10.1007/s11528-021-00589-6" TargetMode="External"/><Relationship Id="rId77" Type="http://schemas.openxmlformats.org/officeDocument/2006/relationships/hyperlink" Target="https://mvlri.org/blog/student-motivation-in-online-science-courses-a-path-to-spending-more-time-on-course-and-higher-achievement/" TargetMode="External"/><Relationship Id="rId100" Type="http://schemas.openxmlformats.org/officeDocument/2006/relationships/hyperlink" Target="https://github.com/LucyMcGowan/tidycode" TargetMode="External"/><Relationship Id="rId105" Type="http://schemas.openxmlformats.org/officeDocument/2006/relationships/hyperlink" Target="https://github.com/bretsw/tidytags" TargetMode="External"/><Relationship Id="rId126" Type="http://schemas.openxmlformats.org/officeDocument/2006/relationships/fontTable" Target="fontTable.xml"/><Relationship Id="rId8" Type="http://schemas.openxmlformats.org/officeDocument/2006/relationships/hyperlink" Target="https://joshuamrosenberg.com" TargetMode="External"/><Relationship Id="rId51" Type="http://schemas.openxmlformats.org/officeDocument/2006/relationships/hyperlink" Target="http://dx.doi.org/10.1007/s11528-016-0091-y" TargetMode="External"/><Relationship Id="rId72" Type="http://schemas.openxmlformats.org/officeDocument/2006/relationships/hyperlink" Target="http://www.editlib.org/p/130949" TargetMode="External"/><Relationship Id="rId93" Type="http://schemas.openxmlformats.org/officeDocument/2006/relationships/hyperlink" Target="https://docs.google.com/presentation/d/1uSdRvF2GjhUpO2fCHZIUdXmf0texzczGGlbzmZBgggw/edit?usp=sharing" TargetMode="External"/><Relationship Id="rId98" Type="http://schemas.openxmlformats.org/officeDocument/2006/relationships/hyperlink" Target="https://jrosen48.github.io/konfound/" TargetMode="External"/><Relationship Id="rId121" Type="http://schemas.openxmlformats.org/officeDocument/2006/relationships/hyperlink" Target="https://drive.google.com/drive/folders/1fwSaEKt9QzJPUlf-CYVVwPgN-pKBaAkW?usp=sharing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bera-journals.onlinelibrary.wiley.com/doi/10.1111/bjet.13096?af=R" TargetMode="External"/><Relationship Id="rId46" Type="http://schemas.openxmlformats.org/officeDocument/2006/relationships/hyperlink" Target="https://dx.doi.org/10.1002/tea.21409" TargetMode="External"/><Relationship Id="rId67" Type="http://schemas.openxmlformats.org/officeDocument/2006/relationships/hyperlink" Target="http://www.editlib.org/p/171698" TargetMode="External"/><Relationship Id="rId116" Type="http://schemas.openxmlformats.org/officeDocument/2006/relationships/hyperlink" Target="https://www.youtube.com/watch?v=JtfvhAB6Wqc" TargetMode="External"/><Relationship Id="rId20" Type="http://schemas.openxmlformats.org/officeDocument/2006/relationships/hyperlink" Target="http://www.datascienceineducation.com/" TargetMode="External"/><Relationship Id="rId41" Type="http://schemas.openxmlformats.org/officeDocument/2006/relationships/hyperlink" Target="https://www.mdpi.com/2227-7102/9/1/49" TargetMode="External"/><Relationship Id="rId62" Type="http://schemas.openxmlformats.org/officeDocument/2006/relationships/hyperlink" Target="https://doi.org/10.31219/osf.io/qpu8v" TargetMode="External"/><Relationship Id="rId83" Type="http://schemas.openxmlformats.org/officeDocument/2006/relationships/hyperlink" Target="https://joshuamrosenberg.com/post/2021/07/19/an-introduction-to-natural-language-processing-in-science-education/" TargetMode="External"/><Relationship Id="rId88" Type="http://schemas.openxmlformats.org/officeDocument/2006/relationships/hyperlink" Target="https://www.youtube.com/watch?v=1YY2FoCFIm4" TargetMode="External"/><Relationship Id="rId111" Type="http://schemas.openxmlformats.org/officeDocument/2006/relationships/hyperlink" Target="https://lab.concord.org/interactives.html" TargetMode="External"/><Relationship Id="rId15" Type="http://schemas.openxmlformats.org/officeDocument/2006/relationships/hyperlink" Target="https://tca2.education.illinois.edu/" TargetMode="External"/><Relationship Id="rId36" Type="http://schemas.openxmlformats.org/officeDocument/2006/relationships/hyperlink" Target="https://doi.org/10.1016/j.lindif.2019.101812" TargetMode="External"/><Relationship Id="rId57" Type="http://schemas.openxmlformats.org/officeDocument/2006/relationships/hyperlink" Target="http://www.ascd.org/publications/educational-leadership/feb19/vol76/num05/It's-Not-About-the-Tools.aspx" TargetMode="External"/><Relationship Id="rId106" Type="http://schemas.openxmlformats.org/officeDocument/2006/relationships/hyperlink" Target="https://jrosen48.github.io/tidykids/" TargetMode="External"/><Relationship Id="rId127" Type="http://schemas.openxmlformats.org/officeDocument/2006/relationships/theme" Target="theme/theme1.xml"/><Relationship Id="rId10" Type="http://schemas.openxmlformats.org/officeDocument/2006/relationships/hyperlink" Target="https://scholar.google.com/citations?hl=en&amp;user=nxVowRQAAAAJ" TargetMode="External"/><Relationship Id="rId31" Type="http://schemas.openxmlformats.org/officeDocument/2006/relationships/hyperlink" Target="https://onlinelibrary.wiley.com/doi/10.1002/tea.21660" TargetMode="External"/><Relationship Id="rId52" Type="http://schemas.openxmlformats.org/officeDocument/2006/relationships/hyperlink" Target="http://dx.doi.org/10.1007/s11528-016-0023-x" TargetMode="External"/><Relationship Id="rId73" Type="http://schemas.openxmlformats.org/officeDocument/2006/relationships/hyperlink" Target="http://www.editlib.org/p/48698git" TargetMode="External"/><Relationship Id="rId78" Type="http://schemas.openxmlformats.org/officeDocument/2006/relationships/hyperlink" Target="https://www.informalscience.org/exploring-link-between-stem-activity-leader-practice-and-youth-engagement-findings-stem-ie-study" TargetMode="External"/><Relationship Id="rId94" Type="http://schemas.openxmlformats.org/officeDocument/2006/relationships/hyperlink" Target="https://making-data-science-count.github.io/s21-intro-to-data-sci-methods-in-ed/index.html" TargetMode="External"/><Relationship Id="rId99" Type="http://schemas.openxmlformats.org/officeDocument/2006/relationships/hyperlink" Target="https://github.com/alishinski/clustRcompaR" TargetMode="External"/><Relationship Id="rId101" Type="http://schemas.openxmlformats.org/officeDocument/2006/relationships/hyperlink" Target="https://github.com/data-edu/dataedu" TargetMode="External"/><Relationship Id="rId122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makingdatasciencecoun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2</Pages>
  <Words>13336</Words>
  <Characters>76017</Characters>
  <Application>Microsoft Office Word</Application>
  <DocSecurity>0</DocSecurity>
  <Lines>633</Lines>
  <Paragraphs>178</Paragraphs>
  <ScaleCrop>false</ScaleCrop>
  <Company/>
  <LinksUpToDate>false</LinksUpToDate>
  <CharactersWithSpaces>89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cp:lastModifiedBy>Rosenberg, Joshua</cp:lastModifiedBy>
  <cp:revision>6</cp:revision>
  <dcterms:created xsi:type="dcterms:W3CDTF">2021-10-04T11:27:00Z</dcterms:created>
  <dcterms:modified xsi:type="dcterms:W3CDTF">2021-10-04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